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9CAF2D" w14:textId="10749312" w:rsidR="00C00447" w:rsidRPr="00E60FEE" w:rsidRDefault="00454E3D" w:rsidP="00C00447">
      <w:pPr>
        <w:spacing w:line="250" w:lineRule="atLeast"/>
        <w:jc w:val="right"/>
        <w:rPr>
          <w:rFonts w:ascii="Arial" w:hAnsi="Arial" w:cs="Arial"/>
          <w:color w:val="000000" w:themeColor="text1"/>
        </w:rPr>
      </w:pPr>
      <w:r w:rsidRPr="00A82C75">
        <w:rPr>
          <w:noProof/>
          <w:lang w:val="en-IN" w:eastAsia="en-IN"/>
        </w:rPr>
        <w:drawing>
          <wp:anchor distT="0" distB="0" distL="114300" distR="114300" simplePos="0" relativeHeight="251659776" behindDoc="0" locked="0" layoutInCell="1" allowOverlap="1" wp14:anchorId="0B0DA144" wp14:editId="47FDF45C">
            <wp:simplePos x="0" y="0"/>
            <wp:positionH relativeFrom="margin">
              <wp:align>left</wp:align>
            </wp:positionH>
            <wp:positionV relativeFrom="paragraph">
              <wp:posOffset>160655</wp:posOffset>
            </wp:positionV>
            <wp:extent cx="647700" cy="771525"/>
            <wp:effectExtent l="0" t="0" r="0" b="9525"/>
            <wp:wrapNone/>
            <wp:docPr id="2" name="Picture 2" descr="D:\C - Drive\Desktop\DESKTOP DATA\MNLU Logo Corel Dra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 - Drive\Desktop\DESKTOP DATA\MNLU Logo Corel Dra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2B8BB1" w14:textId="4CFC91DC" w:rsidR="006D002E" w:rsidRDefault="00454E3D" w:rsidP="00454E3D">
      <w:pPr>
        <w:pStyle w:val="Header"/>
        <w:tabs>
          <w:tab w:val="clear" w:pos="4320"/>
          <w:tab w:val="clear" w:pos="8640"/>
          <w:tab w:val="left" w:pos="1773"/>
        </w:tabs>
        <w:rPr>
          <w:b/>
          <w:bCs/>
          <w:color w:val="000000" w:themeColor="text1"/>
          <w:sz w:val="52"/>
          <w:szCs w:val="52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48535B30" wp14:editId="3FA100A4">
                <wp:simplePos x="0" y="0"/>
                <wp:positionH relativeFrom="margin">
                  <wp:posOffset>693511</wp:posOffset>
                </wp:positionH>
                <wp:positionV relativeFrom="paragraph">
                  <wp:posOffset>42636</wp:posOffset>
                </wp:positionV>
                <wp:extent cx="5902657" cy="979714"/>
                <wp:effectExtent l="0" t="0" r="317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657" cy="9797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A13605" w14:textId="77777777" w:rsidR="006B50A3" w:rsidRPr="00B03E5E" w:rsidRDefault="006B50A3" w:rsidP="00454E3D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B03E5E">
                              <w:rPr>
                                <w:b/>
                                <w:sz w:val="36"/>
                                <w:szCs w:val="36"/>
                              </w:rPr>
                              <w:t>Maharashtra National Law University Mumbai</w:t>
                            </w:r>
                          </w:p>
                          <w:p w14:paraId="0FA2418D" w14:textId="77777777" w:rsidR="006B50A3" w:rsidRDefault="006B50A3" w:rsidP="00454E3D">
                            <w:pPr>
                              <w:jc w:val="center"/>
                            </w:pPr>
                            <w:r w:rsidRPr="00A82C75">
                              <w:t>(Established by Maharashtra Act No. VI of 2014)</w:t>
                            </w:r>
                          </w:p>
                          <w:p w14:paraId="5EB968A1" w14:textId="77777777" w:rsidR="006B50A3" w:rsidRDefault="006B50A3" w:rsidP="00454E3D">
                            <w:pPr>
                              <w:rPr>
                                <w:rFonts w:ascii="Arial" w:eastAsia="Arial" w:hAnsi="Arial" w:cs="Arial"/>
                                <w:color w:val="141515"/>
                                <w:sz w:val="14"/>
                              </w:rPr>
                            </w:pPr>
                          </w:p>
                          <w:p w14:paraId="1EA275F6" w14:textId="77777777" w:rsidR="002566C6" w:rsidRDefault="002566C6" w:rsidP="00454E3D">
                            <w:pPr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</w:pPr>
                          </w:p>
                          <w:p w14:paraId="09EFE15A" w14:textId="77777777" w:rsidR="006B50A3" w:rsidRPr="00E01564" w:rsidRDefault="006B50A3" w:rsidP="00454E3D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>2</w:t>
                            </w:r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 xml:space="preserve"> Floor, MTNL-CETTM Building, Technology Street, </w:t>
                            </w:r>
                            <w:proofErr w:type="spellStart"/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>Hiranandani</w:t>
                            </w:r>
                            <w:proofErr w:type="spellEnd"/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 xml:space="preserve"> Gardens</w:t>
                            </w:r>
                            <w:r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>,</w:t>
                            </w:r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>Powai</w:t>
                            </w:r>
                            <w:proofErr w:type="spellEnd"/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 xml:space="preserve">, Mumbai </w:t>
                            </w:r>
                            <w:r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>–</w:t>
                            </w:r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 xml:space="preserve"> 400</w:t>
                            </w:r>
                            <w:r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01564">
                              <w:rPr>
                                <w:rFonts w:eastAsia="Arial"/>
                                <w:b/>
                                <w:color w:val="141515"/>
                                <w:sz w:val="20"/>
                                <w:szCs w:val="20"/>
                              </w:rPr>
                              <w:t>0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535B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4.6pt;margin-top:3.35pt;width:464.8pt;height:77.1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" stroked="f">
                <v:textbox>
                  <w:txbxContent>
                    <w:p w14:paraId="3CA13605" w14:textId="77777777" w:rsidR="006B50A3" w:rsidRPr="00B03E5E" w:rsidRDefault="006B50A3" w:rsidP="00454E3D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B03E5E">
                        <w:rPr>
                          <w:b/>
                          <w:sz w:val="36"/>
                          <w:szCs w:val="36"/>
                        </w:rPr>
                        <w:t>Maharashtra National Law University Mumbai</w:t>
                      </w:r>
                    </w:p>
                    <w:p w14:paraId="0FA2418D" w14:textId="77777777" w:rsidR="006B50A3" w:rsidRDefault="006B50A3" w:rsidP="00454E3D">
                      <w:pPr>
                        <w:jc w:val="center"/>
                      </w:pPr>
                      <w:r w:rsidRPr="00A82C75">
                        <w:t>(Established by Maharashtra Act No. VI of 2014)</w:t>
                      </w:r>
                    </w:p>
                    <w:p w14:paraId="5EB968A1" w14:textId="77777777" w:rsidR="006B50A3" w:rsidRDefault="006B50A3" w:rsidP="00454E3D">
                      <w:pPr>
                        <w:rPr>
                          <w:rFonts w:ascii="Arial" w:eastAsia="Arial" w:hAnsi="Arial" w:cs="Arial"/>
                          <w:color w:val="141515"/>
                          <w:sz w:val="14"/>
                        </w:rPr>
                      </w:pPr>
                    </w:p>
                    <w:p w14:paraId="1EA275F6" w14:textId="77777777" w:rsidR="002566C6" w:rsidRDefault="002566C6" w:rsidP="00454E3D">
                      <w:pPr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</w:pPr>
                    </w:p>
                    <w:p w14:paraId="09EFE15A" w14:textId="77777777" w:rsidR="006B50A3" w:rsidRPr="00E01564" w:rsidRDefault="006B50A3" w:rsidP="00454E3D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>2</w:t>
                      </w:r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 xml:space="preserve"> Floor, MTNL-CETTM Building, Technology Street, </w:t>
                      </w:r>
                      <w:proofErr w:type="spellStart"/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>Hiranandani</w:t>
                      </w:r>
                      <w:proofErr w:type="spellEnd"/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 xml:space="preserve"> Gardens</w:t>
                      </w:r>
                      <w:r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>,</w:t>
                      </w:r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>Powai</w:t>
                      </w:r>
                      <w:proofErr w:type="spellEnd"/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 xml:space="preserve">, Mumbai </w:t>
                      </w:r>
                      <w:r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>–</w:t>
                      </w:r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 xml:space="preserve"> 400</w:t>
                      </w:r>
                      <w:r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 xml:space="preserve"> </w:t>
                      </w:r>
                      <w:r w:rsidRPr="00E01564">
                        <w:rPr>
                          <w:rFonts w:eastAsia="Arial"/>
                          <w:b/>
                          <w:color w:val="141515"/>
                          <w:sz w:val="20"/>
                          <w:szCs w:val="20"/>
                        </w:rPr>
                        <w:t>07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60D3" w:rsidRPr="00E60FEE">
        <w:rPr>
          <w:b/>
          <w:bCs/>
          <w:color w:val="000000" w:themeColor="text1"/>
          <w:sz w:val="52"/>
          <w:szCs w:val="52"/>
        </w:rPr>
        <w:t xml:space="preserve">   </w:t>
      </w:r>
      <w:r>
        <w:rPr>
          <w:b/>
          <w:bCs/>
          <w:color w:val="000000" w:themeColor="text1"/>
          <w:sz w:val="52"/>
          <w:szCs w:val="52"/>
        </w:rPr>
        <w:tab/>
      </w:r>
    </w:p>
    <w:p w14:paraId="336AE561" w14:textId="77777777" w:rsidR="00454E3D" w:rsidRDefault="00454E3D" w:rsidP="00454E3D">
      <w:pPr>
        <w:pStyle w:val="Header"/>
        <w:rPr>
          <w:b/>
          <w:bCs/>
          <w:color w:val="000000" w:themeColor="text1"/>
          <w:sz w:val="52"/>
          <w:szCs w:val="52"/>
        </w:rPr>
      </w:pPr>
    </w:p>
    <w:p w14:paraId="26EE7FC6" w14:textId="333BD11F" w:rsidR="00454E3D" w:rsidRPr="00454E3D" w:rsidRDefault="00454E3D" w:rsidP="00454E3D">
      <w:pPr>
        <w:pStyle w:val="Header"/>
        <w:tabs>
          <w:tab w:val="clear" w:pos="4320"/>
          <w:tab w:val="left" w:pos="8640"/>
        </w:tabs>
        <w:rPr>
          <w:b/>
          <w:bCs/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52"/>
          <w:szCs w:val="52"/>
        </w:rPr>
        <w:tab/>
      </w:r>
    </w:p>
    <w:p w14:paraId="35D78094" w14:textId="77777777" w:rsidR="0099006A" w:rsidRDefault="0099006A" w:rsidP="00454E3D">
      <w:pPr>
        <w:pStyle w:val="Header"/>
        <w:jc w:val="center"/>
        <w:rPr>
          <w:b/>
          <w:noProof/>
          <w:color w:val="000000" w:themeColor="text1"/>
          <w:sz w:val="12"/>
          <w:szCs w:val="22"/>
        </w:rPr>
      </w:pPr>
    </w:p>
    <w:p w14:paraId="276C8DAD" w14:textId="77777777" w:rsidR="0099006A" w:rsidRDefault="0099006A" w:rsidP="00454E3D">
      <w:pPr>
        <w:pStyle w:val="Header"/>
        <w:jc w:val="center"/>
        <w:rPr>
          <w:b/>
          <w:noProof/>
          <w:color w:val="000000" w:themeColor="text1"/>
          <w:sz w:val="12"/>
          <w:szCs w:val="22"/>
        </w:rPr>
      </w:pPr>
    </w:p>
    <w:p w14:paraId="5237BFAB" w14:textId="1D1B1D43" w:rsidR="00C00447" w:rsidRDefault="00E2462B" w:rsidP="00454E3D">
      <w:pPr>
        <w:pStyle w:val="Header"/>
        <w:jc w:val="center"/>
        <w:rPr>
          <w:b/>
          <w:noProof/>
          <w:color w:val="000000" w:themeColor="text1"/>
          <w:sz w:val="12"/>
          <w:szCs w:val="22"/>
        </w:rPr>
      </w:pPr>
      <w:r w:rsidRPr="00E60FEE">
        <w:rPr>
          <w:b/>
          <w:noProof/>
          <w:color w:val="000000" w:themeColor="text1"/>
          <w:sz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5AFF296" wp14:editId="2AC8ADD6">
                <wp:simplePos x="0" y="0"/>
                <wp:positionH relativeFrom="column">
                  <wp:posOffset>5159375</wp:posOffset>
                </wp:positionH>
                <wp:positionV relativeFrom="paragraph">
                  <wp:posOffset>9525</wp:posOffset>
                </wp:positionV>
                <wp:extent cx="1314450" cy="1440180"/>
                <wp:effectExtent l="0" t="0" r="19050" b="2667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BD273" w14:textId="77777777" w:rsidR="006B50A3" w:rsidRPr="00FD76DD" w:rsidRDefault="006B50A3" w:rsidP="002F02FD">
                            <w:pPr>
                              <w:jc w:val="center"/>
                            </w:pPr>
                            <w:r w:rsidRPr="00FD76DD">
                              <w:t>Paste here</w:t>
                            </w:r>
                          </w:p>
                          <w:p w14:paraId="7B25483C" w14:textId="77777777" w:rsidR="006B50A3" w:rsidRPr="00FD76DD" w:rsidRDefault="006B50A3" w:rsidP="001472D5">
                            <w:pPr>
                              <w:jc w:val="center"/>
                            </w:pPr>
                            <w:r w:rsidRPr="00FD76DD">
                              <w:t xml:space="preserve">Recent </w:t>
                            </w:r>
                          </w:p>
                          <w:p w14:paraId="60512A6B" w14:textId="77777777" w:rsidR="006B50A3" w:rsidRPr="00FD76DD" w:rsidRDefault="006B50A3" w:rsidP="001472D5">
                            <w:pPr>
                              <w:jc w:val="center"/>
                            </w:pPr>
                            <w:r w:rsidRPr="00FD76DD">
                              <w:t>Passport size</w:t>
                            </w:r>
                          </w:p>
                          <w:p w14:paraId="24D53832" w14:textId="3E37758F" w:rsidR="006B50A3" w:rsidRPr="00FD76DD" w:rsidRDefault="006B50A3" w:rsidP="001472D5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FD76DD">
                              <w:t xml:space="preserve">Photograph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FF296" id="Text Box 15" o:spid="_x0000_s1027" type="#_x0000_t202" style="position:absolute;left:0;text-align:left;margin-left:406.25pt;margin-top:.75pt;width:103.5pt;height:113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">
                <v:stroke dashstyle="dash"/>
                <v:textbox>
                  <w:txbxContent>
                    <w:p w14:paraId="3BDBD273" w14:textId="77777777" w:rsidR="006B50A3" w:rsidRPr="00FD76DD" w:rsidRDefault="006B50A3" w:rsidP="002F02FD">
                      <w:pPr>
                        <w:jc w:val="center"/>
                      </w:pPr>
                      <w:r w:rsidRPr="00FD76DD">
                        <w:t>Paste here</w:t>
                      </w:r>
                    </w:p>
                    <w:p w14:paraId="7B25483C" w14:textId="77777777" w:rsidR="006B50A3" w:rsidRPr="00FD76DD" w:rsidRDefault="006B50A3" w:rsidP="001472D5">
                      <w:pPr>
                        <w:jc w:val="center"/>
                      </w:pPr>
                      <w:r w:rsidRPr="00FD76DD">
                        <w:t xml:space="preserve">Recent </w:t>
                      </w:r>
                    </w:p>
                    <w:p w14:paraId="60512A6B" w14:textId="77777777" w:rsidR="006B50A3" w:rsidRPr="00FD76DD" w:rsidRDefault="006B50A3" w:rsidP="001472D5">
                      <w:pPr>
                        <w:jc w:val="center"/>
                      </w:pPr>
                      <w:r w:rsidRPr="00FD76DD">
                        <w:t>Passport size</w:t>
                      </w:r>
                    </w:p>
                    <w:p w14:paraId="24D53832" w14:textId="3E37758F" w:rsidR="006B50A3" w:rsidRPr="00FD76DD" w:rsidRDefault="006B50A3" w:rsidP="001472D5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FD76DD">
                        <w:t xml:space="preserve">Photograph </w:t>
                      </w:r>
                    </w:p>
                  </w:txbxContent>
                </v:textbox>
              </v:shape>
            </w:pict>
          </mc:Fallback>
        </mc:AlternateContent>
      </w:r>
    </w:p>
    <w:p w14:paraId="343E4E16" w14:textId="77777777" w:rsidR="00454E3D" w:rsidRPr="00E60FEE" w:rsidRDefault="00454E3D" w:rsidP="00454E3D">
      <w:pPr>
        <w:pStyle w:val="Header"/>
        <w:jc w:val="center"/>
        <w:rPr>
          <w:b/>
          <w:noProof/>
          <w:color w:val="000000" w:themeColor="text1"/>
          <w:sz w:val="12"/>
          <w:szCs w:val="22"/>
        </w:rPr>
      </w:pPr>
    </w:p>
    <w:p w14:paraId="294A8B26" w14:textId="2BC90C38" w:rsidR="00BF60D3" w:rsidRPr="00E60FEE" w:rsidRDefault="00BF60D3" w:rsidP="00DD0E4C">
      <w:pPr>
        <w:jc w:val="center"/>
        <w:rPr>
          <w:b/>
          <w:color w:val="000000" w:themeColor="text1"/>
          <w:sz w:val="8"/>
          <w:u w:val="single"/>
        </w:rPr>
      </w:pPr>
    </w:p>
    <w:p w14:paraId="5AE68AE5" w14:textId="596B6921" w:rsidR="00BF60D3" w:rsidRPr="00E60FEE" w:rsidRDefault="00BF60D3" w:rsidP="00DD0E4C">
      <w:pPr>
        <w:jc w:val="center"/>
        <w:rPr>
          <w:b/>
          <w:color w:val="000000" w:themeColor="text1"/>
          <w:sz w:val="8"/>
          <w:u w:val="single"/>
        </w:rPr>
      </w:pPr>
    </w:p>
    <w:p w14:paraId="01FBED05" w14:textId="599424CC" w:rsidR="002566C6" w:rsidRDefault="002566C6" w:rsidP="002566C6">
      <w:pPr>
        <w:tabs>
          <w:tab w:val="left" w:pos="3034"/>
        </w:tabs>
        <w:spacing w:line="360" w:lineRule="auto"/>
        <w:rPr>
          <w:b/>
          <w:color w:val="000000" w:themeColor="text1"/>
        </w:rPr>
      </w:pPr>
      <w:r>
        <w:rPr>
          <w:b/>
          <w:color w:val="000000" w:themeColor="text1"/>
        </w:rPr>
        <w:tab/>
      </w:r>
    </w:p>
    <w:p w14:paraId="23F65AB3" w14:textId="65AA4175" w:rsidR="001472D5" w:rsidRPr="00E60FEE" w:rsidRDefault="001472D5" w:rsidP="00951089">
      <w:pPr>
        <w:spacing w:line="360" w:lineRule="auto"/>
        <w:rPr>
          <w:b/>
          <w:color w:val="000000" w:themeColor="text1"/>
        </w:rPr>
      </w:pPr>
      <w:r w:rsidRPr="00E60FEE">
        <w:rPr>
          <w:b/>
          <w:color w:val="000000" w:themeColor="text1"/>
        </w:rPr>
        <w:t xml:space="preserve">APPLICATION FOR THE POST OF </w:t>
      </w:r>
      <w:r w:rsidRPr="00E60FEE">
        <w:rPr>
          <w:b/>
          <w:color w:val="000000" w:themeColor="text1"/>
          <w:u w:val="single"/>
        </w:rPr>
        <w:tab/>
      </w:r>
      <w:r w:rsidRPr="00E60FEE">
        <w:rPr>
          <w:b/>
          <w:color w:val="000000" w:themeColor="text1"/>
          <w:u w:val="single"/>
        </w:rPr>
        <w:tab/>
      </w:r>
      <w:r w:rsidRPr="00E60FEE">
        <w:rPr>
          <w:b/>
          <w:color w:val="000000" w:themeColor="text1"/>
          <w:u w:val="single"/>
        </w:rPr>
        <w:tab/>
      </w:r>
      <w:r w:rsidRPr="00E60FEE">
        <w:rPr>
          <w:b/>
          <w:color w:val="000000" w:themeColor="text1"/>
          <w:u w:val="single"/>
        </w:rPr>
        <w:tab/>
      </w:r>
      <w:r w:rsidRPr="00E60FEE">
        <w:rPr>
          <w:b/>
          <w:color w:val="000000" w:themeColor="text1"/>
          <w:u w:val="single"/>
        </w:rPr>
        <w:tab/>
      </w:r>
      <w:r w:rsidRPr="00E60FEE">
        <w:rPr>
          <w:b/>
          <w:color w:val="000000" w:themeColor="text1"/>
          <w:u w:val="single"/>
        </w:rPr>
        <w:tab/>
      </w:r>
    </w:p>
    <w:p w14:paraId="1BC8214F" w14:textId="77777777" w:rsidR="001472D5" w:rsidRPr="00E60FEE" w:rsidRDefault="001472D5" w:rsidP="001472D5">
      <w:pPr>
        <w:jc w:val="both"/>
        <w:rPr>
          <w:color w:val="000000" w:themeColor="text1"/>
          <w:sz w:val="14"/>
        </w:rPr>
      </w:pPr>
    </w:p>
    <w:p w14:paraId="1136CFBC" w14:textId="77777777" w:rsidR="00BF60D3" w:rsidRDefault="00BF60D3" w:rsidP="001472D5">
      <w:pPr>
        <w:jc w:val="both"/>
        <w:rPr>
          <w:color w:val="000000" w:themeColor="text1"/>
        </w:rPr>
      </w:pPr>
    </w:p>
    <w:p w14:paraId="47D5323E" w14:textId="77777777" w:rsidR="002566C6" w:rsidRDefault="002566C6" w:rsidP="001472D5">
      <w:pPr>
        <w:jc w:val="both"/>
        <w:rPr>
          <w:color w:val="000000" w:themeColor="text1"/>
        </w:rPr>
      </w:pPr>
    </w:p>
    <w:p w14:paraId="58F54419" w14:textId="77777777" w:rsidR="002566C6" w:rsidRPr="00E60FEE" w:rsidRDefault="002566C6" w:rsidP="001472D5">
      <w:pPr>
        <w:jc w:val="both"/>
        <w:rPr>
          <w:color w:val="000000" w:themeColor="text1"/>
        </w:rPr>
      </w:pPr>
    </w:p>
    <w:p w14:paraId="67B2A272" w14:textId="0B713625" w:rsidR="00AD395D" w:rsidRPr="00E60FEE" w:rsidRDefault="001472D5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>1.</w:t>
      </w:r>
      <w:r w:rsidRPr="00E60FEE">
        <w:rPr>
          <w:color w:val="000000" w:themeColor="text1"/>
        </w:rPr>
        <w:tab/>
        <w:t>Name of the candidate</w:t>
      </w:r>
      <w:r w:rsidR="00AD395D" w:rsidRPr="00E60FEE">
        <w:rPr>
          <w:color w:val="000000" w:themeColor="text1"/>
        </w:rPr>
        <w:tab/>
      </w:r>
      <w:r w:rsidRPr="00E60FEE">
        <w:rPr>
          <w:color w:val="000000" w:themeColor="text1"/>
        </w:rPr>
        <w:t>:</w:t>
      </w:r>
      <w:r w:rsidR="00AD395D" w:rsidRPr="00E60FEE">
        <w:rPr>
          <w:color w:val="000000" w:themeColor="text1"/>
        </w:rPr>
        <w:tab/>
        <w:t>_______________</w:t>
      </w:r>
      <w:r w:rsidR="002F02FD" w:rsidRPr="00E60FEE">
        <w:rPr>
          <w:color w:val="000000" w:themeColor="text1"/>
        </w:rPr>
        <w:t>_____</w:t>
      </w:r>
      <w:r w:rsidR="00AD395D" w:rsidRPr="00E60FEE">
        <w:rPr>
          <w:color w:val="000000" w:themeColor="text1"/>
        </w:rPr>
        <w:t>______________________</w:t>
      </w:r>
      <w:r w:rsidR="00F75C6C" w:rsidRPr="00E60FEE">
        <w:rPr>
          <w:color w:val="000000" w:themeColor="text1"/>
        </w:rPr>
        <w:t>__</w:t>
      </w:r>
      <w:r w:rsidR="00AD395D" w:rsidRPr="00E60FEE">
        <w:rPr>
          <w:color w:val="000000" w:themeColor="text1"/>
        </w:rPr>
        <w:t>__</w:t>
      </w:r>
      <w:r w:rsidR="00F674B8" w:rsidRPr="00E60FEE">
        <w:rPr>
          <w:color w:val="000000" w:themeColor="text1"/>
        </w:rPr>
        <w:t>_</w:t>
      </w:r>
      <w:r w:rsidR="00AD395D" w:rsidRPr="00E60FEE">
        <w:rPr>
          <w:color w:val="000000" w:themeColor="text1"/>
        </w:rPr>
        <w:t>__</w:t>
      </w:r>
    </w:p>
    <w:p w14:paraId="4B0EEBF2" w14:textId="77777777" w:rsidR="00AD395D" w:rsidRPr="00E60FEE" w:rsidRDefault="00AD395D" w:rsidP="001472D5">
      <w:pPr>
        <w:jc w:val="both"/>
        <w:rPr>
          <w:color w:val="000000" w:themeColor="text1"/>
          <w:sz w:val="14"/>
        </w:rPr>
      </w:pPr>
      <w:r w:rsidRPr="00E60FEE">
        <w:rPr>
          <w:color w:val="000000" w:themeColor="text1"/>
        </w:rPr>
        <w:tab/>
      </w:r>
      <w:r w:rsidR="00D65F71" w:rsidRPr="00E60FEE">
        <w:rPr>
          <w:color w:val="000000" w:themeColor="text1"/>
        </w:rPr>
        <w:t>(</w:t>
      </w:r>
      <w:r w:rsidR="006D225A" w:rsidRPr="00E60FEE">
        <w:rPr>
          <w:color w:val="000000" w:themeColor="text1"/>
        </w:rPr>
        <w:t>In Block Letters</w:t>
      </w:r>
      <w:r w:rsidR="00D65F71" w:rsidRPr="00E60FEE">
        <w:rPr>
          <w:color w:val="000000" w:themeColor="text1"/>
        </w:rPr>
        <w:t>)</w:t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</w:p>
    <w:p w14:paraId="167E7869" w14:textId="77777777" w:rsidR="00AD395D" w:rsidRPr="00E60FEE" w:rsidRDefault="00AD395D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  <w:t>__________</w:t>
      </w:r>
      <w:r w:rsidR="002F02FD" w:rsidRPr="00E60FEE">
        <w:rPr>
          <w:color w:val="000000" w:themeColor="text1"/>
        </w:rPr>
        <w:t>_____</w:t>
      </w:r>
      <w:r w:rsidRPr="00E60FEE">
        <w:rPr>
          <w:color w:val="000000" w:themeColor="text1"/>
        </w:rPr>
        <w:t>___________________________</w:t>
      </w:r>
      <w:r w:rsidR="00F75C6C" w:rsidRPr="00E60FEE">
        <w:rPr>
          <w:color w:val="000000" w:themeColor="text1"/>
        </w:rPr>
        <w:t>__</w:t>
      </w:r>
      <w:r w:rsidRPr="00E60FEE">
        <w:rPr>
          <w:color w:val="000000" w:themeColor="text1"/>
        </w:rPr>
        <w:t>__</w:t>
      </w:r>
      <w:r w:rsidR="00F674B8" w:rsidRPr="00E60FEE">
        <w:rPr>
          <w:color w:val="000000" w:themeColor="text1"/>
        </w:rPr>
        <w:t>_</w:t>
      </w:r>
      <w:r w:rsidRPr="00E60FEE">
        <w:rPr>
          <w:color w:val="000000" w:themeColor="text1"/>
        </w:rPr>
        <w:t>__</w:t>
      </w:r>
    </w:p>
    <w:p w14:paraId="0CDE114A" w14:textId="77777777" w:rsidR="001472D5" w:rsidRPr="00E60FEE" w:rsidRDefault="00AD395D" w:rsidP="001472D5">
      <w:pPr>
        <w:jc w:val="both"/>
        <w:rPr>
          <w:color w:val="000000" w:themeColor="text1"/>
          <w:sz w:val="20"/>
        </w:rPr>
      </w:pPr>
      <w:r w:rsidRPr="00E60FEE">
        <w:rPr>
          <w:color w:val="000000" w:themeColor="text1"/>
        </w:rPr>
        <w:tab/>
      </w:r>
    </w:p>
    <w:p w14:paraId="3E49FFC0" w14:textId="77777777" w:rsidR="00AD395D" w:rsidRPr="00E60FEE" w:rsidRDefault="001472D5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>2.</w:t>
      </w:r>
      <w:r w:rsidRPr="00E60FEE">
        <w:rPr>
          <w:color w:val="000000" w:themeColor="text1"/>
        </w:rPr>
        <w:tab/>
        <w:t xml:space="preserve"> Name</w:t>
      </w:r>
      <w:r w:rsidR="00917D62" w:rsidRPr="00E60FEE">
        <w:rPr>
          <w:color w:val="000000" w:themeColor="text1"/>
        </w:rPr>
        <w:t xml:space="preserve"> of Father/Mother</w:t>
      </w:r>
      <w:r w:rsidR="00AD395D" w:rsidRPr="00E60FEE">
        <w:rPr>
          <w:color w:val="000000" w:themeColor="text1"/>
        </w:rPr>
        <w:tab/>
        <w:t>:</w:t>
      </w:r>
      <w:r w:rsidR="00AD395D" w:rsidRPr="00E60FEE">
        <w:rPr>
          <w:color w:val="000000" w:themeColor="text1"/>
        </w:rPr>
        <w:tab/>
        <w:t>_____</w:t>
      </w:r>
      <w:r w:rsidR="002F02FD" w:rsidRPr="00E60FEE">
        <w:rPr>
          <w:color w:val="000000" w:themeColor="text1"/>
        </w:rPr>
        <w:t>_____</w:t>
      </w:r>
      <w:r w:rsidR="00AD395D" w:rsidRPr="00E60FEE">
        <w:rPr>
          <w:color w:val="000000" w:themeColor="text1"/>
        </w:rPr>
        <w:t>________________________________</w:t>
      </w:r>
      <w:r w:rsidR="00F75C6C" w:rsidRPr="00E60FEE">
        <w:rPr>
          <w:color w:val="000000" w:themeColor="text1"/>
        </w:rPr>
        <w:t>__</w:t>
      </w:r>
      <w:r w:rsidR="00AD395D" w:rsidRPr="00E60FEE">
        <w:rPr>
          <w:color w:val="000000" w:themeColor="text1"/>
        </w:rPr>
        <w:t>_</w:t>
      </w:r>
      <w:r w:rsidR="00F674B8" w:rsidRPr="00E60FEE">
        <w:rPr>
          <w:color w:val="000000" w:themeColor="text1"/>
        </w:rPr>
        <w:t>_</w:t>
      </w:r>
      <w:r w:rsidR="00AD395D" w:rsidRPr="00E60FEE">
        <w:rPr>
          <w:color w:val="000000" w:themeColor="text1"/>
        </w:rPr>
        <w:t>___</w:t>
      </w:r>
    </w:p>
    <w:p w14:paraId="37E5479C" w14:textId="77777777" w:rsidR="00AD395D" w:rsidRPr="00E60FEE" w:rsidRDefault="00AD395D" w:rsidP="001472D5">
      <w:pPr>
        <w:jc w:val="both"/>
        <w:rPr>
          <w:color w:val="000000" w:themeColor="text1"/>
          <w:sz w:val="16"/>
        </w:rPr>
      </w:pP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</w:p>
    <w:p w14:paraId="71F903DC" w14:textId="77777777" w:rsidR="00AD395D" w:rsidRPr="00E60FEE" w:rsidRDefault="00AD395D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="002F02FD" w:rsidRPr="00E60FEE">
        <w:rPr>
          <w:color w:val="000000" w:themeColor="text1"/>
        </w:rPr>
        <w:t>_____</w:t>
      </w:r>
      <w:r w:rsidRPr="00E60FEE">
        <w:rPr>
          <w:color w:val="000000" w:themeColor="text1"/>
        </w:rPr>
        <w:t>______________________________________</w:t>
      </w:r>
      <w:r w:rsidR="00F75C6C" w:rsidRPr="00E60FEE">
        <w:rPr>
          <w:color w:val="000000" w:themeColor="text1"/>
        </w:rPr>
        <w:t>__</w:t>
      </w:r>
      <w:r w:rsidRPr="00E60FEE">
        <w:rPr>
          <w:color w:val="000000" w:themeColor="text1"/>
        </w:rPr>
        <w:t>__</w:t>
      </w:r>
      <w:r w:rsidR="00F674B8" w:rsidRPr="00E60FEE">
        <w:rPr>
          <w:color w:val="000000" w:themeColor="text1"/>
        </w:rPr>
        <w:t>_</w:t>
      </w:r>
      <w:r w:rsidRPr="00E60FEE">
        <w:rPr>
          <w:color w:val="000000" w:themeColor="text1"/>
        </w:rPr>
        <w:t>_</w:t>
      </w:r>
    </w:p>
    <w:p w14:paraId="7916071B" w14:textId="77777777" w:rsidR="00AD395D" w:rsidRPr="00E60FEE" w:rsidRDefault="00AD395D" w:rsidP="001472D5">
      <w:pPr>
        <w:jc w:val="both"/>
        <w:rPr>
          <w:color w:val="000000" w:themeColor="text1"/>
          <w:sz w:val="12"/>
        </w:rPr>
      </w:pPr>
    </w:p>
    <w:p w14:paraId="5D1B7E22" w14:textId="77777777" w:rsidR="001472D5" w:rsidRPr="00E60FEE" w:rsidRDefault="00AD395D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>3.</w:t>
      </w:r>
      <w:r w:rsidRPr="00E60FEE">
        <w:rPr>
          <w:color w:val="000000" w:themeColor="text1"/>
        </w:rPr>
        <w:tab/>
        <w:t>Date of Birth</w:t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  <w:t>:</w:t>
      </w:r>
      <w:r w:rsidRPr="00E60FEE">
        <w:rPr>
          <w:color w:val="000000" w:themeColor="text1"/>
        </w:rPr>
        <w:tab/>
      </w:r>
      <w:r w:rsidR="002F02FD" w:rsidRPr="00E60FEE">
        <w:rPr>
          <w:color w:val="000000" w:themeColor="text1"/>
        </w:rPr>
        <w:t>_________________________________________________</w:t>
      </w:r>
    </w:p>
    <w:p w14:paraId="02C2CAC7" w14:textId="77777777" w:rsidR="00AD395D" w:rsidRPr="00E60FEE" w:rsidRDefault="00AD395D" w:rsidP="00AD395D">
      <w:pPr>
        <w:ind w:left="5760" w:firstLine="720"/>
        <w:jc w:val="both"/>
        <w:rPr>
          <w:color w:val="000000" w:themeColor="text1"/>
        </w:rPr>
      </w:pPr>
      <w:r w:rsidRPr="00E60FEE">
        <w:rPr>
          <w:color w:val="000000" w:themeColor="text1"/>
        </w:rPr>
        <w:t>(In words)</w:t>
      </w:r>
    </w:p>
    <w:tbl>
      <w:tblPr>
        <w:tblpPr w:leftFromText="180" w:rightFromText="180" w:vertAnchor="text" w:horzAnchor="margin" w:tblpX="4572" w:tblpY="28"/>
        <w:tblW w:w="4644" w:type="dxa"/>
        <w:tblLook w:val="01E0" w:firstRow="1" w:lastRow="1" w:firstColumn="1" w:lastColumn="1" w:noHBand="0" w:noVBand="0"/>
      </w:tblPr>
      <w:tblGrid>
        <w:gridCol w:w="464"/>
        <w:gridCol w:w="464"/>
        <w:gridCol w:w="465"/>
        <w:gridCol w:w="464"/>
        <w:gridCol w:w="465"/>
        <w:gridCol w:w="464"/>
        <w:gridCol w:w="464"/>
        <w:gridCol w:w="465"/>
        <w:gridCol w:w="464"/>
        <w:gridCol w:w="465"/>
      </w:tblGrid>
      <w:tr w:rsidR="00E60FEE" w:rsidRPr="00E60FEE" w14:paraId="1E0AF972" w14:textId="77777777" w:rsidTr="00552D97">
        <w:trPr>
          <w:trHeight w:val="381"/>
        </w:trPr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9E167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8ED3B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1E5D6" w14:textId="77777777" w:rsidR="00AE4EA4" w:rsidRPr="00E60FEE" w:rsidRDefault="00AE4EA4" w:rsidP="00475EA6">
            <w:pPr>
              <w:spacing w:line="360" w:lineRule="auto"/>
              <w:jc w:val="both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B2592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D4248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14A1BF" w14:textId="77777777" w:rsidR="00AE4EA4" w:rsidRPr="00E60FEE" w:rsidRDefault="00AE4EA4" w:rsidP="00475EA6">
            <w:pPr>
              <w:spacing w:line="360" w:lineRule="auto"/>
              <w:jc w:val="both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DCAD7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B8BA0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833CB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7D534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</w:tr>
      <w:tr w:rsidR="00E60FEE" w:rsidRPr="00E60FEE" w14:paraId="774BB00C" w14:textId="77777777" w:rsidTr="00552D97">
        <w:trPr>
          <w:trHeight w:val="402"/>
        </w:trPr>
        <w:tc>
          <w:tcPr>
            <w:tcW w:w="4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103DD1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D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2045A1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D</w:t>
            </w:r>
          </w:p>
        </w:tc>
        <w:tc>
          <w:tcPr>
            <w:tcW w:w="465" w:type="dxa"/>
            <w:shd w:val="clear" w:color="auto" w:fill="auto"/>
            <w:vAlign w:val="center"/>
          </w:tcPr>
          <w:p w14:paraId="691C0EFF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7840D9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M</w:t>
            </w:r>
          </w:p>
        </w:tc>
        <w:tc>
          <w:tcPr>
            <w:tcW w:w="4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5CBA78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M</w:t>
            </w:r>
          </w:p>
        </w:tc>
        <w:tc>
          <w:tcPr>
            <w:tcW w:w="464" w:type="dxa"/>
            <w:shd w:val="clear" w:color="auto" w:fill="auto"/>
            <w:vAlign w:val="center"/>
          </w:tcPr>
          <w:p w14:paraId="346A6E54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175318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Y</w:t>
            </w:r>
          </w:p>
        </w:tc>
        <w:tc>
          <w:tcPr>
            <w:tcW w:w="4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3DBC3F9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Y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F9CB80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Y</w:t>
            </w:r>
          </w:p>
        </w:tc>
        <w:tc>
          <w:tcPr>
            <w:tcW w:w="4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00AF24" w14:textId="77777777" w:rsidR="00AE4EA4" w:rsidRPr="00E60FEE" w:rsidRDefault="00AE4EA4" w:rsidP="00475EA6">
            <w:pPr>
              <w:spacing w:line="36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Y</w:t>
            </w:r>
          </w:p>
        </w:tc>
      </w:tr>
    </w:tbl>
    <w:p w14:paraId="2DADB080" w14:textId="77777777" w:rsidR="00AD395D" w:rsidRPr="00E60FEE" w:rsidRDefault="00AD395D" w:rsidP="001472D5">
      <w:pPr>
        <w:jc w:val="both"/>
        <w:rPr>
          <w:color w:val="000000" w:themeColor="text1"/>
        </w:rPr>
      </w:pPr>
    </w:p>
    <w:p w14:paraId="7B58E6F4" w14:textId="77777777" w:rsidR="001472D5" w:rsidRPr="00E60FEE" w:rsidRDefault="001472D5" w:rsidP="001472D5">
      <w:pPr>
        <w:jc w:val="both"/>
        <w:rPr>
          <w:color w:val="000000" w:themeColor="text1"/>
        </w:rPr>
      </w:pPr>
    </w:p>
    <w:p w14:paraId="1CA11149" w14:textId="77777777" w:rsidR="00AD395D" w:rsidRPr="00E60FEE" w:rsidRDefault="00AD395D" w:rsidP="001472D5">
      <w:pPr>
        <w:jc w:val="both"/>
        <w:rPr>
          <w:color w:val="000000" w:themeColor="text1"/>
        </w:rPr>
      </w:pPr>
    </w:p>
    <w:p w14:paraId="6A20CDB2" w14:textId="77777777" w:rsidR="009043D3" w:rsidRPr="00E60FEE" w:rsidRDefault="009043D3" w:rsidP="001472D5">
      <w:pPr>
        <w:jc w:val="both"/>
        <w:rPr>
          <w:color w:val="000000" w:themeColor="text1"/>
          <w:sz w:val="6"/>
        </w:rPr>
      </w:pPr>
    </w:p>
    <w:p w14:paraId="07801E01" w14:textId="77777777" w:rsidR="006D225A" w:rsidRPr="00E60FEE" w:rsidRDefault="009043D3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>4.</w:t>
      </w:r>
      <w:r w:rsidRPr="00E60FEE">
        <w:rPr>
          <w:color w:val="000000" w:themeColor="text1"/>
        </w:rPr>
        <w:tab/>
        <w:t>Gender</w:t>
      </w:r>
      <w:r w:rsidR="006D225A" w:rsidRPr="00E60FEE">
        <w:rPr>
          <w:color w:val="000000" w:themeColor="text1"/>
        </w:rPr>
        <w:tab/>
      </w:r>
      <w:r w:rsidR="006D225A" w:rsidRPr="00E60FEE">
        <w:rPr>
          <w:color w:val="000000" w:themeColor="text1"/>
        </w:rPr>
        <w:tab/>
      </w:r>
      <w:r w:rsidR="006D225A"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  <w:t>:</w:t>
      </w:r>
      <w:r w:rsidRPr="00E60FEE">
        <w:rPr>
          <w:color w:val="000000" w:themeColor="text1"/>
        </w:rPr>
        <w:tab/>
      </w:r>
      <w:r w:rsidR="002F02FD" w:rsidRPr="00E60FEE">
        <w:rPr>
          <w:color w:val="000000" w:themeColor="text1"/>
        </w:rPr>
        <w:t>_________________________________________________</w:t>
      </w:r>
    </w:p>
    <w:p w14:paraId="590BB4E6" w14:textId="2AD2BD2B" w:rsidR="00AD395D" w:rsidRPr="00E60FEE" w:rsidRDefault="006D225A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  <w:t>(Male/Female/</w:t>
      </w:r>
      <w:r w:rsidR="002467C2">
        <w:rPr>
          <w:color w:val="000000" w:themeColor="text1"/>
        </w:rPr>
        <w:t>other</w:t>
      </w:r>
      <w:r w:rsidRPr="00E60FEE">
        <w:rPr>
          <w:color w:val="000000" w:themeColor="text1"/>
        </w:rPr>
        <w:t xml:space="preserve">) </w:t>
      </w:r>
      <w:r w:rsidR="009043D3" w:rsidRPr="00E60FEE">
        <w:rPr>
          <w:color w:val="000000" w:themeColor="text1"/>
        </w:rPr>
        <w:tab/>
      </w:r>
    </w:p>
    <w:p w14:paraId="3127BFA9" w14:textId="77777777" w:rsidR="009043D3" w:rsidRPr="00E60FEE" w:rsidRDefault="009043D3" w:rsidP="001472D5">
      <w:pPr>
        <w:jc w:val="both"/>
        <w:rPr>
          <w:color w:val="000000" w:themeColor="text1"/>
          <w:sz w:val="6"/>
        </w:rPr>
      </w:pPr>
    </w:p>
    <w:p w14:paraId="5CF083A5" w14:textId="77777777" w:rsidR="001472D5" w:rsidRPr="00E60FEE" w:rsidRDefault="009043D3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>5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  <w:t>State of Domicile</w:t>
      </w:r>
      <w:r w:rsidR="00AD395D" w:rsidRPr="00E60FEE">
        <w:rPr>
          <w:color w:val="000000" w:themeColor="text1"/>
        </w:rPr>
        <w:tab/>
      </w:r>
      <w:r w:rsidR="00AD395D" w:rsidRPr="00E60FEE">
        <w:rPr>
          <w:color w:val="000000" w:themeColor="text1"/>
        </w:rPr>
        <w:tab/>
        <w:t>:</w:t>
      </w:r>
      <w:r w:rsidR="00AD395D" w:rsidRPr="00E60FEE">
        <w:rPr>
          <w:color w:val="000000" w:themeColor="text1"/>
        </w:rPr>
        <w:tab/>
      </w:r>
      <w:r w:rsidR="002F02FD" w:rsidRPr="00E60FEE">
        <w:rPr>
          <w:color w:val="000000" w:themeColor="text1"/>
        </w:rPr>
        <w:t>_________________________________________________</w:t>
      </w:r>
    </w:p>
    <w:p w14:paraId="11F73533" w14:textId="77777777" w:rsidR="00AD395D" w:rsidRPr="00E60FEE" w:rsidRDefault="00AD395D" w:rsidP="001472D5">
      <w:pPr>
        <w:jc w:val="both"/>
        <w:rPr>
          <w:color w:val="000000" w:themeColor="text1"/>
          <w:sz w:val="20"/>
        </w:rPr>
      </w:pPr>
    </w:p>
    <w:p w14:paraId="53C09A5A" w14:textId="6A2936C1" w:rsidR="00AD395D" w:rsidRPr="00E60FEE" w:rsidRDefault="009043D3" w:rsidP="001472D5">
      <w:pPr>
        <w:jc w:val="both"/>
        <w:rPr>
          <w:color w:val="000000" w:themeColor="text1"/>
        </w:rPr>
      </w:pPr>
      <w:r w:rsidRPr="00E60FEE">
        <w:rPr>
          <w:color w:val="000000" w:themeColor="text1"/>
        </w:rPr>
        <w:t>6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  <w:t>Category</w:t>
      </w:r>
      <w:r w:rsidR="002F02FD" w:rsidRPr="00E60FEE">
        <w:rPr>
          <w:color w:val="000000" w:themeColor="text1"/>
        </w:rPr>
        <w:t xml:space="preserve"> </w:t>
      </w:r>
      <w:r w:rsidR="00333982">
        <w:rPr>
          <w:color w:val="000000" w:themeColor="text1"/>
        </w:rPr>
        <w:tab/>
      </w:r>
      <w:r w:rsidR="00333982">
        <w:rPr>
          <w:color w:val="000000" w:themeColor="text1"/>
        </w:rPr>
        <w:tab/>
        <w:t xml:space="preserve">         </w:t>
      </w:r>
      <w:r w:rsidR="00BF60D3" w:rsidRPr="00E60FEE">
        <w:rPr>
          <w:color w:val="000000" w:themeColor="text1"/>
        </w:rPr>
        <w:t xml:space="preserve"> </w:t>
      </w:r>
      <w:r w:rsidR="00AB1C77" w:rsidRPr="00E60FEE">
        <w:rPr>
          <w:color w:val="000000" w:themeColor="text1"/>
        </w:rPr>
        <w:t xml:space="preserve">  :</w:t>
      </w:r>
      <w:r w:rsidR="00AD395D" w:rsidRPr="00E60FEE">
        <w:rPr>
          <w:color w:val="000000" w:themeColor="text1"/>
        </w:rPr>
        <w:tab/>
        <w:t>______________</w:t>
      </w:r>
      <w:r w:rsidR="002F02FD" w:rsidRPr="00E60FEE">
        <w:rPr>
          <w:color w:val="000000" w:themeColor="text1"/>
        </w:rPr>
        <w:t>_______</w:t>
      </w:r>
      <w:r w:rsidR="00333982">
        <w:rPr>
          <w:color w:val="000000" w:themeColor="text1"/>
        </w:rPr>
        <w:t>____________________________</w:t>
      </w:r>
    </w:p>
    <w:p w14:paraId="53A9A445" w14:textId="70A5D6A6" w:rsidR="001472D5" w:rsidRDefault="00917D62" w:rsidP="00BF60D3">
      <w:pPr>
        <w:ind w:firstLine="720"/>
        <w:jc w:val="both"/>
        <w:rPr>
          <w:color w:val="000000" w:themeColor="text1"/>
        </w:rPr>
      </w:pPr>
      <w:r w:rsidRPr="00E60FEE">
        <w:rPr>
          <w:color w:val="000000" w:themeColor="text1"/>
        </w:rPr>
        <w:t>(</w:t>
      </w:r>
      <w:r w:rsidR="006D225A" w:rsidRPr="00E60FEE">
        <w:rPr>
          <w:color w:val="000000" w:themeColor="text1"/>
        </w:rPr>
        <w:t>Enclose caste certificate</w:t>
      </w:r>
      <w:r w:rsidR="00BF60D3" w:rsidRPr="00E60FEE">
        <w:rPr>
          <w:color w:val="000000" w:themeColor="text1"/>
        </w:rPr>
        <w:t>, if applicable</w:t>
      </w:r>
      <w:r w:rsidR="00FD29CA" w:rsidRPr="00E60FEE">
        <w:rPr>
          <w:color w:val="000000" w:themeColor="text1"/>
        </w:rPr>
        <w:t>)</w:t>
      </w:r>
      <w:r w:rsidR="004F1E10" w:rsidRPr="00E60FEE">
        <w:rPr>
          <w:color w:val="000000" w:themeColor="text1"/>
        </w:rPr>
        <w:tab/>
      </w:r>
    </w:p>
    <w:p w14:paraId="01110B51" w14:textId="5671DA1E" w:rsidR="009E1DF4" w:rsidRPr="00E60FEE" w:rsidRDefault="009E1DF4" w:rsidP="006B50A3">
      <w:pPr>
        <w:jc w:val="both"/>
        <w:rPr>
          <w:color w:val="000000" w:themeColor="text1"/>
        </w:rPr>
      </w:pPr>
    </w:p>
    <w:p w14:paraId="2E0FC428" w14:textId="77777777" w:rsidR="00573F9A" w:rsidRPr="00E60FEE" w:rsidRDefault="00573F9A" w:rsidP="001472D5">
      <w:pPr>
        <w:jc w:val="both"/>
        <w:rPr>
          <w:color w:val="000000" w:themeColor="text1"/>
          <w:sz w:val="6"/>
        </w:rPr>
      </w:pPr>
    </w:p>
    <w:p w14:paraId="660C8B2F" w14:textId="77777777" w:rsidR="006B50A3" w:rsidRDefault="006B50A3" w:rsidP="006B50A3">
      <w:pPr>
        <w:rPr>
          <w:color w:val="000000" w:themeColor="text1"/>
        </w:rPr>
      </w:pPr>
      <w:r>
        <w:rPr>
          <w:color w:val="000000" w:themeColor="text1"/>
        </w:rPr>
        <w:t>7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</w:r>
      <w:r w:rsidR="00BF60D3" w:rsidRPr="00E60FEE">
        <w:rPr>
          <w:color w:val="000000" w:themeColor="text1"/>
        </w:rPr>
        <w:t xml:space="preserve">Address for </w:t>
      </w:r>
      <w:r w:rsidR="00FD29CA" w:rsidRPr="00E60FEE">
        <w:rPr>
          <w:color w:val="000000" w:themeColor="text1"/>
        </w:rPr>
        <w:t>Communication</w:t>
      </w:r>
      <w:r>
        <w:rPr>
          <w:color w:val="000000" w:themeColor="text1"/>
        </w:rPr>
        <w:t xml:space="preserve"> </w:t>
      </w:r>
    </w:p>
    <w:p w14:paraId="2DE50B3F" w14:textId="20B977EB" w:rsidR="001472D5" w:rsidRDefault="006B50A3" w:rsidP="006B50A3">
      <w:pPr>
        <w:rPr>
          <w:color w:val="000000" w:themeColor="text1"/>
        </w:rPr>
      </w:pPr>
      <w:r>
        <w:rPr>
          <w:color w:val="000000" w:themeColor="text1"/>
        </w:rPr>
        <w:t xml:space="preserve">            (</w:t>
      </w:r>
      <w:proofErr w:type="gramStart"/>
      <w:r>
        <w:rPr>
          <w:color w:val="000000" w:themeColor="text1"/>
        </w:rPr>
        <w:t>with</w:t>
      </w:r>
      <w:proofErr w:type="gramEnd"/>
      <w:r>
        <w:rPr>
          <w:color w:val="000000" w:themeColor="text1"/>
        </w:rPr>
        <w:t xml:space="preserve"> </w:t>
      </w:r>
      <w:r w:rsidR="00145716">
        <w:rPr>
          <w:color w:val="000000" w:themeColor="text1"/>
        </w:rPr>
        <w:t>P</w:t>
      </w:r>
      <w:r>
        <w:rPr>
          <w:color w:val="000000" w:themeColor="text1"/>
        </w:rPr>
        <w:t>in code)</w:t>
      </w:r>
      <w:r w:rsidR="001472D5" w:rsidRPr="00E60FEE">
        <w:rPr>
          <w:color w:val="000000" w:themeColor="text1"/>
        </w:rPr>
        <w:t>:</w:t>
      </w:r>
      <w:r>
        <w:rPr>
          <w:color w:val="000000" w:themeColor="text1"/>
        </w:rPr>
        <w:t xml:space="preserve">                           </w:t>
      </w:r>
      <w:r w:rsidR="00AD395D" w:rsidRPr="00E60FEE">
        <w:rPr>
          <w:color w:val="000000" w:themeColor="text1"/>
        </w:rPr>
        <w:t>_________________</w:t>
      </w:r>
      <w:r w:rsidR="002F02FD" w:rsidRPr="00E60FEE">
        <w:rPr>
          <w:color w:val="000000" w:themeColor="text1"/>
        </w:rPr>
        <w:t>_____</w:t>
      </w:r>
      <w:r w:rsidR="00AD395D" w:rsidRPr="00E60FEE">
        <w:rPr>
          <w:color w:val="000000" w:themeColor="text1"/>
        </w:rPr>
        <w:t>___________</w:t>
      </w:r>
      <w:r w:rsidR="00F14381" w:rsidRPr="00E60FEE">
        <w:rPr>
          <w:color w:val="000000" w:themeColor="text1"/>
        </w:rPr>
        <w:t>_</w:t>
      </w:r>
      <w:r w:rsidR="00AD395D" w:rsidRPr="00E60FEE">
        <w:rPr>
          <w:color w:val="000000" w:themeColor="text1"/>
        </w:rPr>
        <w:t>__________</w:t>
      </w:r>
      <w:r w:rsidR="00F75C6C" w:rsidRPr="00E60FEE">
        <w:rPr>
          <w:color w:val="000000" w:themeColor="text1"/>
        </w:rPr>
        <w:t>__</w:t>
      </w:r>
      <w:r w:rsidR="00AD395D" w:rsidRPr="00E60FEE">
        <w:rPr>
          <w:color w:val="000000" w:themeColor="text1"/>
        </w:rPr>
        <w:t>___</w:t>
      </w:r>
    </w:p>
    <w:p w14:paraId="3E9A414D" w14:textId="77777777" w:rsidR="006B50A3" w:rsidRPr="00E60FEE" w:rsidRDefault="006B50A3" w:rsidP="006B50A3">
      <w:pPr>
        <w:rPr>
          <w:color w:val="000000" w:themeColor="text1"/>
        </w:rPr>
      </w:pPr>
    </w:p>
    <w:p w14:paraId="46ED4C20" w14:textId="1A5B1729" w:rsidR="00AD395D" w:rsidRPr="00E60FEE" w:rsidRDefault="006B50A3" w:rsidP="009E1DF4">
      <w:pPr>
        <w:spacing w:line="48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 xml:space="preserve">           </w:t>
      </w:r>
      <w:r w:rsidR="00AD395D" w:rsidRPr="00E60FEE">
        <w:rPr>
          <w:color w:val="000000" w:themeColor="text1"/>
        </w:rPr>
        <w:t>______________________</w:t>
      </w:r>
      <w:r w:rsidR="002F02FD" w:rsidRPr="00E60FEE">
        <w:rPr>
          <w:color w:val="000000" w:themeColor="text1"/>
        </w:rPr>
        <w:t>_____</w:t>
      </w:r>
      <w:r w:rsidR="00AD395D" w:rsidRPr="00E60FEE">
        <w:rPr>
          <w:color w:val="000000" w:themeColor="text1"/>
        </w:rPr>
        <w:t>___________</w:t>
      </w:r>
      <w:r w:rsidR="00F14381" w:rsidRPr="00E60FEE">
        <w:rPr>
          <w:color w:val="000000" w:themeColor="text1"/>
        </w:rPr>
        <w:t>_</w:t>
      </w:r>
      <w:r w:rsidR="00AD395D" w:rsidRPr="00E60FEE">
        <w:rPr>
          <w:color w:val="000000" w:themeColor="text1"/>
        </w:rPr>
        <w:t>_____</w:t>
      </w:r>
      <w:r w:rsidR="00F75C6C" w:rsidRPr="00E60FEE">
        <w:rPr>
          <w:color w:val="000000" w:themeColor="text1"/>
        </w:rPr>
        <w:t>__</w:t>
      </w:r>
      <w:r w:rsidR="00AD395D" w:rsidRPr="00E60FEE">
        <w:rPr>
          <w:color w:val="000000" w:themeColor="text1"/>
        </w:rPr>
        <w:t>___</w:t>
      </w:r>
    </w:p>
    <w:p w14:paraId="188E321B" w14:textId="77777777" w:rsidR="00AD395D" w:rsidRPr="00E60FEE" w:rsidRDefault="00AD395D" w:rsidP="009E1DF4">
      <w:pPr>
        <w:spacing w:line="48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  <w:t>__________________________</w:t>
      </w:r>
      <w:r w:rsidR="002F02FD" w:rsidRPr="00E60FEE">
        <w:rPr>
          <w:color w:val="000000" w:themeColor="text1"/>
        </w:rPr>
        <w:t>_____</w:t>
      </w:r>
      <w:r w:rsidRPr="00E60FEE">
        <w:rPr>
          <w:color w:val="000000" w:themeColor="text1"/>
        </w:rPr>
        <w:t>________</w:t>
      </w:r>
      <w:r w:rsidR="00F14381" w:rsidRPr="00E60FEE">
        <w:rPr>
          <w:color w:val="000000" w:themeColor="text1"/>
        </w:rPr>
        <w:t>_</w:t>
      </w:r>
      <w:r w:rsidRPr="00E60FEE">
        <w:rPr>
          <w:color w:val="000000" w:themeColor="text1"/>
        </w:rPr>
        <w:t>____</w:t>
      </w:r>
      <w:r w:rsidR="00F75C6C" w:rsidRPr="00E60FEE">
        <w:rPr>
          <w:color w:val="000000" w:themeColor="text1"/>
        </w:rPr>
        <w:t>__</w:t>
      </w:r>
      <w:r w:rsidRPr="00E60FEE">
        <w:rPr>
          <w:color w:val="000000" w:themeColor="text1"/>
        </w:rPr>
        <w:t>___</w:t>
      </w:r>
    </w:p>
    <w:p w14:paraId="2224FE6B" w14:textId="6AF605EF" w:rsidR="00AD395D" w:rsidRPr="00E60FEE" w:rsidRDefault="006B50A3" w:rsidP="009E1DF4">
      <w:pPr>
        <w:spacing w:line="480" w:lineRule="auto"/>
        <w:jc w:val="both"/>
        <w:rPr>
          <w:color w:val="000000" w:themeColor="text1"/>
        </w:rPr>
      </w:pPr>
      <w:r>
        <w:rPr>
          <w:color w:val="000000" w:themeColor="text1"/>
        </w:rPr>
        <w:t>8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  <w:t>Permanent Address:</w:t>
      </w:r>
      <w:r w:rsidR="00AD395D" w:rsidRPr="00E60FEE">
        <w:rPr>
          <w:color w:val="000000" w:themeColor="text1"/>
        </w:rPr>
        <w:tab/>
      </w:r>
      <w:r w:rsidR="00AD395D" w:rsidRPr="00E60FEE">
        <w:rPr>
          <w:color w:val="000000" w:themeColor="text1"/>
        </w:rPr>
        <w:tab/>
      </w:r>
      <w:r w:rsidR="00AD395D" w:rsidRPr="00E60FEE">
        <w:rPr>
          <w:color w:val="000000" w:themeColor="text1"/>
        </w:rPr>
        <w:tab/>
        <w:t>__________________</w:t>
      </w:r>
      <w:r w:rsidR="002F02FD" w:rsidRPr="00E60FEE">
        <w:rPr>
          <w:color w:val="000000" w:themeColor="text1"/>
        </w:rPr>
        <w:t>_____</w:t>
      </w:r>
      <w:r w:rsidR="00AD395D" w:rsidRPr="00E60FEE">
        <w:rPr>
          <w:color w:val="000000" w:themeColor="text1"/>
        </w:rPr>
        <w:t>_________________</w:t>
      </w:r>
      <w:r w:rsidR="00F14381" w:rsidRPr="00E60FEE">
        <w:rPr>
          <w:color w:val="000000" w:themeColor="text1"/>
        </w:rPr>
        <w:t>_</w:t>
      </w:r>
      <w:r w:rsidR="00AD395D" w:rsidRPr="00E60FEE">
        <w:rPr>
          <w:color w:val="000000" w:themeColor="text1"/>
        </w:rPr>
        <w:t>__</w:t>
      </w:r>
      <w:r w:rsidR="00F75C6C" w:rsidRPr="00E60FEE">
        <w:rPr>
          <w:color w:val="000000" w:themeColor="text1"/>
        </w:rPr>
        <w:t>__</w:t>
      </w:r>
      <w:r w:rsidR="00AD395D" w:rsidRPr="00E60FEE">
        <w:rPr>
          <w:color w:val="000000" w:themeColor="text1"/>
        </w:rPr>
        <w:t>____</w:t>
      </w:r>
    </w:p>
    <w:p w14:paraId="004102BA" w14:textId="77777777" w:rsidR="00AD395D" w:rsidRPr="00E60FEE" w:rsidRDefault="00AD395D" w:rsidP="009E1DF4">
      <w:pPr>
        <w:spacing w:line="48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  <w:t>______________________</w:t>
      </w:r>
      <w:r w:rsidR="002F02FD" w:rsidRPr="00E60FEE">
        <w:rPr>
          <w:color w:val="000000" w:themeColor="text1"/>
        </w:rPr>
        <w:t>_____</w:t>
      </w:r>
      <w:r w:rsidRPr="00E60FEE">
        <w:rPr>
          <w:color w:val="000000" w:themeColor="text1"/>
        </w:rPr>
        <w:t>_____________</w:t>
      </w:r>
      <w:r w:rsidR="00F14381" w:rsidRPr="00E60FEE">
        <w:rPr>
          <w:color w:val="000000" w:themeColor="text1"/>
        </w:rPr>
        <w:t>_</w:t>
      </w:r>
      <w:r w:rsidRPr="00E60FEE">
        <w:rPr>
          <w:color w:val="000000" w:themeColor="text1"/>
        </w:rPr>
        <w:t>___</w:t>
      </w:r>
      <w:r w:rsidR="00F75C6C" w:rsidRPr="00E60FEE">
        <w:rPr>
          <w:color w:val="000000" w:themeColor="text1"/>
        </w:rPr>
        <w:t>__</w:t>
      </w:r>
      <w:r w:rsidRPr="00E60FEE">
        <w:rPr>
          <w:color w:val="000000" w:themeColor="text1"/>
        </w:rPr>
        <w:t>___</w:t>
      </w:r>
    </w:p>
    <w:p w14:paraId="5912415B" w14:textId="12E363D2" w:rsidR="00AD395D" w:rsidRPr="00E60FEE" w:rsidRDefault="00AD395D" w:rsidP="009E1DF4">
      <w:pPr>
        <w:spacing w:line="48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</w:r>
      <w:r w:rsidRPr="00E60FEE">
        <w:rPr>
          <w:color w:val="000000" w:themeColor="text1"/>
        </w:rPr>
        <w:tab/>
        <w:t>________________________</w:t>
      </w:r>
      <w:r w:rsidR="002F02FD" w:rsidRPr="00E60FEE">
        <w:rPr>
          <w:color w:val="000000" w:themeColor="text1"/>
        </w:rPr>
        <w:t>_____</w:t>
      </w:r>
      <w:r w:rsidRPr="00E60FEE">
        <w:rPr>
          <w:color w:val="000000" w:themeColor="text1"/>
        </w:rPr>
        <w:t>_________</w:t>
      </w:r>
      <w:r w:rsidR="00F14381" w:rsidRPr="00E60FEE">
        <w:rPr>
          <w:color w:val="000000" w:themeColor="text1"/>
        </w:rPr>
        <w:t>_</w:t>
      </w:r>
      <w:r w:rsidRPr="00E60FEE">
        <w:rPr>
          <w:color w:val="000000" w:themeColor="text1"/>
        </w:rPr>
        <w:t>___</w:t>
      </w:r>
      <w:r w:rsidR="00F75C6C" w:rsidRPr="00E60FEE">
        <w:rPr>
          <w:color w:val="000000" w:themeColor="text1"/>
        </w:rPr>
        <w:t>__</w:t>
      </w:r>
      <w:r w:rsidRPr="00E60FEE">
        <w:rPr>
          <w:color w:val="000000" w:themeColor="text1"/>
        </w:rPr>
        <w:t>___</w:t>
      </w:r>
    </w:p>
    <w:p w14:paraId="2C622B36" w14:textId="719F92D0" w:rsidR="001472D5" w:rsidRPr="00E60FEE" w:rsidRDefault="006B50A3" w:rsidP="00475EA6">
      <w:pPr>
        <w:jc w:val="both"/>
        <w:rPr>
          <w:color w:val="000000" w:themeColor="text1"/>
        </w:rPr>
      </w:pPr>
      <w:r>
        <w:rPr>
          <w:color w:val="000000" w:themeColor="text1"/>
        </w:rPr>
        <w:t>9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  <w:t xml:space="preserve">Contact </w:t>
      </w:r>
      <w:r w:rsidR="00FD29CA" w:rsidRPr="00E60FEE">
        <w:rPr>
          <w:color w:val="000000" w:themeColor="text1"/>
        </w:rPr>
        <w:t>Details</w:t>
      </w:r>
      <w:r w:rsidR="001472D5" w:rsidRPr="00E60FEE">
        <w:rPr>
          <w:color w:val="000000" w:themeColor="text1"/>
        </w:rPr>
        <w:t>:</w:t>
      </w:r>
    </w:p>
    <w:p w14:paraId="4D206EBD" w14:textId="77777777" w:rsidR="00FD29CA" w:rsidRPr="00E60FEE" w:rsidRDefault="00FD29CA" w:rsidP="00475EA6">
      <w:pPr>
        <w:jc w:val="both"/>
        <w:rPr>
          <w:color w:val="000000" w:themeColor="text1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05"/>
        <w:gridCol w:w="1647"/>
        <w:gridCol w:w="7513"/>
      </w:tblGrid>
      <w:tr w:rsidR="00E60FEE" w:rsidRPr="00E60FEE" w14:paraId="4C719D0A" w14:textId="77777777" w:rsidTr="006B50A3">
        <w:tc>
          <w:tcPr>
            <w:tcW w:w="905" w:type="dxa"/>
            <w:tcBorders>
              <w:right w:val="single" w:sz="4" w:space="0" w:color="auto"/>
            </w:tcBorders>
          </w:tcPr>
          <w:p w14:paraId="7045245F" w14:textId="77777777" w:rsidR="001472D5" w:rsidRPr="00E60FEE" w:rsidRDefault="001472D5" w:rsidP="00264A20">
            <w:pPr>
              <w:spacing w:line="360" w:lineRule="auto"/>
              <w:jc w:val="both"/>
              <w:rPr>
                <w:color w:val="000000" w:themeColor="text1"/>
              </w:rPr>
            </w:pP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136F1" w14:textId="5B5FC29C" w:rsidR="001472D5" w:rsidRPr="00E60FEE" w:rsidRDefault="006B50A3" w:rsidP="00264A20">
            <w:pPr>
              <w:spacing w:line="360" w:lineRule="auto"/>
              <w:jc w:val="both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Mobile</w:t>
            </w:r>
            <w:r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57AB8" w14:textId="77777777" w:rsidR="001472D5" w:rsidRPr="00E60FEE" w:rsidRDefault="001472D5" w:rsidP="00264A20">
            <w:pPr>
              <w:spacing w:line="360" w:lineRule="auto"/>
              <w:jc w:val="both"/>
              <w:rPr>
                <w:color w:val="000000" w:themeColor="text1"/>
              </w:rPr>
            </w:pPr>
          </w:p>
        </w:tc>
      </w:tr>
      <w:tr w:rsidR="00E60FEE" w:rsidRPr="00E60FEE" w14:paraId="422FA7E4" w14:textId="77777777" w:rsidTr="006B50A3">
        <w:tc>
          <w:tcPr>
            <w:tcW w:w="905" w:type="dxa"/>
            <w:tcBorders>
              <w:right w:val="single" w:sz="4" w:space="0" w:color="auto"/>
            </w:tcBorders>
          </w:tcPr>
          <w:p w14:paraId="3DA26B50" w14:textId="77777777" w:rsidR="001472D5" w:rsidRPr="00E60FEE" w:rsidRDefault="001472D5" w:rsidP="00264A20">
            <w:pPr>
              <w:spacing w:line="360" w:lineRule="auto"/>
              <w:jc w:val="both"/>
              <w:rPr>
                <w:b/>
                <w:color w:val="000000" w:themeColor="text1"/>
              </w:rPr>
            </w:pP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BBE5F" w14:textId="7C27FC79" w:rsidR="001472D5" w:rsidRPr="00E60FEE" w:rsidRDefault="006B50A3" w:rsidP="006B50A3">
            <w:pPr>
              <w:spacing w:line="360" w:lineRule="auto"/>
              <w:jc w:val="both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Alternate No.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301FA" w14:textId="77777777" w:rsidR="001472D5" w:rsidRPr="00E60FEE" w:rsidRDefault="001472D5" w:rsidP="00264A20">
            <w:pPr>
              <w:spacing w:line="360" w:lineRule="auto"/>
              <w:jc w:val="both"/>
              <w:rPr>
                <w:color w:val="000000" w:themeColor="text1"/>
              </w:rPr>
            </w:pPr>
          </w:p>
        </w:tc>
      </w:tr>
      <w:tr w:rsidR="001472D5" w:rsidRPr="00E60FEE" w14:paraId="3B5F4D42" w14:textId="77777777" w:rsidTr="006B50A3">
        <w:trPr>
          <w:trHeight w:val="506"/>
        </w:trPr>
        <w:tc>
          <w:tcPr>
            <w:tcW w:w="905" w:type="dxa"/>
            <w:tcBorders>
              <w:right w:val="single" w:sz="4" w:space="0" w:color="auto"/>
            </w:tcBorders>
          </w:tcPr>
          <w:p w14:paraId="3948A806" w14:textId="77777777" w:rsidR="001472D5" w:rsidRPr="00E60FEE" w:rsidRDefault="001472D5" w:rsidP="00264A20">
            <w:pPr>
              <w:spacing w:line="360" w:lineRule="auto"/>
              <w:jc w:val="both"/>
              <w:rPr>
                <w:b/>
                <w:color w:val="000000" w:themeColor="text1"/>
              </w:rPr>
            </w:pP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2D1FC" w14:textId="77777777" w:rsidR="001472D5" w:rsidRPr="00E60FEE" w:rsidRDefault="00A34268" w:rsidP="00264A20">
            <w:pPr>
              <w:spacing w:line="360" w:lineRule="auto"/>
              <w:jc w:val="both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E-</w:t>
            </w:r>
            <w:r w:rsidR="001472D5" w:rsidRPr="00E60FEE">
              <w:rPr>
                <w:b/>
                <w:color w:val="000000" w:themeColor="text1"/>
              </w:rPr>
              <w:t>mail: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E8849" w14:textId="77777777" w:rsidR="001472D5" w:rsidRPr="00E60FEE" w:rsidRDefault="001472D5" w:rsidP="00264A20">
            <w:pPr>
              <w:spacing w:line="360" w:lineRule="auto"/>
              <w:jc w:val="both"/>
              <w:rPr>
                <w:b/>
                <w:color w:val="000000" w:themeColor="text1"/>
              </w:rPr>
            </w:pPr>
          </w:p>
        </w:tc>
      </w:tr>
    </w:tbl>
    <w:p w14:paraId="5223B6D1" w14:textId="77777777" w:rsidR="00475EA6" w:rsidRPr="00E60FEE" w:rsidRDefault="00475EA6" w:rsidP="001472D5">
      <w:pPr>
        <w:jc w:val="both"/>
        <w:rPr>
          <w:color w:val="000000" w:themeColor="text1"/>
        </w:rPr>
      </w:pPr>
    </w:p>
    <w:p w14:paraId="6A35F9C2" w14:textId="77777777" w:rsidR="002D7F09" w:rsidRDefault="002D7F09" w:rsidP="001472D5">
      <w:pPr>
        <w:jc w:val="both"/>
        <w:rPr>
          <w:color w:val="000000" w:themeColor="text1"/>
          <w:sz w:val="12"/>
        </w:rPr>
      </w:pPr>
    </w:p>
    <w:p w14:paraId="4F620068" w14:textId="77777777" w:rsidR="00D44E3C" w:rsidRDefault="00D44E3C" w:rsidP="001472D5">
      <w:pPr>
        <w:jc w:val="both"/>
        <w:rPr>
          <w:color w:val="000000" w:themeColor="text1"/>
          <w:sz w:val="12"/>
        </w:rPr>
      </w:pPr>
    </w:p>
    <w:p w14:paraId="7DB6838D" w14:textId="77777777" w:rsidR="00D44E3C" w:rsidRDefault="00D44E3C" w:rsidP="001472D5">
      <w:pPr>
        <w:jc w:val="both"/>
        <w:rPr>
          <w:color w:val="000000" w:themeColor="text1"/>
          <w:sz w:val="12"/>
        </w:rPr>
      </w:pPr>
    </w:p>
    <w:p w14:paraId="5DE1AD09" w14:textId="77777777" w:rsidR="00D44E3C" w:rsidRDefault="00D44E3C" w:rsidP="001472D5">
      <w:pPr>
        <w:jc w:val="both"/>
        <w:rPr>
          <w:color w:val="000000" w:themeColor="text1"/>
          <w:sz w:val="12"/>
        </w:rPr>
      </w:pPr>
    </w:p>
    <w:p w14:paraId="35B81301" w14:textId="77777777" w:rsidR="00D44E3C" w:rsidRDefault="00D44E3C" w:rsidP="001472D5">
      <w:pPr>
        <w:jc w:val="both"/>
        <w:rPr>
          <w:color w:val="000000" w:themeColor="text1"/>
          <w:sz w:val="12"/>
        </w:rPr>
      </w:pPr>
    </w:p>
    <w:p w14:paraId="71BDD3F1" w14:textId="77777777" w:rsidR="00D44E3C" w:rsidRDefault="00D44E3C" w:rsidP="001472D5">
      <w:pPr>
        <w:jc w:val="both"/>
        <w:rPr>
          <w:color w:val="000000" w:themeColor="text1"/>
          <w:sz w:val="12"/>
        </w:rPr>
      </w:pPr>
    </w:p>
    <w:p w14:paraId="1A78C8CD" w14:textId="77777777" w:rsidR="00D44E3C" w:rsidRPr="00E60FEE" w:rsidRDefault="00D44E3C" w:rsidP="001472D5">
      <w:pPr>
        <w:jc w:val="both"/>
        <w:rPr>
          <w:color w:val="000000" w:themeColor="text1"/>
          <w:sz w:val="12"/>
        </w:rPr>
      </w:pPr>
    </w:p>
    <w:p w14:paraId="33BB8A14" w14:textId="73A42A12" w:rsidR="001472D5" w:rsidRPr="00E60FEE" w:rsidRDefault="001472D5" w:rsidP="00F14381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6B50A3">
        <w:rPr>
          <w:color w:val="000000" w:themeColor="text1"/>
        </w:rPr>
        <w:t>0</w:t>
      </w:r>
      <w:r w:rsidRPr="00E60FEE">
        <w:rPr>
          <w:color w:val="000000" w:themeColor="text1"/>
        </w:rPr>
        <w:t>.</w:t>
      </w:r>
      <w:r w:rsidRPr="00E60FEE">
        <w:rPr>
          <w:color w:val="000000" w:themeColor="text1"/>
        </w:rPr>
        <w:tab/>
        <w:t>Educational Qualification</w:t>
      </w:r>
      <w:r w:rsidR="002F02FD" w:rsidRPr="00E60FEE">
        <w:rPr>
          <w:color w:val="000000" w:themeColor="text1"/>
        </w:rPr>
        <w:t xml:space="preserve"> </w:t>
      </w:r>
      <w:r w:rsidR="00A34018" w:rsidRPr="00E60FEE">
        <w:rPr>
          <w:color w:val="000000" w:themeColor="text1"/>
        </w:rPr>
        <w:t>with</w:t>
      </w:r>
      <w:r w:rsidR="002F02FD" w:rsidRPr="00E60FEE">
        <w:rPr>
          <w:color w:val="000000" w:themeColor="text1"/>
        </w:rPr>
        <w:t xml:space="preserve"> </w:t>
      </w:r>
      <w:r w:rsidR="00A34018" w:rsidRPr="00E60FEE">
        <w:rPr>
          <w:color w:val="000000" w:themeColor="text1"/>
        </w:rPr>
        <w:t>documentary proof:</w:t>
      </w:r>
      <w:r w:rsidR="00145716">
        <w:rPr>
          <w:color w:val="000000" w:themeColor="text1"/>
        </w:rPr>
        <w:t xml:space="preserve"> (S</w:t>
      </w:r>
      <w:r w:rsidR="006B50A3">
        <w:rPr>
          <w:color w:val="000000" w:themeColor="text1"/>
        </w:rPr>
        <w:t xml:space="preserve">tarting with </w:t>
      </w:r>
      <w:r w:rsidR="00D44E3C">
        <w:rPr>
          <w:color w:val="000000" w:themeColor="text1"/>
        </w:rPr>
        <w:t>Graduation</w:t>
      </w:r>
      <w:r w:rsidR="006B50A3">
        <w:rPr>
          <w:color w:val="000000" w:themeColor="text1"/>
        </w:rPr>
        <w:t>)</w:t>
      </w:r>
    </w:p>
    <w:tbl>
      <w:tblPr>
        <w:tblW w:w="9207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5"/>
        <w:gridCol w:w="1701"/>
        <w:gridCol w:w="1417"/>
        <w:gridCol w:w="2694"/>
        <w:gridCol w:w="1275"/>
        <w:gridCol w:w="1535"/>
      </w:tblGrid>
      <w:tr w:rsidR="006B50A3" w:rsidRPr="00E60FEE" w14:paraId="07F8DDBF" w14:textId="77777777" w:rsidTr="00D44E3C">
        <w:trPr>
          <w:trHeight w:val="1116"/>
        </w:trPr>
        <w:tc>
          <w:tcPr>
            <w:tcW w:w="585" w:type="dxa"/>
            <w:shd w:val="pct10" w:color="auto" w:fill="auto"/>
          </w:tcPr>
          <w:p w14:paraId="139C66CD" w14:textId="3B3942F8" w:rsidR="006B50A3" w:rsidRPr="00E60FEE" w:rsidRDefault="006B50A3" w:rsidP="009E2826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Sr. No.</w:t>
            </w:r>
          </w:p>
        </w:tc>
        <w:tc>
          <w:tcPr>
            <w:tcW w:w="1701" w:type="dxa"/>
            <w:shd w:val="pct10" w:color="auto" w:fill="auto"/>
          </w:tcPr>
          <w:p w14:paraId="3CACEBBF" w14:textId="7B6CAFAC" w:rsidR="006B50A3" w:rsidRPr="00E60FEE" w:rsidRDefault="006B50A3" w:rsidP="009E2826">
            <w:pPr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Qualification</w:t>
            </w:r>
          </w:p>
          <w:p w14:paraId="50DCC6FE" w14:textId="77777777" w:rsidR="006B50A3" w:rsidRPr="00E60FEE" w:rsidRDefault="006B50A3" w:rsidP="000174EA">
            <w:pPr>
              <w:ind w:right="-78"/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Name of Degree/ Certificate</w:t>
            </w:r>
          </w:p>
        </w:tc>
        <w:tc>
          <w:tcPr>
            <w:tcW w:w="1417" w:type="dxa"/>
            <w:shd w:val="pct10" w:color="auto" w:fill="auto"/>
          </w:tcPr>
          <w:p w14:paraId="40CAD87D" w14:textId="77777777" w:rsidR="006B50A3" w:rsidRPr="00E60FEE" w:rsidRDefault="006B50A3" w:rsidP="009E2826">
            <w:pPr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Board/</w:t>
            </w:r>
          </w:p>
          <w:p w14:paraId="40E00190" w14:textId="77777777" w:rsidR="006B50A3" w:rsidRPr="00E60FEE" w:rsidRDefault="006B50A3" w:rsidP="009E2826">
            <w:pPr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University</w:t>
            </w:r>
          </w:p>
        </w:tc>
        <w:tc>
          <w:tcPr>
            <w:tcW w:w="2694" w:type="dxa"/>
            <w:shd w:val="pct10" w:color="auto" w:fill="auto"/>
          </w:tcPr>
          <w:p w14:paraId="6CA8B618" w14:textId="77777777" w:rsidR="006B50A3" w:rsidRPr="00E60FEE" w:rsidRDefault="006B50A3" w:rsidP="009E2826">
            <w:pPr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Subjects</w:t>
            </w:r>
          </w:p>
        </w:tc>
        <w:tc>
          <w:tcPr>
            <w:tcW w:w="1275" w:type="dxa"/>
            <w:shd w:val="pct10" w:color="auto" w:fill="auto"/>
          </w:tcPr>
          <w:p w14:paraId="1F5EAD2F" w14:textId="77777777" w:rsidR="006B50A3" w:rsidRPr="00E60FEE" w:rsidRDefault="006B50A3" w:rsidP="00DA3DE5">
            <w:pPr>
              <w:ind w:left="-78" w:right="-108"/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Year of Passing</w:t>
            </w:r>
          </w:p>
        </w:tc>
        <w:tc>
          <w:tcPr>
            <w:tcW w:w="1535" w:type="dxa"/>
            <w:shd w:val="pct10" w:color="auto" w:fill="auto"/>
          </w:tcPr>
          <w:p w14:paraId="0E269E4C" w14:textId="77777777" w:rsidR="006B50A3" w:rsidRPr="00E60FEE" w:rsidRDefault="006B50A3" w:rsidP="00DA3DE5">
            <w:pPr>
              <w:ind w:left="-78" w:right="-108"/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Percentage</w:t>
            </w:r>
          </w:p>
          <w:p w14:paraId="7A938240" w14:textId="77777777" w:rsidR="006B50A3" w:rsidRPr="00E60FEE" w:rsidRDefault="006B50A3" w:rsidP="00DA3DE5">
            <w:pPr>
              <w:ind w:left="-78" w:right="-108"/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of Marks/Grade</w:t>
            </w:r>
          </w:p>
        </w:tc>
      </w:tr>
      <w:tr w:rsidR="006B50A3" w:rsidRPr="00E60FEE" w14:paraId="27F0184C" w14:textId="77777777" w:rsidTr="00D44E3C">
        <w:trPr>
          <w:trHeight w:val="840"/>
        </w:trPr>
        <w:tc>
          <w:tcPr>
            <w:tcW w:w="585" w:type="dxa"/>
          </w:tcPr>
          <w:p w14:paraId="66460AAB" w14:textId="77777777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715F8BAD" w14:textId="72209020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  <w:p w14:paraId="797E5AE3" w14:textId="77777777" w:rsidR="006B50A3" w:rsidRPr="00E60FEE" w:rsidRDefault="006B50A3" w:rsidP="001472D5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7F71BE28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499902EF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0E127527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752502FA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71A4E46D" w14:textId="77777777" w:rsidTr="00D44E3C">
        <w:trPr>
          <w:trHeight w:val="840"/>
        </w:trPr>
        <w:tc>
          <w:tcPr>
            <w:tcW w:w="585" w:type="dxa"/>
          </w:tcPr>
          <w:p w14:paraId="27A0F11C" w14:textId="77777777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40E0EF9B" w14:textId="28142374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  <w:p w14:paraId="1054D88A" w14:textId="77777777" w:rsidR="006B50A3" w:rsidRPr="00E60FEE" w:rsidRDefault="006B50A3" w:rsidP="001472D5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2203E7B2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0ADC6F09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459C57CE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19E141C5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2F91585C" w14:textId="77777777" w:rsidTr="00D44E3C">
        <w:trPr>
          <w:trHeight w:val="840"/>
        </w:trPr>
        <w:tc>
          <w:tcPr>
            <w:tcW w:w="585" w:type="dxa"/>
          </w:tcPr>
          <w:p w14:paraId="31FB4BAF" w14:textId="77777777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5DDC1CD6" w14:textId="644E7C16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  <w:p w14:paraId="604B25AB" w14:textId="77777777" w:rsidR="006B50A3" w:rsidRPr="00E60FEE" w:rsidRDefault="006B50A3" w:rsidP="001472D5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3DF0E87D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5E13D54E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39EAFFA2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075DABB8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0D19A32A" w14:textId="77777777" w:rsidTr="00D44E3C">
        <w:trPr>
          <w:trHeight w:val="840"/>
        </w:trPr>
        <w:tc>
          <w:tcPr>
            <w:tcW w:w="585" w:type="dxa"/>
          </w:tcPr>
          <w:p w14:paraId="7BA8A263" w14:textId="77777777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75F782D5" w14:textId="10933D70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  <w:p w14:paraId="3363152C" w14:textId="77777777" w:rsidR="006B50A3" w:rsidRPr="00E60FEE" w:rsidRDefault="006B50A3" w:rsidP="001472D5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7B30131F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7E5A79CE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6FFFC340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41F27259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24F675CA" w14:textId="77777777" w:rsidTr="00D44E3C">
        <w:trPr>
          <w:trHeight w:val="840"/>
        </w:trPr>
        <w:tc>
          <w:tcPr>
            <w:tcW w:w="585" w:type="dxa"/>
          </w:tcPr>
          <w:p w14:paraId="0B56EEF9" w14:textId="77777777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2B954C24" w14:textId="0F6AB2B8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  <w:p w14:paraId="1996B84E" w14:textId="77777777" w:rsidR="006B50A3" w:rsidRPr="00E60FEE" w:rsidRDefault="006B50A3" w:rsidP="001472D5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462936CB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3627D4E6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311F5C83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1B2CE914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47C9C007" w14:textId="77777777" w:rsidTr="00D44E3C">
        <w:trPr>
          <w:trHeight w:val="825"/>
        </w:trPr>
        <w:tc>
          <w:tcPr>
            <w:tcW w:w="585" w:type="dxa"/>
          </w:tcPr>
          <w:p w14:paraId="12BE553A" w14:textId="77777777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1E1191D7" w14:textId="211A8DCA" w:rsidR="006B50A3" w:rsidRPr="00E60FEE" w:rsidRDefault="006B50A3" w:rsidP="009E2826">
            <w:pPr>
              <w:spacing w:line="480" w:lineRule="auto"/>
              <w:rPr>
                <w:color w:val="000000" w:themeColor="text1"/>
              </w:rPr>
            </w:pPr>
          </w:p>
          <w:p w14:paraId="23149536" w14:textId="77777777" w:rsidR="006B50A3" w:rsidRPr="00E60FEE" w:rsidRDefault="006B50A3" w:rsidP="001472D5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67AD039E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7370BDC8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472D8563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3862F7D0" w14:textId="77777777" w:rsidR="006B50A3" w:rsidRPr="00E60FEE" w:rsidRDefault="006B50A3" w:rsidP="009E2826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3B0E5E3D" w14:textId="77777777" w:rsidTr="00D44E3C">
        <w:trPr>
          <w:trHeight w:val="840"/>
        </w:trPr>
        <w:tc>
          <w:tcPr>
            <w:tcW w:w="585" w:type="dxa"/>
          </w:tcPr>
          <w:p w14:paraId="48F05B00" w14:textId="77777777" w:rsidR="006B50A3" w:rsidRPr="00E60FEE" w:rsidRDefault="006B50A3" w:rsidP="00A34268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21D8A1BD" w14:textId="2AD8598E" w:rsidR="006B50A3" w:rsidRPr="00E60FEE" w:rsidRDefault="006B50A3" w:rsidP="00A34268">
            <w:pPr>
              <w:spacing w:line="480" w:lineRule="auto"/>
              <w:rPr>
                <w:color w:val="000000" w:themeColor="text1"/>
              </w:rPr>
            </w:pPr>
          </w:p>
          <w:p w14:paraId="0EC1974C" w14:textId="77777777" w:rsidR="006B50A3" w:rsidRPr="00E60FEE" w:rsidRDefault="006B50A3" w:rsidP="00A34268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33D5E499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2FAF9EF2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  <w:bookmarkStart w:id="0" w:name="_GoBack"/>
            <w:bookmarkEnd w:id="0"/>
          </w:p>
        </w:tc>
        <w:tc>
          <w:tcPr>
            <w:tcW w:w="1275" w:type="dxa"/>
            <w:shd w:val="clear" w:color="auto" w:fill="auto"/>
          </w:tcPr>
          <w:p w14:paraId="7F7169D3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3CF5C188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4ABEE56C" w14:textId="77777777" w:rsidTr="00D44E3C">
        <w:trPr>
          <w:trHeight w:val="840"/>
        </w:trPr>
        <w:tc>
          <w:tcPr>
            <w:tcW w:w="585" w:type="dxa"/>
          </w:tcPr>
          <w:p w14:paraId="75B79D78" w14:textId="77777777" w:rsidR="006B50A3" w:rsidRPr="00E60FEE" w:rsidRDefault="006B50A3" w:rsidP="00A34268">
            <w:pPr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14:paraId="31423037" w14:textId="47DFF49A" w:rsidR="006B50A3" w:rsidRPr="00E60FEE" w:rsidRDefault="006B50A3" w:rsidP="00A34268">
            <w:pPr>
              <w:spacing w:line="480" w:lineRule="auto"/>
              <w:rPr>
                <w:color w:val="000000" w:themeColor="text1"/>
              </w:rPr>
            </w:pPr>
          </w:p>
          <w:p w14:paraId="53407097" w14:textId="77777777" w:rsidR="006B50A3" w:rsidRPr="00E60FEE" w:rsidRDefault="006B50A3" w:rsidP="00A34268">
            <w:pPr>
              <w:rPr>
                <w:color w:val="000000" w:themeColor="text1"/>
              </w:rPr>
            </w:pPr>
          </w:p>
        </w:tc>
        <w:tc>
          <w:tcPr>
            <w:tcW w:w="1417" w:type="dxa"/>
          </w:tcPr>
          <w:p w14:paraId="6A2C3D0D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3E2F00A7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</w:tcPr>
          <w:p w14:paraId="2C38D3D8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  <w:tc>
          <w:tcPr>
            <w:tcW w:w="1535" w:type="dxa"/>
          </w:tcPr>
          <w:p w14:paraId="1B23E2C2" w14:textId="77777777" w:rsidR="006B50A3" w:rsidRPr="00E60FEE" w:rsidRDefault="006B50A3" w:rsidP="00A34268">
            <w:pPr>
              <w:jc w:val="both"/>
              <w:rPr>
                <w:color w:val="000000" w:themeColor="text1"/>
              </w:rPr>
            </w:pPr>
          </w:p>
        </w:tc>
      </w:tr>
    </w:tbl>
    <w:p w14:paraId="575D0431" w14:textId="77777777" w:rsidR="002D7F09" w:rsidRPr="00E60FEE" w:rsidRDefault="002D7F09" w:rsidP="00475EA6">
      <w:pPr>
        <w:spacing w:line="360" w:lineRule="auto"/>
        <w:jc w:val="both"/>
        <w:rPr>
          <w:color w:val="000000" w:themeColor="text1"/>
        </w:rPr>
      </w:pPr>
    </w:p>
    <w:p w14:paraId="344C8D41" w14:textId="497F2E2F" w:rsidR="006D225A" w:rsidRPr="00E60FEE" w:rsidRDefault="008D4B71" w:rsidP="00475EA6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6B50A3">
        <w:rPr>
          <w:color w:val="000000" w:themeColor="text1"/>
        </w:rPr>
        <w:t>1</w:t>
      </w:r>
      <w:r w:rsidR="006D225A" w:rsidRPr="00E60FEE">
        <w:rPr>
          <w:color w:val="000000" w:themeColor="text1"/>
        </w:rPr>
        <w:t>.</w:t>
      </w:r>
      <w:r w:rsidR="006D225A" w:rsidRPr="00E60FEE">
        <w:rPr>
          <w:color w:val="000000" w:themeColor="text1"/>
        </w:rPr>
        <w:tab/>
      </w:r>
      <w:r w:rsidR="006B50A3">
        <w:rPr>
          <w:color w:val="000000" w:themeColor="text1"/>
        </w:rPr>
        <w:t>Additional Qualification</w:t>
      </w:r>
      <w:r w:rsidR="002D7F09" w:rsidRPr="00E60FEE">
        <w:rPr>
          <w:color w:val="000000" w:themeColor="text1"/>
        </w:rPr>
        <w:t xml:space="preserve"> </w:t>
      </w:r>
      <w:r w:rsidR="00A34268" w:rsidRPr="00E60FEE">
        <w:rPr>
          <w:color w:val="000000" w:themeColor="text1"/>
        </w:rPr>
        <w:t>(if</w:t>
      </w:r>
      <w:r w:rsidR="006B50A3">
        <w:rPr>
          <w:color w:val="000000" w:themeColor="text1"/>
        </w:rPr>
        <w:t xml:space="preserve"> any)</w:t>
      </w:r>
      <w:r w:rsidR="00A34018" w:rsidRPr="00E60FEE">
        <w:rPr>
          <w:color w:val="000000" w:themeColor="text1"/>
        </w:rPr>
        <w:t>:</w:t>
      </w:r>
    </w:p>
    <w:tbl>
      <w:tblPr>
        <w:tblW w:w="4430" w:type="pct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0"/>
        <w:gridCol w:w="1654"/>
        <w:gridCol w:w="1548"/>
        <w:gridCol w:w="2316"/>
        <w:gridCol w:w="1241"/>
        <w:gridCol w:w="1677"/>
      </w:tblGrid>
      <w:tr w:rsidR="006B50A3" w:rsidRPr="00E60FEE" w14:paraId="46A725EB" w14:textId="77777777" w:rsidTr="006B50A3">
        <w:trPr>
          <w:trHeight w:val="1856"/>
        </w:trPr>
        <w:tc>
          <w:tcPr>
            <w:tcW w:w="378" w:type="pct"/>
            <w:shd w:val="pct10" w:color="auto" w:fill="auto"/>
          </w:tcPr>
          <w:p w14:paraId="1391E815" w14:textId="4FD6D7D4" w:rsidR="006B50A3" w:rsidRPr="00E60FEE" w:rsidRDefault="006B50A3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</w:rPr>
              <w:t>Sr. No.</w:t>
            </w:r>
          </w:p>
        </w:tc>
        <w:tc>
          <w:tcPr>
            <w:tcW w:w="906" w:type="pct"/>
            <w:shd w:val="pct10" w:color="auto" w:fill="auto"/>
          </w:tcPr>
          <w:p w14:paraId="02DA4861" w14:textId="77777777" w:rsidR="006B50A3" w:rsidRPr="00E60FEE" w:rsidRDefault="006B50A3" w:rsidP="006B50A3">
            <w:pPr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Qualification</w:t>
            </w:r>
          </w:p>
          <w:p w14:paraId="5F8135A2" w14:textId="0B176D42" w:rsidR="006B50A3" w:rsidRPr="00E60FEE" w:rsidRDefault="006B50A3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</w:rPr>
              <w:t>Name of Degree/ Certificate</w:t>
            </w:r>
          </w:p>
        </w:tc>
        <w:tc>
          <w:tcPr>
            <w:tcW w:w="848" w:type="pct"/>
            <w:shd w:val="pct10" w:color="auto" w:fill="auto"/>
          </w:tcPr>
          <w:p w14:paraId="2371FA17" w14:textId="77777777" w:rsidR="006B50A3" w:rsidRPr="00E60FEE" w:rsidRDefault="006B50A3" w:rsidP="006B50A3">
            <w:pPr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Board/</w:t>
            </w:r>
          </w:p>
          <w:p w14:paraId="7AF3770B" w14:textId="6693FE9C" w:rsidR="006B50A3" w:rsidRPr="00E60FEE" w:rsidRDefault="006B50A3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</w:rPr>
              <w:t>University</w:t>
            </w:r>
          </w:p>
        </w:tc>
        <w:tc>
          <w:tcPr>
            <w:tcW w:w="1269" w:type="pct"/>
            <w:shd w:val="pct10" w:color="auto" w:fill="auto"/>
          </w:tcPr>
          <w:p w14:paraId="692AD01D" w14:textId="2AC9D342" w:rsidR="006B50A3" w:rsidRPr="00E60FEE" w:rsidRDefault="006B50A3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</w:rPr>
              <w:t>Subjects</w:t>
            </w:r>
          </w:p>
        </w:tc>
        <w:tc>
          <w:tcPr>
            <w:tcW w:w="680" w:type="pct"/>
            <w:shd w:val="pct10" w:color="auto" w:fill="auto"/>
          </w:tcPr>
          <w:p w14:paraId="5E1B95B7" w14:textId="53F7AE6E" w:rsidR="006B50A3" w:rsidRPr="00E60FEE" w:rsidRDefault="006B50A3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</w:rPr>
              <w:t>Year of Passing</w:t>
            </w:r>
          </w:p>
        </w:tc>
        <w:tc>
          <w:tcPr>
            <w:tcW w:w="919" w:type="pct"/>
            <w:shd w:val="pct10" w:color="auto" w:fill="auto"/>
          </w:tcPr>
          <w:p w14:paraId="6D72A5B5" w14:textId="77777777" w:rsidR="006B50A3" w:rsidRPr="00E60FEE" w:rsidRDefault="006B50A3" w:rsidP="006B50A3">
            <w:pPr>
              <w:ind w:left="-78" w:right="-108"/>
              <w:jc w:val="center"/>
              <w:rPr>
                <w:b/>
                <w:color w:val="000000" w:themeColor="text1"/>
              </w:rPr>
            </w:pPr>
            <w:r w:rsidRPr="00E60FEE">
              <w:rPr>
                <w:b/>
                <w:color w:val="000000" w:themeColor="text1"/>
              </w:rPr>
              <w:t>Percentage</w:t>
            </w:r>
          </w:p>
          <w:p w14:paraId="634B7541" w14:textId="624BFFDF" w:rsidR="006B50A3" w:rsidRPr="00E60FEE" w:rsidRDefault="006B50A3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</w:rPr>
              <w:t>of Marks/Grade</w:t>
            </w:r>
          </w:p>
        </w:tc>
      </w:tr>
      <w:tr w:rsidR="006B50A3" w:rsidRPr="00E60FEE" w14:paraId="24246D74" w14:textId="77777777" w:rsidTr="006B50A3">
        <w:trPr>
          <w:trHeight w:val="450"/>
        </w:trPr>
        <w:tc>
          <w:tcPr>
            <w:tcW w:w="378" w:type="pct"/>
          </w:tcPr>
          <w:p w14:paraId="156695EB" w14:textId="77777777" w:rsidR="006B50A3" w:rsidRPr="00E60FEE" w:rsidRDefault="006B50A3" w:rsidP="00264A20">
            <w:pPr>
              <w:spacing w:line="360" w:lineRule="auto"/>
              <w:rPr>
                <w:color w:val="000000" w:themeColor="text1"/>
              </w:rPr>
            </w:pPr>
          </w:p>
          <w:p w14:paraId="0CA4E565" w14:textId="77777777" w:rsidR="006B50A3" w:rsidRPr="00E60FEE" w:rsidRDefault="006B50A3" w:rsidP="00264A20">
            <w:pPr>
              <w:rPr>
                <w:color w:val="000000" w:themeColor="text1"/>
              </w:rPr>
            </w:pPr>
          </w:p>
        </w:tc>
        <w:tc>
          <w:tcPr>
            <w:tcW w:w="906" w:type="pct"/>
          </w:tcPr>
          <w:p w14:paraId="2D010825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848" w:type="pct"/>
          </w:tcPr>
          <w:p w14:paraId="1BA22C9D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69" w:type="pct"/>
          </w:tcPr>
          <w:p w14:paraId="37964D37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680" w:type="pct"/>
            <w:shd w:val="clear" w:color="auto" w:fill="auto"/>
          </w:tcPr>
          <w:p w14:paraId="1C1D0A14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919" w:type="pct"/>
            <w:shd w:val="clear" w:color="auto" w:fill="auto"/>
          </w:tcPr>
          <w:p w14:paraId="2118659A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7446DC0B" w14:textId="77777777" w:rsidTr="006B50A3">
        <w:trPr>
          <w:trHeight w:val="678"/>
        </w:trPr>
        <w:tc>
          <w:tcPr>
            <w:tcW w:w="378" w:type="pct"/>
          </w:tcPr>
          <w:p w14:paraId="6EDB22A5" w14:textId="77777777" w:rsidR="006B50A3" w:rsidRPr="00E60FEE" w:rsidRDefault="006B50A3" w:rsidP="00264A20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906" w:type="pct"/>
          </w:tcPr>
          <w:p w14:paraId="7BB65870" w14:textId="77777777" w:rsidR="006B50A3" w:rsidRDefault="006B50A3" w:rsidP="00264A20">
            <w:pPr>
              <w:jc w:val="both"/>
              <w:rPr>
                <w:color w:val="000000" w:themeColor="text1"/>
              </w:rPr>
            </w:pPr>
          </w:p>
          <w:p w14:paraId="67CD095A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848" w:type="pct"/>
          </w:tcPr>
          <w:p w14:paraId="3FECB3D0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69" w:type="pct"/>
          </w:tcPr>
          <w:p w14:paraId="76BAFE89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680" w:type="pct"/>
            <w:shd w:val="clear" w:color="auto" w:fill="auto"/>
          </w:tcPr>
          <w:p w14:paraId="7EC3D503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919" w:type="pct"/>
            <w:shd w:val="clear" w:color="auto" w:fill="auto"/>
          </w:tcPr>
          <w:p w14:paraId="39CFCF0C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5B38774F" w14:textId="77777777" w:rsidTr="006B50A3">
        <w:trPr>
          <w:trHeight w:val="678"/>
        </w:trPr>
        <w:tc>
          <w:tcPr>
            <w:tcW w:w="378" w:type="pct"/>
          </w:tcPr>
          <w:p w14:paraId="299A66AB" w14:textId="77777777" w:rsidR="006B50A3" w:rsidRPr="00E60FEE" w:rsidRDefault="006B50A3" w:rsidP="00264A20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906" w:type="pct"/>
          </w:tcPr>
          <w:p w14:paraId="1D6BBB59" w14:textId="77777777" w:rsidR="006B50A3" w:rsidRDefault="006B50A3" w:rsidP="00264A20">
            <w:pPr>
              <w:jc w:val="both"/>
              <w:rPr>
                <w:color w:val="000000" w:themeColor="text1"/>
              </w:rPr>
            </w:pPr>
          </w:p>
          <w:p w14:paraId="236181D1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848" w:type="pct"/>
          </w:tcPr>
          <w:p w14:paraId="6EBE04A4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69" w:type="pct"/>
          </w:tcPr>
          <w:p w14:paraId="0AC4FFFE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680" w:type="pct"/>
            <w:shd w:val="clear" w:color="auto" w:fill="auto"/>
          </w:tcPr>
          <w:p w14:paraId="429D62DA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919" w:type="pct"/>
            <w:shd w:val="clear" w:color="auto" w:fill="auto"/>
          </w:tcPr>
          <w:p w14:paraId="2AE62C26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</w:tr>
      <w:tr w:rsidR="006B50A3" w:rsidRPr="00E60FEE" w14:paraId="67686195" w14:textId="77777777" w:rsidTr="006B50A3">
        <w:trPr>
          <w:trHeight w:val="678"/>
        </w:trPr>
        <w:tc>
          <w:tcPr>
            <w:tcW w:w="378" w:type="pct"/>
          </w:tcPr>
          <w:p w14:paraId="46267028" w14:textId="77777777" w:rsidR="006B50A3" w:rsidRPr="00E60FEE" w:rsidRDefault="006B50A3" w:rsidP="00264A20">
            <w:pPr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906" w:type="pct"/>
          </w:tcPr>
          <w:p w14:paraId="4BA98B11" w14:textId="77777777" w:rsidR="006B50A3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848" w:type="pct"/>
          </w:tcPr>
          <w:p w14:paraId="4248F187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69" w:type="pct"/>
          </w:tcPr>
          <w:p w14:paraId="0366A688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680" w:type="pct"/>
            <w:shd w:val="clear" w:color="auto" w:fill="auto"/>
          </w:tcPr>
          <w:p w14:paraId="140F64C2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  <w:tc>
          <w:tcPr>
            <w:tcW w:w="919" w:type="pct"/>
            <w:shd w:val="clear" w:color="auto" w:fill="auto"/>
          </w:tcPr>
          <w:p w14:paraId="2A748F16" w14:textId="77777777" w:rsidR="006B50A3" w:rsidRDefault="006B50A3" w:rsidP="00264A20">
            <w:pPr>
              <w:jc w:val="both"/>
              <w:rPr>
                <w:color w:val="000000" w:themeColor="text1"/>
              </w:rPr>
            </w:pPr>
          </w:p>
          <w:p w14:paraId="2D99268B" w14:textId="77777777" w:rsidR="006B50A3" w:rsidRPr="00E60FEE" w:rsidRDefault="006B50A3" w:rsidP="00264A20">
            <w:pPr>
              <w:jc w:val="both"/>
              <w:rPr>
                <w:color w:val="000000" w:themeColor="text1"/>
              </w:rPr>
            </w:pPr>
          </w:p>
        </w:tc>
      </w:tr>
    </w:tbl>
    <w:p w14:paraId="2487D0EF" w14:textId="77777777" w:rsidR="002D7F09" w:rsidRPr="00E60FEE" w:rsidRDefault="002D7F09" w:rsidP="000429BE">
      <w:pPr>
        <w:ind w:right="230"/>
        <w:jc w:val="both"/>
        <w:rPr>
          <w:color w:val="000000" w:themeColor="text1"/>
        </w:rPr>
      </w:pPr>
    </w:p>
    <w:p w14:paraId="16AB379E" w14:textId="77777777" w:rsidR="006B50A3" w:rsidRDefault="006D002E" w:rsidP="006B50A3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br w:type="page"/>
      </w:r>
    </w:p>
    <w:p w14:paraId="1B6C2984" w14:textId="77777777" w:rsidR="006B50A3" w:rsidRDefault="006B50A3" w:rsidP="006B50A3">
      <w:pPr>
        <w:spacing w:line="360" w:lineRule="auto"/>
        <w:jc w:val="both"/>
        <w:rPr>
          <w:color w:val="000000" w:themeColor="text1"/>
        </w:rPr>
      </w:pPr>
    </w:p>
    <w:p w14:paraId="1F815C89" w14:textId="77777777" w:rsidR="006B50A3" w:rsidRDefault="006B50A3" w:rsidP="006B50A3">
      <w:pPr>
        <w:spacing w:line="360" w:lineRule="auto"/>
        <w:jc w:val="both"/>
        <w:rPr>
          <w:color w:val="000000" w:themeColor="text1"/>
        </w:rPr>
      </w:pPr>
    </w:p>
    <w:p w14:paraId="201096A8" w14:textId="342A0745" w:rsidR="006B50A3" w:rsidRPr="00E60FEE" w:rsidRDefault="006B50A3" w:rsidP="006B50A3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2566C6">
        <w:rPr>
          <w:color w:val="000000" w:themeColor="text1"/>
        </w:rPr>
        <w:t>2</w:t>
      </w:r>
      <w:r w:rsidRPr="00E60FEE">
        <w:rPr>
          <w:color w:val="000000" w:themeColor="text1"/>
        </w:rPr>
        <w:t>.</w:t>
      </w:r>
      <w:r w:rsidRPr="00E60FEE">
        <w:rPr>
          <w:color w:val="000000" w:themeColor="text1"/>
        </w:rPr>
        <w:tab/>
      </w:r>
      <w:r w:rsidR="00D16259">
        <w:rPr>
          <w:color w:val="000000" w:themeColor="text1"/>
        </w:rPr>
        <w:t xml:space="preserve"> </w:t>
      </w:r>
      <w:r w:rsidRPr="00E60FEE">
        <w:rPr>
          <w:color w:val="000000" w:themeColor="text1"/>
        </w:rPr>
        <w:t>Details of current employment (if employed) with documentary proof:</w:t>
      </w:r>
    </w:p>
    <w:tbl>
      <w:tblPr>
        <w:tblW w:w="4512" w:type="pct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11"/>
        <w:gridCol w:w="1556"/>
        <w:gridCol w:w="892"/>
        <w:gridCol w:w="889"/>
        <w:gridCol w:w="2114"/>
        <w:gridCol w:w="2333"/>
      </w:tblGrid>
      <w:tr w:rsidR="00DE5D9F" w:rsidRPr="00E60FEE" w14:paraId="6ADEC44D" w14:textId="77777777" w:rsidTr="00DE5D9F">
        <w:trPr>
          <w:trHeight w:val="1141"/>
        </w:trPr>
        <w:tc>
          <w:tcPr>
            <w:tcW w:w="812" w:type="pct"/>
            <w:shd w:val="pct10" w:color="auto" w:fill="auto"/>
          </w:tcPr>
          <w:p w14:paraId="37705E0F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>Name of the Institution</w:t>
            </w:r>
          </w:p>
        </w:tc>
        <w:tc>
          <w:tcPr>
            <w:tcW w:w="837" w:type="pct"/>
            <w:shd w:val="pct10" w:color="auto" w:fill="auto"/>
          </w:tcPr>
          <w:p w14:paraId="6CD533AC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480" w:type="pct"/>
            <w:shd w:val="pct10" w:color="auto" w:fill="auto"/>
          </w:tcPr>
          <w:p w14:paraId="4A2C3F9A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>From</w:t>
            </w:r>
          </w:p>
        </w:tc>
        <w:tc>
          <w:tcPr>
            <w:tcW w:w="478" w:type="pct"/>
            <w:shd w:val="pct10" w:color="auto" w:fill="auto"/>
          </w:tcPr>
          <w:p w14:paraId="1E90C300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>To</w:t>
            </w:r>
          </w:p>
        </w:tc>
        <w:tc>
          <w:tcPr>
            <w:tcW w:w="1137" w:type="pct"/>
            <w:shd w:val="pct10" w:color="auto" w:fill="auto"/>
          </w:tcPr>
          <w:p w14:paraId="3295987D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>Nature of Appointment</w:t>
            </w:r>
          </w:p>
          <w:p w14:paraId="3007C3CF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 xml:space="preserve">(Regular/ Temporary/ </w:t>
            </w:r>
            <w:proofErr w:type="spellStart"/>
            <w:r w:rsidRPr="002467C2">
              <w:rPr>
                <w:b/>
                <w:color w:val="000000" w:themeColor="text1"/>
                <w:sz w:val="20"/>
                <w:szCs w:val="20"/>
              </w:rPr>
              <w:t>Adhoc</w:t>
            </w:r>
            <w:proofErr w:type="spellEnd"/>
            <w:r w:rsidRPr="002467C2">
              <w:rPr>
                <w:b/>
                <w:color w:val="000000" w:themeColor="text1"/>
                <w:sz w:val="20"/>
                <w:szCs w:val="20"/>
              </w:rPr>
              <w:t>/Contract)</w:t>
            </w:r>
          </w:p>
        </w:tc>
        <w:tc>
          <w:tcPr>
            <w:tcW w:w="1255" w:type="pct"/>
            <w:shd w:val="pct10" w:color="auto" w:fill="auto"/>
          </w:tcPr>
          <w:p w14:paraId="34EFB238" w14:textId="77777777" w:rsidR="00DE5D9F" w:rsidRPr="002467C2" w:rsidRDefault="00DE5D9F" w:rsidP="006B50A3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2467C2">
              <w:rPr>
                <w:b/>
                <w:color w:val="000000" w:themeColor="text1"/>
                <w:sz w:val="20"/>
                <w:szCs w:val="20"/>
              </w:rPr>
              <w:t>Pay Band with Grade Pay/Consolidated/ Fixed pay/ Lecture Basis</w:t>
            </w:r>
          </w:p>
        </w:tc>
      </w:tr>
      <w:tr w:rsidR="00DE5D9F" w:rsidRPr="00E60FEE" w14:paraId="602DED08" w14:textId="77777777" w:rsidTr="00DE5D9F">
        <w:trPr>
          <w:trHeight w:val="662"/>
        </w:trPr>
        <w:tc>
          <w:tcPr>
            <w:tcW w:w="812" w:type="pct"/>
          </w:tcPr>
          <w:p w14:paraId="7F1D9F73" w14:textId="77777777" w:rsidR="00DE5D9F" w:rsidRPr="00E60FEE" w:rsidRDefault="00DE5D9F" w:rsidP="006B50A3">
            <w:pPr>
              <w:spacing w:line="360" w:lineRule="auto"/>
              <w:rPr>
                <w:color w:val="000000" w:themeColor="text1"/>
              </w:rPr>
            </w:pPr>
          </w:p>
          <w:p w14:paraId="294A1099" w14:textId="77777777" w:rsidR="00DE5D9F" w:rsidRPr="00E60FEE" w:rsidRDefault="00DE5D9F" w:rsidP="006B50A3">
            <w:pPr>
              <w:rPr>
                <w:color w:val="000000" w:themeColor="text1"/>
              </w:rPr>
            </w:pPr>
          </w:p>
        </w:tc>
        <w:tc>
          <w:tcPr>
            <w:tcW w:w="837" w:type="pct"/>
          </w:tcPr>
          <w:p w14:paraId="196B8597" w14:textId="77777777" w:rsidR="00DE5D9F" w:rsidRPr="00E60FEE" w:rsidRDefault="00DE5D9F" w:rsidP="006B50A3">
            <w:pPr>
              <w:jc w:val="both"/>
              <w:rPr>
                <w:color w:val="000000" w:themeColor="text1"/>
              </w:rPr>
            </w:pPr>
          </w:p>
        </w:tc>
        <w:tc>
          <w:tcPr>
            <w:tcW w:w="480" w:type="pct"/>
          </w:tcPr>
          <w:p w14:paraId="4CF0BAAF" w14:textId="77777777" w:rsidR="00DE5D9F" w:rsidRPr="00E60FEE" w:rsidRDefault="00DE5D9F" w:rsidP="006B50A3">
            <w:pPr>
              <w:jc w:val="both"/>
              <w:rPr>
                <w:color w:val="000000" w:themeColor="text1"/>
              </w:rPr>
            </w:pPr>
          </w:p>
        </w:tc>
        <w:tc>
          <w:tcPr>
            <w:tcW w:w="478" w:type="pct"/>
          </w:tcPr>
          <w:p w14:paraId="4A36BAB1" w14:textId="77777777" w:rsidR="00DE5D9F" w:rsidRPr="00E60FEE" w:rsidRDefault="00DE5D9F" w:rsidP="006B50A3">
            <w:pPr>
              <w:jc w:val="both"/>
              <w:rPr>
                <w:color w:val="000000" w:themeColor="text1"/>
              </w:rPr>
            </w:pPr>
          </w:p>
        </w:tc>
        <w:tc>
          <w:tcPr>
            <w:tcW w:w="1137" w:type="pct"/>
            <w:shd w:val="clear" w:color="auto" w:fill="auto"/>
          </w:tcPr>
          <w:p w14:paraId="30A50074" w14:textId="77777777" w:rsidR="00DE5D9F" w:rsidRPr="00E60FEE" w:rsidRDefault="00DE5D9F" w:rsidP="006B50A3">
            <w:pPr>
              <w:jc w:val="both"/>
              <w:rPr>
                <w:color w:val="000000" w:themeColor="text1"/>
              </w:rPr>
            </w:pPr>
          </w:p>
        </w:tc>
        <w:tc>
          <w:tcPr>
            <w:tcW w:w="1255" w:type="pct"/>
            <w:shd w:val="clear" w:color="auto" w:fill="auto"/>
          </w:tcPr>
          <w:p w14:paraId="450F280C" w14:textId="77777777" w:rsidR="00DE5D9F" w:rsidRPr="00E60FEE" w:rsidRDefault="00DE5D9F" w:rsidP="006B50A3">
            <w:pPr>
              <w:jc w:val="both"/>
              <w:rPr>
                <w:color w:val="000000" w:themeColor="text1"/>
              </w:rPr>
            </w:pPr>
          </w:p>
        </w:tc>
      </w:tr>
    </w:tbl>
    <w:p w14:paraId="096739D8" w14:textId="266AF51C" w:rsidR="006D002E" w:rsidRPr="00E60FEE" w:rsidRDefault="006D002E">
      <w:pPr>
        <w:rPr>
          <w:color w:val="000000" w:themeColor="text1"/>
        </w:rPr>
      </w:pPr>
    </w:p>
    <w:p w14:paraId="7049F5A1" w14:textId="77777777" w:rsidR="002D7F09" w:rsidRPr="00E60FEE" w:rsidRDefault="002D7F09" w:rsidP="000429BE">
      <w:pPr>
        <w:ind w:right="230"/>
        <w:jc w:val="both"/>
        <w:rPr>
          <w:color w:val="000000" w:themeColor="text1"/>
        </w:rPr>
      </w:pPr>
    </w:p>
    <w:p w14:paraId="58DCBEB0" w14:textId="77777777" w:rsidR="00311299" w:rsidRPr="00E60FEE" w:rsidRDefault="00311299" w:rsidP="000429BE">
      <w:pPr>
        <w:ind w:right="230"/>
        <w:jc w:val="both"/>
        <w:rPr>
          <w:color w:val="000000" w:themeColor="text1"/>
        </w:rPr>
      </w:pPr>
    </w:p>
    <w:p w14:paraId="278C586E" w14:textId="189328B5" w:rsidR="00926466" w:rsidRPr="00E60FEE" w:rsidRDefault="006D225A" w:rsidP="000429BE">
      <w:pPr>
        <w:ind w:right="230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2566C6">
        <w:rPr>
          <w:color w:val="000000" w:themeColor="text1"/>
        </w:rPr>
        <w:t>3</w:t>
      </w:r>
      <w:r w:rsidRPr="00E60FEE">
        <w:rPr>
          <w:color w:val="000000" w:themeColor="text1"/>
        </w:rPr>
        <w:t>.</w:t>
      </w:r>
      <w:r w:rsidRPr="00E60FEE">
        <w:rPr>
          <w:color w:val="000000" w:themeColor="text1"/>
        </w:rPr>
        <w:tab/>
      </w:r>
      <w:r w:rsidR="00D16259">
        <w:rPr>
          <w:color w:val="000000" w:themeColor="text1"/>
        </w:rPr>
        <w:t xml:space="preserve"> </w:t>
      </w:r>
      <w:r w:rsidRPr="00E60FEE">
        <w:rPr>
          <w:color w:val="000000" w:themeColor="text1"/>
        </w:rPr>
        <w:t xml:space="preserve">Details of </w:t>
      </w:r>
      <w:r w:rsidR="00311299" w:rsidRPr="00E60FEE">
        <w:rPr>
          <w:color w:val="000000" w:themeColor="text1"/>
        </w:rPr>
        <w:t xml:space="preserve">previous employment </w:t>
      </w:r>
      <w:r w:rsidRPr="00E60FEE">
        <w:rPr>
          <w:color w:val="000000" w:themeColor="text1"/>
        </w:rPr>
        <w:t xml:space="preserve">(In chronological </w:t>
      </w:r>
      <w:r w:rsidR="002D7F09" w:rsidRPr="00E60FEE">
        <w:rPr>
          <w:color w:val="000000" w:themeColor="text1"/>
        </w:rPr>
        <w:t xml:space="preserve">descending order of </w:t>
      </w:r>
      <w:r w:rsidR="00311299" w:rsidRPr="00E60FEE">
        <w:rPr>
          <w:color w:val="000000" w:themeColor="text1"/>
        </w:rPr>
        <w:t>previous posts</w:t>
      </w:r>
      <w:r w:rsidRPr="00E60FEE">
        <w:rPr>
          <w:color w:val="000000" w:themeColor="text1"/>
        </w:rPr>
        <w:t>)</w:t>
      </w:r>
    </w:p>
    <w:p w14:paraId="4E293C6B" w14:textId="731E3BDA" w:rsidR="006D225A" w:rsidRPr="00E60FEE" w:rsidRDefault="00D16259" w:rsidP="00926466">
      <w:pPr>
        <w:ind w:right="230"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 </w:t>
      </w:r>
      <w:r w:rsidR="006D225A" w:rsidRPr="00E60FEE">
        <w:rPr>
          <w:color w:val="000000" w:themeColor="text1"/>
        </w:rPr>
        <w:t>(Attach copies of certificates</w:t>
      </w:r>
      <w:r w:rsidR="000429BE" w:rsidRPr="00E60FEE">
        <w:rPr>
          <w:color w:val="000000" w:themeColor="text1"/>
        </w:rPr>
        <w:t>/documentary proof</w:t>
      </w:r>
      <w:r w:rsidR="006D225A" w:rsidRPr="00E60FEE">
        <w:rPr>
          <w:color w:val="000000" w:themeColor="text1"/>
        </w:rPr>
        <w:t>):</w:t>
      </w:r>
    </w:p>
    <w:p w14:paraId="1EFFA127" w14:textId="77777777" w:rsidR="002D7F09" w:rsidRPr="00E60FEE" w:rsidRDefault="002D7F09" w:rsidP="000429BE">
      <w:pPr>
        <w:ind w:right="230"/>
        <w:jc w:val="both"/>
        <w:rPr>
          <w:color w:val="000000" w:themeColor="text1"/>
        </w:rPr>
      </w:pPr>
    </w:p>
    <w:p w14:paraId="4FD60532" w14:textId="77777777" w:rsidR="009A65BD" w:rsidRPr="00E60FEE" w:rsidRDefault="009A65BD" w:rsidP="006D225A">
      <w:pPr>
        <w:jc w:val="both"/>
        <w:rPr>
          <w:color w:val="000000" w:themeColor="text1"/>
          <w:sz w:val="8"/>
        </w:rPr>
      </w:pPr>
    </w:p>
    <w:tbl>
      <w:tblPr>
        <w:tblW w:w="4541" w:type="pct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84"/>
        <w:gridCol w:w="1474"/>
        <w:gridCol w:w="1010"/>
        <w:gridCol w:w="851"/>
        <w:gridCol w:w="2896"/>
        <w:gridCol w:w="1639"/>
      </w:tblGrid>
      <w:tr w:rsidR="00DE5D9F" w:rsidRPr="00E60FEE" w14:paraId="651AC75F" w14:textId="77777777" w:rsidTr="00DE5D9F">
        <w:trPr>
          <w:trHeight w:val="481"/>
        </w:trPr>
        <w:tc>
          <w:tcPr>
            <w:tcW w:w="793" w:type="pct"/>
            <w:vMerge w:val="restart"/>
            <w:shd w:val="pct10" w:color="auto" w:fill="auto"/>
          </w:tcPr>
          <w:p w14:paraId="5D84D6ED" w14:textId="77777777" w:rsidR="00DE5D9F" w:rsidRDefault="00DE5D9F" w:rsidP="004019B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60923990" w14:textId="77777777" w:rsidR="00DE5D9F" w:rsidRPr="00E60FEE" w:rsidRDefault="00DE5D9F" w:rsidP="004019BB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 xml:space="preserve">Name of the Institution </w:t>
            </w:r>
          </w:p>
        </w:tc>
        <w:tc>
          <w:tcPr>
            <w:tcW w:w="788" w:type="pct"/>
            <w:vMerge w:val="restart"/>
            <w:shd w:val="pct10" w:color="auto" w:fill="auto"/>
          </w:tcPr>
          <w:p w14:paraId="4C361B56" w14:textId="77777777" w:rsidR="00DE5D9F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52C398E5" w14:textId="77777777" w:rsidR="00DE5D9F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64B72074" w14:textId="157C72BF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995" w:type="pct"/>
            <w:gridSpan w:val="2"/>
            <w:tcBorders>
              <w:bottom w:val="single" w:sz="4" w:space="0" w:color="auto"/>
            </w:tcBorders>
            <w:shd w:val="pct10" w:color="auto" w:fill="auto"/>
          </w:tcPr>
          <w:p w14:paraId="34CD5D30" w14:textId="77777777" w:rsidR="00DE5D9F" w:rsidRDefault="00DE5D9F" w:rsidP="0092646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6064E57E" w14:textId="77777777" w:rsidR="00DE5D9F" w:rsidRPr="00E60FEE" w:rsidRDefault="00DE5D9F" w:rsidP="0092646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Post Held</w:t>
            </w:r>
          </w:p>
        </w:tc>
        <w:tc>
          <w:tcPr>
            <w:tcW w:w="1548" w:type="pct"/>
            <w:vMerge w:val="restart"/>
            <w:shd w:val="pct10" w:color="auto" w:fill="auto"/>
          </w:tcPr>
          <w:p w14:paraId="457CC5AA" w14:textId="77777777" w:rsidR="00DE5D9F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19C50D6F" w14:textId="77777777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 xml:space="preserve">Nature of Appointment </w:t>
            </w:r>
          </w:p>
          <w:p w14:paraId="37A11C10" w14:textId="77777777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(Regular/Temporary/</w:t>
            </w:r>
            <w:proofErr w:type="spellStart"/>
            <w:r w:rsidRPr="00E60FEE">
              <w:rPr>
                <w:b/>
                <w:color w:val="000000" w:themeColor="text1"/>
                <w:sz w:val="20"/>
                <w:szCs w:val="20"/>
              </w:rPr>
              <w:t>Adhoc</w:t>
            </w:r>
            <w:proofErr w:type="spellEnd"/>
            <w:r w:rsidRPr="00E60FEE">
              <w:rPr>
                <w:b/>
                <w:color w:val="000000" w:themeColor="text1"/>
                <w:sz w:val="20"/>
                <w:szCs w:val="20"/>
              </w:rPr>
              <w:t>/</w:t>
            </w:r>
          </w:p>
          <w:p w14:paraId="3ABE6941" w14:textId="77777777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Contract)</w:t>
            </w:r>
          </w:p>
        </w:tc>
        <w:tc>
          <w:tcPr>
            <w:tcW w:w="876" w:type="pct"/>
            <w:vMerge w:val="restart"/>
            <w:shd w:val="pct10" w:color="auto" w:fill="auto"/>
          </w:tcPr>
          <w:p w14:paraId="35D8BB7B" w14:textId="77777777" w:rsidR="00DE5D9F" w:rsidRPr="00E60FEE" w:rsidRDefault="00DE5D9F" w:rsidP="0092646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Pay Band with Grade Pay/ Consolidated/ Fixed Pay/ Lecture Basis</w:t>
            </w:r>
          </w:p>
        </w:tc>
      </w:tr>
      <w:tr w:rsidR="00DE5D9F" w:rsidRPr="00E60FEE" w14:paraId="00AF2D6A" w14:textId="77777777" w:rsidTr="00DE5D9F">
        <w:trPr>
          <w:trHeight w:val="803"/>
        </w:trPr>
        <w:tc>
          <w:tcPr>
            <w:tcW w:w="793" w:type="pct"/>
            <w:vMerge/>
          </w:tcPr>
          <w:p w14:paraId="4F5F773B" w14:textId="77777777" w:rsidR="00DE5D9F" w:rsidRPr="00E60FEE" w:rsidRDefault="00DE5D9F" w:rsidP="00264A20">
            <w:pPr>
              <w:spacing w:line="36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88" w:type="pct"/>
            <w:vMerge/>
            <w:shd w:val="pct10" w:color="auto" w:fill="auto"/>
          </w:tcPr>
          <w:p w14:paraId="1C6DE59B" w14:textId="52C97438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pct"/>
            <w:shd w:val="pct10" w:color="auto" w:fill="auto"/>
          </w:tcPr>
          <w:p w14:paraId="3F0E369D" w14:textId="77777777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From</w:t>
            </w:r>
          </w:p>
        </w:tc>
        <w:tc>
          <w:tcPr>
            <w:tcW w:w="454" w:type="pct"/>
            <w:shd w:val="pct10" w:color="auto" w:fill="auto"/>
          </w:tcPr>
          <w:p w14:paraId="1F51ED91" w14:textId="77777777" w:rsidR="00DE5D9F" w:rsidRPr="00E60FEE" w:rsidRDefault="00DE5D9F" w:rsidP="00264A2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E60FEE">
              <w:rPr>
                <w:b/>
                <w:color w:val="000000" w:themeColor="text1"/>
                <w:sz w:val="20"/>
                <w:szCs w:val="20"/>
              </w:rPr>
              <w:t>To</w:t>
            </w:r>
          </w:p>
        </w:tc>
        <w:tc>
          <w:tcPr>
            <w:tcW w:w="1548" w:type="pct"/>
            <w:vMerge/>
            <w:shd w:val="clear" w:color="auto" w:fill="auto"/>
          </w:tcPr>
          <w:p w14:paraId="2513A6EC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vMerge/>
            <w:shd w:val="clear" w:color="auto" w:fill="auto"/>
          </w:tcPr>
          <w:p w14:paraId="7DF77E01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  <w:tr w:rsidR="00DE5D9F" w:rsidRPr="00E60FEE" w14:paraId="5A17FD10" w14:textId="77777777" w:rsidTr="00DE5D9F">
        <w:trPr>
          <w:trHeight w:val="734"/>
        </w:trPr>
        <w:tc>
          <w:tcPr>
            <w:tcW w:w="793" w:type="pct"/>
          </w:tcPr>
          <w:p w14:paraId="5B6DEADC" w14:textId="77777777" w:rsidR="00DE5D9F" w:rsidRPr="00E60FEE" w:rsidRDefault="00DE5D9F" w:rsidP="00264A20">
            <w:pPr>
              <w:spacing w:line="360" w:lineRule="auto"/>
              <w:rPr>
                <w:color w:val="000000" w:themeColor="text1"/>
                <w:sz w:val="20"/>
                <w:szCs w:val="20"/>
              </w:rPr>
            </w:pPr>
          </w:p>
          <w:p w14:paraId="61ED1E54" w14:textId="77777777" w:rsidR="00DE5D9F" w:rsidRPr="00E60FEE" w:rsidRDefault="00DE5D9F" w:rsidP="00264A2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88" w:type="pct"/>
          </w:tcPr>
          <w:p w14:paraId="60B160FE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pct"/>
          </w:tcPr>
          <w:p w14:paraId="0FE2E05F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54" w:type="pct"/>
          </w:tcPr>
          <w:p w14:paraId="0DC645CD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pct"/>
            <w:shd w:val="clear" w:color="auto" w:fill="auto"/>
          </w:tcPr>
          <w:p w14:paraId="0A70802D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shd w:val="clear" w:color="auto" w:fill="auto"/>
          </w:tcPr>
          <w:p w14:paraId="18F1E264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  <w:tr w:rsidR="00DE5D9F" w:rsidRPr="00E60FEE" w14:paraId="01686ED8" w14:textId="77777777" w:rsidTr="00DE5D9F">
        <w:trPr>
          <w:trHeight w:val="526"/>
        </w:trPr>
        <w:tc>
          <w:tcPr>
            <w:tcW w:w="793" w:type="pct"/>
          </w:tcPr>
          <w:p w14:paraId="35FCB3EE" w14:textId="77777777" w:rsidR="00DE5D9F" w:rsidRPr="00E60FEE" w:rsidRDefault="00DE5D9F" w:rsidP="00DE5D9F">
            <w:pPr>
              <w:spacing w:line="360" w:lineRule="auto"/>
              <w:rPr>
                <w:color w:val="000000" w:themeColor="text1"/>
                <w:sz w:val="20"/>
                <w:szCs w:val="20"/>
              </w:rPr>
            </w:pPr>
          </w:p>
          <w:p w14:paraId="518561C5" w14:textId="77777777" w:rsidR="00DE5D9F" w:rsidRPr="00E60FEE" w:rsidRDefault="00DE5D9F" w:rsidP="00264A2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88" w:type="pct"/>
          </w:tcPr>
          <w:p w14:paraId="0504AC25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pct"/>
          </w:tcPr>
          <w:p w14:paraId="1F4CB84C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54" w:type="pct"/>
          </w:tcPr>
          <w:p w14:paraId="5D46FF91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pct"/>
            <w:shd w:val="clear" w:color="auto" w:fill="auto"/>
          </w:tcPr>
          <w:p w14:paraId="07C75437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shd w:val="clear" w:color="auto" w:fill="auto"/>
          </w:tcPr>
          <w:p w14:paraId="04F68319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  <w:tr w:rsidR="00DE5D9F" w:rsidRPr="00E60FEE" w14:paraId="4720C6B7" w14:textId="77777777" w:rsidTr="00DE5D9F">
        <w:trPr>
          <w:trHeight w:val="526"/>
        </w:trPr>
        <w:tc>
          <w:tcPr>
            <w:tcW w:w="793" w:type="pct"/>
          </w:tcPr>
          <w:p w14:paraId="6862464A" w14:textId="77777777" w:rsidR="00DE5D9F" w:rsidRPr="00E60FEE" w:rsidRDefault="00DE5D9F" w:rsidP="00DE5D9F">
            <w:pPr>
              <w:spacing w:line="360" w:lineRule="auto"/>
              <w:rPr>
                <w:color w:val="000000" w:themeColor="text1"/>
                <w:sz w:val="20"/>
                <w:szCs w:val="20"/>
              </w:rPr>
            </w:pPr>
          </w:p>
          <w:p w14:paraId="40EC904F" w14:textId="77777777" w:rsidR="00DE5D9F" w:rsidRPr="00E60FEE" w:rsidRDefault="00DE5D9F" w:rsidP="00264A2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88" w:type="pct"/>
          </w:tcPr>
          <w:p w14:paraId="4E6908C8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pct"/>
          </w:tcPr>
          <w:p w14:paraId="2E82B195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54" w:type="pct"/>
          </w:tcPr>
          <w:p w14:paraId="66E35B32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pct"/>
            <w:shd w:val="clear" w:color="auto" w:fill="auto"/>
          </w:tcPr>
          <w:p w14:paraId="3B2E849A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shd w:val="clear" w:color="auto" w:fill="auto"/>
          </w:tcPr>
          <w:p w14:paraId="02A1CFF5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  <w:tr w:rsidR="00DE5D9F" w:rsidRPr="00E60FEE" w14:paraId="52432839" w14:textId="77777777" w:rsidTr="00DE5D9F">
        <w:trPr>
          <w:trHeight w:val="512"/>
        </w:trPr>
        <w:tc>
          <w:tcPr>
            <w:tcW w:w="793" w:type="pct"/>
          </w:tcPr>
          <w:p w14:paraId="53C1D017" w14:textId="77777777" w:rsidR="00DE5D9F" w:rsidRPr="00E60FEE" w:rsidRDefault="00DE5D9F" w:rsidP="00DE5D9F">
            <w:pPr>
              <w:spacing w:line="360" w:lineRule="auto"/>
              <w:rPr>
                <w:color w:val="000000" w:themeColor="text1"/>
                <w:sz w:val="20"/>
                <w:szCs w:val="20"/>
              </w:rPr>
            </w:pPr>
          </w:p>
          <w:p w14:paraId="1ED8B717" w14:textId="77777777" w:rsidR="00DE5D9F" w:rsidRPr="00E60FEE" w:rsidRDefault="00DE5D9F" w:rsidP="00264A2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88" w:type="pct"/>
          </w:tcPr>
          <w:p w14:paraId="7AF4C1B9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40" w:type="pct"/>
          </w:tcPr>
          <w:p w14:paraId="1AB8C448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54" w:type="pct"/>
          </w:tcPr>
          <w:p w14:paraId="3D4EAB30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pct"/>
            <w:shd w:val="clear" w:color="auto" w:fill="auto"/>
          </w:tcPr>
          <w:p w14:paraId="0E0A30A6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shd w:val="clear" w:color="auto" w:fill="auto"/>
          </w:tcPr>
          <w:p w14:paraId="37F90C79" w14:textId="77777777" w:rsidR="00DE5D9F" w:rsidRPr="00E60FEE" w:rsidRDefault="00DE5D9F" w:rsidP="00264A2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55442F3" w14:textId="77777777" w:rsidR="006D225A" w:rsidRPr="00E60FEE" w:rsidRDefault="006D225A" w:rsidP="006D225A">
      <w:pPr>
        <w:jc w:val="both"/>
        <w:rPr>
          <w:color w:val="000000" w:themeColor="text1"/>
        </w:rPr>
      </w:pPr>
    </w:p>
    <w:p w14:paraId="6C9952F2" w14:textId="2A8A1141" w:rsidR="000256CB" w:rsidRPr="00E60FEE" w:rsidRDefault="009043D3" w:rsidP="001472D5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2566C6">
        <w:rPr>
          <w:color w:val="000000" w:themeColor="text1"/>
        </w:rPr>
        <w:t>4</w:t>
      </w:r>
      <w:r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</w:r>
      <w:r w:rsidR="006D225A" w:rsidRPr="00E60FEE">
        <w:rPr>
          <w:color w:val="000000" w:themeColor="text1"/>
        </w:rPr>
        <w:t>Details of publication</w:t>
      </w:r>
      <w:r w:rsidR="00A34268" w:rsidRPr="00E60FEE">
        <w:rPr>
          <w:color w:val="000000" w:themeColor="text1"/>
        </w:rPr>
        <w:t xml:space="preserve"> </w:t>
      </w:r>
      <w:r w:rsidR="006D225A" w:rsidRPr="00E60FEE">
        <w:rPr>
          <w:color w:val="000000" w:themeColor="text1"/>
        </w:rPr>
        <w:t>with documentary proof:</w:t>
      </w:r>
      <w:r w:rsidR="00436326">
        <w:rPr>
          <w:color w:val="000000" w:themeColor="text1"/>
        </w:rPr>
        <w:t xml:space="preserve"> </w:t>
      </w:r>
      <w:r w:rsidR="00436326" w:rsidRPr="00436326">
        <w:rPr>
          <w:b/>
          <w:color w:val="000000" w:themeColor="text1"/>
        </w:rPr>
        <w:t>(*Applicable only for Teaching Positions)</w:t>
      </w:r>
    </w:p>
    <w:p w14:paraId="510FF29E" w14:textId="0AE3A95F" w:rsidR="001472D5" w:rsidRPr="00E60FEE" w:rsidRDefault="000256CB" w:rsidP="001472D5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  <w:t>(</w:t>
      </w:r>
      <w:r w:rsidR="00DE5D9F">
        <w:rPr>
          <w:color w:val="000000" w:themeColor="text1"/>
        </w:rPr>
        <w:t>Use separate</w:t>
      </w:r>
      <w:r w:rsidR="00376931" w:rsidRPr="00E60FEE">
        <w:rPr>
          <w:color w:val="000000" w:themeColor="text1"/>
        </w:rPr>
        <w:t xml:space="preserve"> sheet</w:t>
      </w:r>
      <w:r w:rsidR="006D225A" w:rsidRPr="00E60FEE">
        <w:rPr>
          <w:color w:val="000000" w:themeColor="text1"/>
        </w:rPr>
        <w:t>/s</w:t>
      </w:r>
      <w:r w:rsidR="00DE5D9F">
        <w:rPr>
          <w:color w:val="000000" w:themeColor="text1"/>
        </w:rPr>
        <w:t>, i</w:t>
      </w:r>
      <w:r w:rsidR="00DE5D9F" w:rsidRPr="00E60FEE">
        <w:rPr>
          <w:color w:val="000000" w:themeColor="text1"/>
        </w:rPr>
        <w:t>f required</w:t>
      </w:r>
      <w:r w:rsidRPr="00E60FEE">
        <w:rPr>
          <w:color w:val="000000" w:themeColor="text1"/>
        </w:rPr>
        <w:t>)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1134"/>
        <w:gridCol w:w="3170"/>
        <w:gridCol w:w="2575"/>
        <w:gridCol w:w="2575"/>
      </w:tblGrid>
      <w:tr w:rsidR="00DE5D9F" w14:paraId="47D1E0DE" w14:textId="77777777" w:rsidTr="00371D34">
        <w:tc>
          <w:tcPr>
            <w:tcW w:w="1134" w:type="dxa"/>
            <w:vAlign w:val="bottom"/>
          </w:tcPr>
          <w:p w14:paraId="13F219EB" w14:textId="12B92626" w:rsidR="00DE5D9F" w:rsidRPr="00371D34" w:rsidRDefault="00DE5D9F" w:rsidP="00371D34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Sr. No.</w:t>
            </w:r>
          </w:p>
        </w:tc>
        <w:tc>
          <w:tcPr>
            <w:tcW w:w="3170" w:type="dxa"/>
            <w:vAlign w:val="bottom"/>
          </w:tcPr>
          <w:p w14:paraId="49D910DB" w14:textId="416E96FC" w:rsidR="00DE5D9F" w:rsidRPr="00371D34" w:rsidRDefault="00DE5D9F" w:rsidP="00371D34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Journal</w:t>
            </w:r>
          </w:p>
        </w:tc>
        <w:tc>
          <w:tcPr>
            <w:tcW w:w="2575" w:type="dxa"/>
            <w:vAlign w:val="bottom"/>
          </w:tcPr>
          <w:p w14:paraId="27687C26" w14:textId="63F93C92" w:rsidR="00DE5D9F" w:rsidRPr="00371D34" w:rsidRDefault="00DE5D9F" w:rsidP="00371D34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Title</w:t>
            </w:r>
          </w:p>
        </w:tc>
        <w:tc>
          <w:tcPr>
            <w:tcW w:w="2575" w:type="dxa"/>
            <w:vAlign w:val="bottom"/>
          </w:tcPr>
          <w:p w14:paraId="6E6F886E" w14:textId="38289794" w:rsidR="00DE5D9F" w:rsidRPr="00371D34" w:rsidRDefault="00DE5D9F" w:rsidP="00436326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Scopus indexed / C</w:t>
            </w:r>
            <w:r w:rsidR="00333982">
              <w:rPr>
                <w:b/>
                <w:color w:val="000000" w:themeColor="text1"/>
                <w:sz w:val="22"/>
                <w:szCs w:val="20"/>
              </w:rPr>
              <w:t>a</w:t>
            </w:r>
            <w:r w:rsidR="00436326">
              <w:rPr>
                <w:b/>
                <w:color w:val="000000" w:themeColor="text1"/>
                <w:sz w:val="22"/>
                <w:szCs w:val="20"/>
              </w:rPr>
              <w:t>r</w:t>
            </w:r>
            <w:r w:rsidRPr="00371D34">
              <w:rPr>
                <w:b/>
                <w:color w:val="000000" w:themeColor="text1"/>
                <w:sz w:val="22"/>
                <w:szCs w:val="20"/>
              </w:rPr>
              <w:t>e listed /Peer reviewed</w:t>
            </w:r>
          </w:p>
        </w:tc>
      </w:tr>
      <w:tr w:rsidR="00DE5D9F" w14:paraId="51D45F5F" w14:textId="77777777" w:rsidTr="00371D34">
        <w:tc>
          <w:tcPr>
            <w:tcW w:w="1134" w:type="dxa"/>
          </w:tcPr>
          <w:p w14:paraId="59AC76B2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3170" w:type="dxa"/>
          </w:tcPr>
          <w:p w14:paraId="48526088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575" w:type="dxa"/>
          </w:tcPr>
          <w:p w14:paraId="1B4E2164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575" w:type="dxa"/>
          </w:tcPr>
          <w:p w14:paraId="1F63C6F5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  <w:tr w:rsidR="00DE5D9F" w14:paraId="73463E44" w14:textId="77777777" w:rsidTr="00371D34">
        <w:tc>
          <w:tcPr>
            <w:tcW w:w="1134" w:type="dxa"/>
          </w:tcPr>
          <w:p w14:paraId="5B5BAC75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3170" w:type="dxa"/>
          </w:tcPr>
          <w:p w14:paraId="66F3E263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575" w:type="dxa"/>
          </w:tcPr>
          <w:p w14:paraId="3540E0A8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575" w:type="dxa"/>
          </w:tcPr>
          <w:p w14:paraId="14F76E11" w14:textId="77777777" w:rsidR="00DE5D9F" w:rsidRDefault="00DE5D9F" w:rsidP="00DE5D9F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</w:tbl>
    <w:p w14:paraId="46D7F7EC" w14:textId="36872600" w:rsidR="006F31E0" w:rsidRPr="00E60FEE" w:rsidRDefault="006F31E0" w:rsidP="00DE5D9F">
      <w:pPr>
        <w:spacing w:line="480" w:lineRule="auto"/>
        <w:jc w:val="both"/>
        <w:rPr>
          <w:color w:val="000000" w:themeColor="text1"/>
        </w:rPr>
      </w:pPr>
    </w:p>
    <w:p w14:paraId="664EE682" w14:textId="77777777" w:rsidR="006F31E0" w:rsidRPr="00E60FEE" w:rsidRDefault="006F31E0" w:rsidP="00A56946">
      <w:pPr>
        <w:jc w:val="both"/>
        <w:rPr>
          <w:color w:val="000000" w:themeColor="text1"/>
          <w:sz w:val="12"/>
        </w:rPr>
      </w:pPr>
    </w:p>
    <w:p w14:paraId="7F36C874" w14:textId="4CA3B680" w:rsidR="00436326" w:rsidRPr="00E60FEE" w:rsidRDefault="00D16259" w:rsidP="00436326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>1</w:t>
      </w:r>
      <w:r w:rsidR="002566C6">
        <w:rPr>
          <w:color w:val="000000" w:themeColor="text1"/>
        </w:rPr>
        <w:t>5</w:t>
      </w:r>
      <w:r>
        <w:rPr>
          <w:color w:val="000000" w:themeColor="text1"/>
        </w:rPr>
        <w:t xml:space="preserve">.         </w:t>
      </w:r>
      <w:r w:rsidR="00371D34" w:rsidRPr="00E60FEE">
        <w:rPr>
          <w:color w:val="000000" w:themeColor="text1"/>
        </w:rPr>
        <w:t xml:space="preserve">Details of </w:t>
      </w:r>
      <w:r w:rsidR="00371D34">
        <w:rPr>
          <w:color w:val="000000" w:themeColor="text1"/>
        </w:rPr>
        <w:t xml:space="preserve">Book </w:t>
      </w:r>
      <w:r w:rsidR="00371D34" w:rsidRPr="00E60FEE">
        <w:rPr>
          <w:color w:val="000000" w:themeColor="text1"/>
        </w:rPr>
        <w:t>publication with documentary proof:</w:t>
      </w:r>
      <w:r w:rsidR="00436326">
        <w:rPr>
          <w:color w:val="000000" w:themeColor="text1"/>
        </w:rPr>
        <w:t xml:space="preserve"> </w:t>
      </w:r>
      <w:r w:rsidR="00436326" w:rsidRPr="00436326">
        <w:rPr>
          <w:b/>
          <w:color w:val="000000" w:themeColor="text1"/>
        </w:rPr>
        <w:t>(*Applicable only for Teaching Positions)</w:t>
      </w:r>
    </w:p>
    <w:p w14:paraId="2E3516E0" w14:textId="2D5A1FEE" w:rsidR="00371D34" w:rsidRPr="00E60FEE" w:rsidRDefault="00371D34" w:rsidP="00371D34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ab/>
      </w:r>
      <w:r w:rsidR="00D16259">
        <w:rPr>
          <w:color w:val="000000" w:themeColor="text1"/>
        </w:rPr>
        <w:t xml:space="preserve"> </w:t>
      </w:r>
      <w:r w:rsidRPr="00E60FEE">
        <w:rPr>
          <w:color w:val="000000" w:themeColor="text1"/>
        </w:rPr>
        <w:t>(</w:t>
      </w:r>
      <w:r>
        <w:rPr>
          <w:color w:val="000000" w:themeColor="text1"/>
        </w:rPr>
        <w:t>Use separate</w:t>
      </w:r>
      <w:r w:rsidRPr="00E60FEE">
        <w:rPr>
          <w:color w:val="000000" w:themeColor="text1"/>
        </w:rPr>
        <w:t xml:space="preserve"> sheet/s</w:t>
      </w:r>
      <w:r>
        <w:rPr>
          <w:color w:val="000000" w:themeColor="text1"/>
        </w:rPr>
        <w:t>, i</w:t>
      </w:r>
      <w:r w:rsidRPr="00E60FEE">
        <w:rPr>
          <w:color w:val="000000" w:themeColor="text1"/>
        </w:rPr>
        <w:t>f required)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947"/>
        <w:gridCol w:w="2397"/>
        <w:gridCol w:w="1837"/>
        <w:gridCol w:w="2173"/>
        <w:gridCol w:w="2100"/>
      </w:tblGrid>
      <w:tr w:rsidR="00371D34" w14:paraId="3902EB2C" w14:textId="77777777" w:rsidTr="00D16259">
        <w:tc>
          <w:tcPr>
            <w:tcW w:w="947" w:type="dxa"/>
            <w:vAlign w:val="center"/>
          </w:tcPr>
          <w:p w14:paraId="45BB5A4E" w14:textId="77777777" w:rsidR="00371D34" w:rsidRPr="00371D34" w:rsidRDefault="00371D34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Sr. No.</w:t>
            </w:r>
          </w:p>
        </w:tc>
        <w:tc>
          <w:tcPr>
            <w:tcW w:w="2397" w:type="dxa"/>
            <w:vAlign w:val="center"/>
          </w:tcPr>
          <w:p w14:paraId="3F842E63" w14:textId="24DEAB94" w:rsidR="00371D34" w:rsidRPr="00371D34" w:rsidRDefault="00371D34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Title</w:t>
            </w:r>
            <w:r>
              <w:rPr>
                <w:b/>
                <w:color w:val="000000" w:themeColor="text1"/>
                <w:sz w:val="22"/>
                <w:szCs w:val="20"/>
              </w:rPr>
              <w:t xml:space="preserve"> of the Book</w:t>
            </w:r>
          </w:p>
        </w:tc>
        <w:tc>
          <w:tcPr>
            <w:tcW w:w="1837" w:type="dxa"/>
            <w:vAlign w:val="center"/>
          </w:tcPr>
          <w:p w14:paraId="034FF80D" w14:textId="165410DE" w:rsidR="00371D34" w:rsidRPr="00371D34" w:rsidRDefault="00371D34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N</w:t>
            </w:r>
            <w:r>
              <w:rPr>
                <w:b/>
                <w:color w:val="000000" w:themeColor="text1"/>
                <w:sz w:val="22"/>
                <w:szCs w:val="20"/>
              </w:rPr>
              <w:t>ame</w:t>
            </w:r>
            <w:r w:rsidRPr="00371D34">
              <w:rPr>
                <w:b/>
                <w:color w:val="000000" w:themeColor="text1"/>
                <w:sz w:val="22"/>
                <w:szCs w:val="20"/>
              </w:rPr>
              <w:t xml:space="preserve"> of Publication</w:t>
            </w:r>
          </w:p>
        </w:tc>
        <w:tc>
          <w:tcPr>
            <w:tcW w:w="2173" w:type="dxa"/>
            <w:vAlign w:val="center"/>
          </w:tcPr>
          <w:p w14:paraId="4CF473D1" w14:textId="64853838" w:rsidR="00371D34" w:rsidRPr="00371D34" w:rsidRDefault="00371D34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Single /</w:t>
            </w:r>
            <w:r w:rsidRPr="00371D34">
              <w:rPr>
                <w:b/>
                <w:color w:val="000000" w:themeColor="text1"/>
                <w:sz w:val="22"/>
                <w:szCs w:val="20"/>
              </w:rPr>
              <w:t xml:space="preserve"> </w:t>
            </w:r>
            <w:r w:rsidRPr="00371D34">
              <w:rPr>
                <w:b/>
                <w:sz w:val="22"/>
                <w:szCs w:val="22"/>
              </w:rPr>
              <w:t>Co-edited or Edited</w:t>
            </w:r>
          </w:p>
        </w:tc>
        <w:tc>
          <w:tcPr>
            <w:tcW w:w="2100" w:type="dxa"/>
            <w:vAlign w:val="center"/>
          </w:tcPr>
          <w:p w14:paraId="4D563329" w14:textId="77777777" w:rsidR="00371D34" w:rsidRDefault="00436326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Status of Publisher</w:t>
            </w:r>
          </w:p>
          <w:p w14:paraId="590BE953" w14:textId="752295FB" w:rsidR="00436326" w:rsidRPr="00371D34" w:rsidRDefault="00436326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(International / National / Regional)</w:t>
            </w:r>
          </w:p>
        </w:tc>
      </w:tr>
      <w:tr w:rsidR="00371D34" w14:paraId="4EDA69ED" w14:textId="77777777" w:rsidTr="00371D34">
        <w:tc>
          <w:tcPr>
            <w:tcW w:w="947" w:type="dxa"/>
          </w:tcPr>
          <w:p w14:paraId="4004BE8B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97" w:type="dxa"/>
          </w:tcPr>
          <w:p w14:paraId="110E9FE2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1837" w:type="dxa"/>
          </w:tcPr>
          <w:p w14:paraId="470C464A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73" w:type="dxa"/>
          </w:tcPr>
          <w:p w14:paraId="79185C38" w14:textId="2DEBB85B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00" w:type="dxa"/>
          </w:tcPr>
          <w:p w14:paraId="3696B63F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  <w:tr w:rsidR="00371D34" w14:paraId="3147AFB4" w14:textId="77777777" w:rsidTr="00371D34">
        <w:tc>
          <w:tcPr>
            <w:tcW w:w="947" w:type="dxa"/>
          </w:tcPr>
          <w:p w14:paraId="2C1E772D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97" w:type="dxa"/>
          </w:tcPr>
          <w:p w14:paraId="27CEB72A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1837" w:type="dxa"/>
          </w:tcPr>
          <w:p w14:paraId="129AD315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73" w:type="dxa"/>
          </w:tcPr>
          <w:p w14:paraId="40559A7A" w14:textId="3CF15D73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00" w:type="dxa"/>
          </w:tcPr>
          <w:p w14:paraId="2F141A74" w14:textId="77777777" w:rsidR="00371D34" w:rsidRDefault="00371D34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</w:tbl>
    <w:p w14:paraId="262C64E2" w14:textId="77777777" w:rsidR="00371D34" w:rsidRPr="00E60FEE" w:rsidRDefault="00371D34" w:rsidP="00371D34">
      <w:pPr>
        <w:spacing w:line="480" w:lineRule="auto"/>
        <w:jc w:val="both"/>
        <w:rPr>
          <w:color w:val="000000" w:themeColor="text1"/>
        </w:rPr>
      </w:pPr>
    </w:p>
    <w:p w14:paraId="7BEDF7E4" w14:textId="77777777" w:rsidR="00926466" w:rsidRDefault="00926466" w:rsidP="006F31E0">
      <w:pPr>
        <w:spacing w:line="480" w:lineRule="auto"/>
        <w:jc w:val="both"/>
        <w:rPr>
          <w:color w:val="000000" w:themeColor="text1"/>
        </w:rPr>
      </w:pPr>
    </w:p>
    <w:p w14:paraId="60F9A743" w14:textId="77777777" w:rsidR="00371D34" w:rsidRDefault="00371D34" w:rsidP="006F31E0">
      <w:pPr>
        <w:spacing w:line="480" w:lineRule="auto"/>
        <w:jc w:val="both"/>
        <w:rPr>
          <w:color w:val="000000" w:themeColor="text1"/>
        </w:rPr>
      </w:pPr>
    </w:p>
    <w:p w14:paraId="13B6994D" w14:textId="77777777" w:rsidR="00D16259" w:rsidRPr="00E60FEE" w:rsidRDefault="00D16259" w:rsidP="00D16259">
      <w:pPr>
        <w:jc w:val="both"/>
        <w:rPr>
          <w:color w:val="000000" w:themeColor="text1"/>
          <w:sz w:val="12"/>
        </w:rPr>
      </w:pPr>
    </w:p>
    <w:p w14:paraId="4B0B73AB" w14:textId="3895F66F" w:rsidR="00436326" w:rsidRPr="00436326" w:rsidRDefault="00D16259" w:rsidP="00145716">
      <w:pPr>
        <w:spacing w:line="276" w:lineRule="auto"/>
        <w:ind w:left="709" w:hanging="709"/>
        <w:jc w:val="both"/>
        <w:rPr>
          <w:b/>
          <w:color w:val="000000" w:themeColor="text1"/>
        </w:rPr>
      </w:pPr>
      <w:r>
        <w:rPr>
          <w:color w:val="000000" w:themeColor="text1"/>
        </w:rPr>
        <w:t>1</w:t>
      </w:r>
      <w:r w:rsidR="002566C6">
        <w:rPr>
          <w:color w:val="000000" w:themeColor="text1"/>
        </w:rPr>
        <w:t>6</w:t>
      </w:r>
      <w:r>
        <w:rPr>
          <w:color w:val="000000" w:themeColor="text1"/>
        </w:rPr>
        <w:t xml:space="preserve">.    </w:t>
      </w:r>
      <w:r w:rsidRPr="00E60FEE">
        <w:rPr>
          <w:color w:val="000000" w:themeColor="text1"/>
        </w:rPr>
        <w:t xml:space="preserve">Details of </w:t>
      </w:r>
      <w:r>
        <w:rPr>
          <w:color w:val="000000" w:themeColor="text1"/>
        </w:rPr>
        <w:t>Book chapter contributed</w:t>
      </w:r>
      <w:r w:rsidRPr="00E60FEE">
        <w:rPr>
          <w:color w:val="000000" w:themeColor="text1"/>
        </w:rPr>
        <w:t xml:space="preserve"> with documentary proof:</w:t>
      </w:r>
      <w:r w:rsidR="00436326">
        <w:rPr>
          <w:color w:val="000000" w:themeColor="text1"/>
        </w:rPr>
        <w:t xml:space="preserve"> </w:t>
      </w:r>
      <w:r w:rsidR="00145716" w:rsidRPr="00436326">
        <w:rPr>
          <w:b/>
          <w:color w:val="000000" w:themeColor="text1"/>
        </w:rPr>
        <w:t xml:space="preserve">(*Applicable only for Teaching </w:t>
      </w:r>
      <w:r w:rsidR="00145716">
        <w:rPr>
          <w:b/>
          <w:color w:val="000000" w:themeColor="text1"/>
        </w:rPr>
        <w:t xml:space="preserve">  </w:t>
      </w:r>
      <w:r w:rsidR="00145716" w:rsidRPr="00436326">
        <w:rPr>
          <w:b/>
          <w:color w:val="000000" w:themeColor="text1"/>
        </w:rPr>
        <w:t>Positions)</w:t>
      </w:r>
      <w:r>
        <w:rPr>
          <w:color w:val="000000" w:themeColor="text1"/>
        </w:rPr>
        <w:t xml:space="preserve"> </w:t>
      </w:r>
      <w:r w:rsidRPr="00E60FEE">
        <w:rPr>
          <w:color w:val="000000" w:themeColor="text1"/>
        </w:rPr>
        <w:t>(</w:t>
      </w:r>
      <w:r>
        <w:rPr>
          <w:color w:val="000000" w:themeColor="text1"/>
        </w:rPr>
        <w:t>Use separate</w:t>
      </w:r>
      <w:r w:rsidRPr="00E60FEE">
        <w:rPr>
          <w:color w:val="000000" w:themeColor="text1"/>
        </w:rPr>
        <w:t xml:space="preserve"> sheet/s</w:t>
      </w:r>
      <w:r>
        <w:rPr>
          <w:color w:val="000000" w:themeColor="text1"/>
        </w:rPr>
        <w:t>, i</w:t>
      </w:r>
      <w:r w:rsidRPr="00E60FEE">
        <w:rPr>
          <w:color w:val="000000" w:themeColor="text1"/>
        </w:rPr>
        <w:t>f required)</w:t>
      </w:r>
      <w:r w:rsidR="00436326">
        <w:rPr>
          <w:color w:val="000000" w:themeColor="text1"/>
        </w:rPr>
        <w:t xml:space="preserve"> </w:t>
      </w:r>
    </w:p>
    <w:p w14:paraId="7CD4715E" w14:textId="2461E017" w:rsidR="00D16259" w:rsidRPr="00E60FEE" w:rsidRDefault="00D16259" w:rsidP="00D16259">
      <w:pPr>
        <w:spacing w:line="360" w:lineRule="auto"/>
        <w:jc w:val="both"/>
        <w:rPr>
          <w:color w:val="000000" w:themeColor="text1"/>
        </w:rPr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947"/>
        <w:gridCol w:w="2397"/>
        <w:gridCol w:w="1837"/>
        <w:gridCol w:w="2173"/>
        <w:gridCol w:w="2100"/>
      </w:tblGrid>
      <w:tr w:rsidR="00D16259" w14:paraId="257EFD6E" w14:textId="77777777" w:rsidTr="002467C2">
        <w:trPr>
          <w:trHeight w:val="530"/>
        </w:trPr>
        <w:tc>
          <w:tcPr>
            <w:tcW w:w="947" w:type="dxa"/>
            <w:vAlign w:val="center"/>
          </w:tcPr>
          <w:p w14:paraId="7D0E2106" w14:textId="77777777" w:rsidR="00D16259" w:rsidRPr="00371D34" w:rsidRDefault="00D16259" w:rsidP="0009024D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Sr. No.</w:t>
            </w:r>
          </w:p>
        </w:tc>
        <w:tc>
          <w:tcPr>
            <w:tcW w:w="2397" w:type="dxa"/>
            <w:vAlign w:val="center"/>
          </w:tcPr>
          <w:p w14:paraId="2215E961" w14:textId="6102FBD3" w:rsidR="00D16259" w:rsidRPr="00371D34" w:rsidRDefault="00D16259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Title</w:t>
            </w:r>
            <w:r>
              <w:rPr>
                <w:b/>
                <w:color w:val="000000" w:themeColor="text1"/>
                <w:sz w:val="22"/>
                <w:szCs w:val="20"/>
              </w:rPr>
              <w:t xml:space="preserve"> of the Chapter</w:t>
            </w:r>
          </w:p>
        </w:tc>
        <w:tc>
          <w:tcPr>
            <w:tcW w:w="1837" w:type="dxa"/>
            <w:vAlign w:val="center"/>
          </w:tcPr>
          <w:p w14:paraId="3DA6EE01" w14:textId="395A1394" w:rsidR="00D16259" w:rsidRPr="00371D34" w:rsidRDefault="00D16259" w:rsidP="00D16259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N</w:t>
            </w:r>
            <w:r>
              <w:rPr>
                <w:b/>
                <w:color w:val="000000" w:themeColor="text1"/>
                <w:sz w:val="22"/>
                <w:szCs w:val="20"/>
              </w:rPr>
              <w:t>ame</w:t>
            </w:r>
            <w:r w:rsidRPr="00371D34">
              <w:rPr>
                <w:b/>
                <w:color w:val="000000" w:themeColor="text1"/>
                <w:sz w:val="22"/>
                <w:szCs w:val="20"/>
              </w:rPr>
              <w:t xml:space="preserve"> of </w:t>
            </w:r>
            <w:r>
              <w:rPr>
                <w:b/>
                <w:color w:val="000000" w:themeColor="text1"/>
                <w:sz w:val="22"/>
                <w:szCs w:val="20"/>
              </w:rPr>
              <w:t>Book</w:t>
            </w:r>
          </w:p>
        </w:tc>
        <w:tc>
          <w:tcPr>
            <w:tcW w:w="2173" w:type="dxa"/>
            <w:vAlign w:val="center"/>
          </w:tcPr>
          <w:p w14:paraId="480565F1" w14:textId="06ABFE99" w:rsidR="00D16259" w:rsidRPr="00371D34" w:rsidRDefault="00D16259" w:rsidP="0009024D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Name of the Editor</w:t>
            </w:r>
          </w:p>
        </w:tc>
        <w:tc>
          <w:tcPr>
            <w:tcW w:w="2100" w:type="dxa"/>
            <w:vAlign w:val="center"/>
          </w:tcPr>
          <w:p w14:paraId="1224B6A1" w14:textId="15490F9A" w:rsidR="00D16259" w:rsidRPr="00371D34" w:rsidRDefault="00D16259" w:rsidP="0009024D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N</w:t>
            </w:r>
            <w:r>
              <w:rPr>
                <w:b/>
                <w:color w:val="000000" w:themeColor="text1"/>
                <w:sz w:val="22"/>
                <w:szCs w:val="20"/>
              </w:rPr>
              <w:t>ame of Publisher</w:t>
            </w:r>
          </w:p>
        </w:tc>
      </w:tr>
      <w:tr w:rsidR="00D16259" w14:paraId="128B3100" w14:textId="77777777" w:rsidTr="0009024D">
        <w:tc>
          <w:tcPr>
            <w:tcW w:w="947" w:type="dxa"/>
          </w:tcPr>
          <w:p w14:paraId="13CD2E9E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97" w:type="dxa"/>
          </w:tcPr>
          <w:p w14:paraId="41822C14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1837" w:type="dxa"/>
          </w:tcPr>
          <w:p w14:paraId="39E1DC73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73" w:type="dxa"/>
          </w:tcPr>
          <w:p w14:paraId="28D2F1CF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00" w:type="dxa"/>
          </w:tcPr>
          <w:p w14:paraId="3F93575C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  <w:tr w:rsidR="00D16259" w14:paraId="298DFAB9" w14:textId="77777777" w:rsidTr="0009024D">
        <w:tc>
          <w:tcPr>
            <w:tcW w:w="947" w:type="dxa"/>
          </w:tcPr>
          <w:p w14:paraId="00E398E8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97" w:type="dxa"/>
          </w:tcPr>
          <w:p w14:paraId="366DAFD5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1837" w:type="dxa"/>
          </w:tcPr>
          <w:p w14:paraId="28FF5706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73" w:type="dxa"/>
          </w:tcPr>
          <w:p w14:paraId="66BA3B8C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100" w:type="dxa"/>
          </w:tcPr>
          <w:p w14:paraId="118B56CF" w14:textId="77777777" w:rsidR="00D16259" w:rsidRDefault="00D16259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</w:tbl>
    <w:p w14:paraId="64929A44" w14:textId="77777777" w:rsidR="00371D34" w:rsidRDefault="00371D34" w:rsidP="006F31E0">
      <w:pPr>
        <w:spacing w:line="480" w:lineRule="auto"/>
        <w:jc w:val="both"/>
        <w:rPr>
          <w:color w:val="000000" w:themeColor="text1"/>
        </w:rPr>
      </w:pPr>
    </w:p>
    <w:p w14:paraId="734BF0E4" w14:textId="7F6EAB2B" w:rsidR="001472D5" w:rsidRPr="00E60FEE" w:rsidRDefault="00CA033F" w:rsidP="00436326">
      <w:pPr>
        <w:spacing w:line="276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2566C6">
        <w:rPr>
          <w:color w:val="000000" w:themeColor="text1"/>
        </w:rPr>
        <w:t>7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  <w:t xml:space="preserve">Details of </w:t>
      </w:r>
      <w:r w:rsidR="006D225A" w:rsidRPr="00E60FEE">
        <w:rPr>
          <w:color w:val="000000" w:themeColor="text1"/>
        </w:rPr>
        <w:t>Paper Present</w:t>
      </w:r>
      <w:r w:rsidR="00BA794E" w:rsidRPr="00E60FEE">
        <w:rPr>
          <w:color w:val="000000" w:themeColor="text1"/>
        </w:rPr>
        <w:t>ed at</w:t>
      </w:r>
      <w:r w:rsidR="006D225A" w:rsidRPr="00E60FEE">
        <w:rPr>
          <w:color w:val="000000" w:themeColor="text1"/>
        </w:rPr>
        <w:t xml:space="preserve"> </w:t>
      </w:r>
      <w:r w:rsidR="001472D5" w:rsidRPr="00E60FEE">
        <w:rPr>
          <w:color w:val="000000" w:themeColor="text1"/>
        </w:rPr>
        <w:t>Seminars</w:t>
      </w:r>
      <w:r w:rsidR="00BA794E" w:rsidRPr="00E60FEE">
        <w:rPr>
          <w:color w:val="000000" w:themeColor="text1"/>
        </w:rPr>
        <w:t xml:space="preserve"> </w:t>
      </w:r>
      <w:r w:rsidR="006D225A" w:rsidRPr="00E60FEE">
        <w:rPr>
          <w:color w:val="000000" w:themeColor="text1"/>
        </w:rPr>
        <w:t>/</w:t>
      </w:r>
      <w:r w:rsidR="00BA794E" w:rsidRPr="00E60FEE">
        <w:rPr>
          <w:color w:val="000000" w:themeColor="text1"/>
        </w:rPr>
        <w:t xml:space="preserve"> </w:t>
      </w:r>
      <w:r w:rsidR="006D225A" w:rsidRPr="00E60FEE">
        <w:rPr>
          <w:color w:val="000000" w:themeColor="text1"/>
        </w:rPr>
        <w:t>Conferences</w:t>
      </w:r>
      <w:r w:rsidR="00BA794E" w:rsidRPr="00E60FEE">
        <w:rPr>
          <w:color w:val="000000" w:themeColor="text1"/>
        </w:rPr>
        <w:t xml:space="preserve"> </w:t>
      </w:r>
      <w:r w:rsidR="006D225A" w:rsidRPr="00E60FEE">
        <w:rPr>
          <w:color w:val="000000" w:themeColor="text1"/>
        </w:rPr>
        <w:t>/</w:t>
      </w:r>
      <w:r w:rsidR="00BA794E" w:rsidRPr="00E60FEE">
        <w:rPr>
          <w:color w:val="000000" w:themeColor="text1"/>
        </w:rPr>
        <w:t xml:space="preserve"> </w:t>
      </w:r>
      <w:r w:rsidR="006D225A" w:rsidRPr="00E60FEE">
        <w:rPr>
          <w:color w:val="000000" w:themeColor="text1"/>
        </w:rPr>
        <w:t>Workshop</w:t>
      </w:r>
      <w:r w:rsidR="00A34268" w:rsidRPr="00E60FEE">
        <w:rPr>
          <w:color w:val="000000" w:themeColor="text1"/>
        </w:rPr>
        <w:t xml:space="preserve"> </w:t>
      </w:r>
      <w:r w:rsidR="00A34018" w:rsidRPr="00E60FEE">
        <w:rPr>
          <w:color w:val="000000" w:themeColor="text1"/>
        </w:rPr>
        <w:t>with documentary proof:</w:t>
      </w:r>
    </w:p>
    <w:p w14:paraId="43655FD3" w14:textId="079408CD" w:rsidR="006D225A" w:rsidRPr="00145716" w:rsidRDefault="006D225A" w:rsidP="00145716">
      <w:pPr>
        <w:spacing w:line="276" w:lineRule="auto"/>
        <w:jc w:val="both"/>
        <w:rPr>
          <w:b/>
          <w:color w:val="000000" w:themeColor="text1"/>
        </w:rPr>
      </w:pPr>
      <w:r w:rsidRPr="00E60FEE">
        <w:rPr>
          <w:color w:val="000000" w:themeColor="text1"/>
        </w:rPr>
        <w:tab/>
      </w:r>
      <w:r w:rsidR="00145716" w:rsidRPr="00436326">
        <w:rPr>
          <w:b/>
          <w:color w:val="000000" w:themeColor="text1"/>
        </w:rPr>
        <w:t>(*Applicable only for Teaching Positions)</w:t>
      </w:r>
      <w:r w:rsidR="00145716">
        <w:rPr>
          <w:b/>
          <w:color w:val="000000" w:themeColor="text1"/>
        </w:rPr>
        <w:t xml:space="preserve"> </w:t>
      </w:r>
      <w:r w:rsidR="00D16259" w:rsidRPr="00E60FEE">
        <w:rPr>
          <w:color w:val="000000" w:themeColor="text1"/>
        </w:rPr>
        <w:t>(</w:t>
      </w:r>
      <w:r w:rsidR="00D16259">
        <w:rPr>
          <w:color w:val="000000" w:themeColor="text1"/>
        </w:rPr>
        <w:t>Use separate</w:t>
      </w:r>
      <w:r w:rsidR="00D16259" w:rsidRPr="00E60FEE">
        <w:rPr>
          <w:color w:val="000000" w:themeColor="text1"/>
        </w:rPr>
        <w:t xml:space="preserve"> sheet/s</w:t>
      </w:r>
      <w:r w:rsidR="00D16259">
        <w:rPr>
          <w:color w:val="000000" w:themeColor="text1"/>
        </w:rPr>
        <w:t>, i</w:t>
      </w:r>
      <w:r w:rsidR="00D16259" w:rsidRPr="00E60FEE">
        <w:rPr>
          <w:color w:val="000000" w:themeColor="text1"/>
        </w:rPr>
        <w:t>f required)</w:t>
      </w:r>
      <w:r w:rsidR="00436326">
        <w:rPr>
          <w:color w:val="000000" w:themeColor="text1"/>
        </w:rPr>
        <w:t xml:space="preserve">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911"/>
        <w:gridCol w:w="3387"/>
        <w:gridCol w:w="2361"/>
        <w:gridCol w:w="2793"/>
      </w:tblGrid>
      <w:tr w:rsidR="000A2498" w14:paraId="7E09859F" w14:textId="77777777" w:rsidTr="000A2498">
        <w:trPr>
          <w:trHeight w:val="476"/>
        </w:trPr>
        <w:tc>
          <w:tcPr>
            <w:tcW w:w="911" w:type="dxa"/>
            <w:vAlign w:val="center"/>
          </w:tcPr>
          <w:p w14:paraId="2B737CDC" w14:textId="28811346" w:rsidR="000A2498" w:rsidRPr="00371D34" w:rsidRDefault="000A2498" w:rsidP="0009024D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 w:rsidRPr="00371D34">
              <w:rPr>
                <w:b/>
                <w:color w:val="000000" w:themeColor="text1"/>
                <w:sz w:val="22"/>
                <w:szCs w:val="20"/>
              </w:rPr>
              <w:t>Sr. No.</w:t>
            </w:r>
          </w:p>
        </w:tc>
        <w:tc>
          <w:tcPr>
            <w:tcW w:w="3387" w:type="dxa"/>
            <w:vAlign w:val="center"/>
          </w:tcPr>
          <w:p w14:paraId="0889C82F" w14:textId="2F64E0EF" w:rsidR="000A2498" w:rsidRPr="00371D34" w:rsidRDefault="000A2498" w:rsidP="000A2498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Place / Institution and Date</w:t>
            </w:r>
          </w:p>
        </w:tc>
        <w:tc>
          <w:tcPr>
            <w:tcW w:w="2361" w:type="dxa"/>
            <w:vAlign w:val="center"/>
          </w:tcPr>
          <w:p w14:paraId="28D178C2" w14:textId="52E1A60A" w:rsidR="000A2498" w:rsidRPr="00371D34" w:rsidRDefault="000A2498" w:rsidP="0009024D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Title of Paper presented</w:t>
            </w:r>
          </w:p>
        </w:tc>
        <w:tc>
          <w:tcPr>
            <w:tcW w:w="2793" w:type="dxa"/>
            <w:vAlign w:val="center"/>
          </w:tcPr>
          <w:p w14:paraId="07128179" w14:textId="0579B77D" w:rsidR="000A2498" w:rsidRPr="00371D34" w:rsidRDefault="000A2498" w:rsidP="0009024D">
            <w:pPr>
              <w:jc w:val="center"/>
              <w:rPr>
                <w:b/>
                <w:color w:val="000000" w:themeColor="text1"/>
                <w:sz w:val="22"/>
                <w:szCs w:val="20"/>
              </w:rPr>
            </w:pPr>
            <w:r>
              <w:rPr>
                <w:b/>
                <w:color w:val="000000" w:themeColor="text1"/>
                <w:sz w:val="22"/>
                <w:szCs w:val="20"/>
              </w:rPr>
              <w:t>Whether Paper is published or not</w:t>
            </w:r>
          </w:p>
        </w:tc>
      </w:tr>
      <w:tr w:rsidR="000A2498" w14:paraId="00BA5154" w14:textId="77777777" w:rsidTr="000A2498">
        <w:trPr>
          <w:trHeight w:val="534"/>
        </w:trPr>
        <w:tc>
          <w:tcPr>
            <w:tcW w:w="911" w:type="dxa"/>
          </w:tcPr>
          <w:p w14:paraId="4E58318D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3387" w:type="dxa"/>
          </w:tcPr>
          <w:p w14:paraId="2871D3C1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61" w:type="dxa"/>
          </w:tcPr>
          <w:p w14:paraId="31D54B50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793" w:type="dxa"/>
          </w:tcPr>
          <w:p w14:paraId="5EB6F861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  <w:tr w:rsidR="000A2498" w14:paraId="141EA88A" w14:textId="77777777" w:rsidTr="000A2498">
        <w:trPr>
          <w:trHeight w:val="520"/>
        </w:trPr>
        <w:tc>
          <w:tcPr>
            <w:tcW w:w="911" w:type="dxa"/>
          </w:tcPr>
          <w:p w14:paraId="06CEB13A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3387" w:type="dxa"/>
          </w:tcPr>
          <w:p w14:paraId="4271A9E8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61" w:type="dxa"/>
          </w:tcPr>
          <w:p w14:paraId="1D8FF23A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  <w:tc>
          <w:tcPr>
            <w:tcW w:w="2793" w:type="dxa"/>
          </w:tcPr>
          <w:p w14:paraId="364C5B0F" w14:textId="77777777" w:rsidR="000A2498" w:rsidRDefault="000A2498" w:rsidP="0009024D">
            <w:pPr>
              <w:spacing w:line="480" w:lineRule="auto"/>
              <w:jc w:val="both"/>
              <w:rPr>
                <w:color w:val="000000" w:themeColor="text1"/>
              </w:rPr>
            </w:pPr>
          </w:p>
        </w:tc>
      </w:tr>
    </w:tbl>
    <w:p w14:paraId="3E36000C" w14:textId="7CD7B237" w:rsidR="001472D5" w:rsidRPr="00E60FEE" w:rsidRDefault="001472D5" w:rsidP="00D16259">
      <w:pPr>
        <w:spacing w:line="480" w:lineRule="auto"/>
        <w:jc w:val="both"/>
        <w:rPr>
          <w:color w:val="000000" w:themeColor="text1"/>
        </w:rPr>
      </w:pPr>
    </w:p>
    <w:p w14:paraId="38ACACCB" w14:textId="28993DAF" w:rsidR="002D7F09" w:rsidRDefault="000A2498" w:rsidP="00B3685F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>1</w:t>
      </w:r>
      <w:r w:rsidR="002566C6">
        <w:rPr>
          <w:color w:val="000000" w:themeColor="text1"/>
        </w:rPr>
        <w:t>8</w:t>
      </w:r>
      <w:r>
        <w:rPr>
          <w:color w:val="000000" w:themeColor="text1"/>
        </w:rPr>
        <w:t>.        Experience in other academic Contributions (Please Specify)</w:t>
      </w:r>
    </w:p>
    <w:p w14:paraId="1D1BE520" w14:textId="21871843" w:rsidR="000A2498" w:rsidRDefault="000A2498" w:rsidP="00B3685F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  <w:t>_______________________________________________________________________________</w:t>
      </w:r>
    </w:p>
    <w:p w14:paraId="4D5719D6" w14:textId="7F46A695" w:rsidR="000A2498" w:rsidRDefault="000A2498" w:rsidP="00B3685F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  <w:t>_______________________________________________________________________________</w:t>
      </w:r>
    </w:p>
    <w:p w14:paraId="547193F2" w14:textId="1984377A" w:rsidR="000A2498" w:rsidRPr="00E60FEE" w:rsidRDefault="000A2498" w:rsidP="00B3685F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  <w:t>_______________________________________________________________________________</w:t>
      </w:r>
    </w:p>
    <w:p w14:paraId="536DB8D1" w14:textId="77777777" w:rsidR="002D7F09" w:rsidRPr="00E60FEE" w:rsidRDefault="002D7F09" w:rsidP="00B3685F">
      <w:pPr>
        <w:spacing w:line="360" w:lineRule="auto"/>
        <w:jc w:val="both"/>
        <w:rPr>
          <w:color w:val="000000" w:themeColor="text1"/>
        </w:rPr>
      </w:pPr>
    </w:p>
    <w:p w14:paraId="3358184C" w14:textId="77777777" w:rsidR="002D7F09" w:rsidRPr="005C7746" w:rsidRDefault="002D7F09" w:rsidP="00B3685F">
      <w:pPr>
        <w:spacing w:line="360" w:lineRule="auto"/>
        <w:jc w:val="both"/>
        <w:rPr>
          <w:color w:val="000000" w:themeColor="text1"/>
          <w:sz w:val="14"/>
        </w:rPr>
      </w:pPr>
    </w:p>
    <w:p w14:paraId="37C820D8" w14:textId="46DFC9B1" w:rsidR="000A2498" w:rsidRDefault="00CA033F" w:rsidP="000A2498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>1</w:t>
      </w:r>
      <w:r w:rsidR="002566C6">
        <w:rPr>
          <w:color w:val="000000" w:themeColor="text1"/>
        </w:rPr>
        <w:t>9</w:t>
      </w:r>
      <w:r w:rsidR="001472D5" w:rsidRPr="00E60FEE">
        <w:rPr>
          <w:color w:val="000000" w:themeColor="text1"/>
        </w:rPr>
        <w:t>.</w:t>
      </w:r>
      <w:r w:rsidR="001472D5" w:rsidRPr="00E60FEE">
        <w:rPr>
          <w:color w:val="000000" w:themeColor="text1"/>
        </w:rPr>
        <w:tab/>
      </w:r>
      <w:r w:rsidR="000A2498">
        <w:rPr>
          <w:color w:val="000000" w:themeColor="text1"/>
        </w:rPr>
        <w:t xml:space="preserve">Any other information you wish to furnish </w:t>
      </w:r>
    </w:p>
    <w:p w14:paraId="13A0D2C4" w14:textId="77777777" w:rsidR="000A2498" w:rsidRDefault="000A2498" w:rsidP="000A2498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  <w:t>_______________________________________________________________________________</w:t>
      </w:r>
    </w:p>
    <w:p w14:paraId="1BC269F2" w14:textId="77777777" w:rsidR="000A2498" w:rsidRDefault="000A2498" w:rsidP="000A2498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  <w:t>_______________________________________________________________________________</w:t>
      </w:r>
    </w:p>
    <w:p w14:paraId="0C6719FF" w14:textId="77777777" w:rsidR="000A2498" w:rsidRPr="00E60FEE" w:rsidRDefault="000A2498" w:rsidP="000A2498">
      <w:pPr>
        <w:spacing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  <w:t>_______________________________________________________________________________</w:t>
      </w:r>
    </w:p>
    <w:p w14:paraId="5E1B4686" w14:textId="77777777" w:rsidR="00687F6A" w:rsidRDefault="00687F6A" w:rsidP="00DE70F6">
      <w:pPr>
        <w:jc w:val="both"/>
        <w:rPr>
          <w:color w:val="000000" w:themeColor="text1"/>
        </w:rPr>
      </w:pPr>
    </w:p>
    <w:p w14:paraId="2F5F8663" w14:textId="77777777" w:rsidR="00D44E3C" w:rsidRPr="005C7746" w:rsidRDefault="00D44E3C" w:rsidP="00DE70F6">
      <w:pPr>
        <w:jc w:val="both"/>
        <w:rPr>
          <w:color w:val="000000" w:themeColor="text1"/>
          <w:sz w:val="2"/>
        </w:rPr>
      </w:pPr>
    </w:p>
    <w:p w14:paraId="7EB3418D" w14:textId="77777777" w:rsidR="00D44E3C" w:rsidRDefault="00D44E3C" w:rsidP="00DE70F6">
      <w:pPr>
        <w:jc w:val="both"/>
        <w:rPr>
          <w:color w:val="000000" w:themeColor="text1"/>
        </w:rPr>
      </w:pPr>
    </w:p>
    <w:p w14:paraId="3DE6CA44" w14:textId="77777777" w:rsidR="00D44E3C" w:rsidRDefault="00D44E3C" w:rsidP="00DE70F6">
      <w:pPr>
        <w:jc w:val="both"/>
        <w:rPr>
          <w:color w:val="000000" w:themeColor="text1"/>
        </w:rPr>
      </w:pPr>
    </w:p>
    <w:p w14:paraId="59EA58E9" w14:textId="5B4639CA" w:rsidR="00D44E3C" w:rsidRDefault="002566C6" w:rsidP="00DE70F6">
      <w:pPr>
        <w:jc w:val="both"/>
        <w:rPr>
          <w:color w:val="000000" w:themeColor="text1"/>
        </w:rPr>
      </w:pPr>
      <w:r>
        <w:rPr>
          <w:color w:val="000000" w:themeColor="text1"/>
        </w:rPr>
        <w:t>20</w:t>
      </w:r>
      <w:r w:rsidR="003B1F27">
        <w:rPr>
          <w:color w:val="000000" w:themeColor="text1"/>
        </w:rPr>
        <w:t>.         Payment details</w:t>
      </w:r>
      <w:r w:rsidR="00333982">
        <w:rPr>
          <w:color w:val="000000" w:themeColor="text1"/>
        </w:rPr>
        <w:t xml:space="preserve"> with date</w:t>
      </w:r>
    </w:p>
    <w:p w14:paraId="4FB2D898" w14:textId="77777777" w:rsidR="00B10E23" w:rsidRDefault="003B1F27" w:rsidP="00DE70F6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tbl>
      <w:tblPr>
        <w:tblW w:w="9341" w:type="dxa"/>
        <w:tblInd w:w="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341"/>
      </w:tblGrid>
      <w:tr w:rsidR="00B10E23" w:rsidRPr="00FB7356" w14:paraId="0217A76F" w14:textId="77777777" w:rsidTr="00B10E23">
        <w:trPr>
          <w:trHeight w:val="589"/>
        </w:trPr>
        <w:tc>
          <w:tcPr>
            <w:tcW w:w="9341" w:type="dxa"/>
            <w:tcBorders>
              <w:bottom w:val="single" w:sz="4" w:space="0" w:color="auto"/>
            </w:tcBorders>
          </w:tcPr>
          <w:p w14:paraId="0517EE25" w14:textId="12CB8AF0" w:rsidR="00B10E23" w:rsidRPr="00B10E23" w:rsidRDefault="00B10E23" w:rsidP="001B5D38">
            <w:pPr>
              <w:spacing w:line="360" w:lineRule="auto"/>
              <w:rPr>
                <w:b/>
                <w:color w:val="000000"/>
              </w:rPr>
            </w:pPr>
            <w:r w:rsidRPr="00B10E23">
              <w:rPr>
                <w:b/>
                <w:color w:val="000000"/>
              </w:rPr>
              <w:t>Amount</w:t>
            </w:r>
            <w:r>
              <w:rPr>
                <w:b/>
                <w:color w:val="000000"/>
              </w:rPr>
              <w:t xml:space="preserve">         </w:t>
            </w:r>
            <w:r w:rsidRPr="00B10E23">
              <w:rPr>
                <w:b/>
                <w:color w:val="000000"/>
              </w:rPr>
              <w:t>:</w:t>
            </w:r>
          </w:p>
        </w:tc>
      </w:tr>
      <w:tr w:rsidR="00B10E23" w:rsidRPr="00FB7356" w14:paraId="03D5A413" w14:textId="77777777" w:rsidTr="00B10E23">
        <w:trPr>
          <w:trHeight w:val="568"/>
        </w:trPr>
        <w:tc>
          <w:tcPr>
            <w:tcW w:w="9341" w:type="dxa"/>
          </w:tcPr>
          <w:p w14:paraId="607F0452" w14:textId="259DE518" w:rsidR="00B10E23" w:rsidRPr="00B10E23" w:rsidRDefault="00B10E23" w:rsidP="001B5D38">
            <w:pPr>
              <w:spacing w:line="360" w:lineRule="auto"/>
              <w:rPr>
                <w:b/>
                <w:color w:val="000000"/>
              </w:rPr>
            </w:pPr>
            <w:proofErr w:type="spellStart"/>
            <w:r w:rsidRPr="00B10E23">
              <w:rPr>
                <w:b/>
                <w:color w:val="000000"/>
              </w:rPr>
              <w:t>Txn</w:t>
            </w:r>
            <w:proofErr w:type="spellEnd"/>
            <w:r w:rsidRPr="00B10E23">
              <w:rPr>
                <w:b/>
                <w:color w:val="000000"/>
              </w:rPr>
              <w:t>/D.D No.</w:t>
            </w:r>
            <w:r>
              <w:rPr>
                <w:b/>
                <w:color w:val="000000"/>
              </w:rPr>
              <w:t xml:space="preserve"> </w:t>
            </w:r>
            <w:r w:rsidRPr="00B10E23">
              <w:rPr>
                <w:b/>
                <w:color w:val="000000"/>
              </w:rPr>
              <w:t xml:space="preserve">: </w:t>
            </w:r>
          </w:p>
        </w:tc>
      </w:tr>
      <w:tr w:rsidR="00B10E23" w:rsidRPr="00FB7356" w14:paraId="54B4996E" w14:textId="77777777" w:rsidTr="00B10E23">
        <w:trPr>
          <w:trHeight w:val="577"/>
        </w:trPr>
        <w:tc>
          <w:tcPr>
            <w:tcW w:w="9341" w:type="dxa"/>
            <w:tcBorders>
              <w:bottom w:val="single" w:sz="4" w:space="0" w:color="auto"/>
            </w:tcBorders>
          </w:tcPr>
          <w:p w14:paraId="36040EB2" w14:textId="356A7D45" w:rsidR="00B10E23" w:rsidRPr="00B10E23" w:rsidRDefault="00B10E23" w:rsidP="001B5D38">
            <w:pPr>
              <w:spacing w:line="360" w:lineRule="auto"/>
              <w:rPr>
                <w:b/>
                <w:color w:val="000000"/>
              </w:rPr>
            </w:pPr>
            <w:r w:rsidRPr="00B10E23">
              <w:rPr>
                <w:b/>
                <w:color w:val="000000"/>
              </w:rPr>
              <w:t>Date</w:t>
            </w:r>
            <w:r>
              <w:rPr>
                <w:b/>
                <w:color w:val="000000"/>
              </w:rPr>
              <w:t xml:space="preserve">               </w:t>
            </w:r>
            <w:r w:rsidRPr="00B10E23">
              <w:rPr>
                <w:b/>
                <w:color w:val="000000"/>
              </w:rPr>
              <w:t>:</w:t>
            </w:r>
          </w:p>
        </w:tc>
      </w:tr>
      <w:tr w:rsidR="00B10E23" w:rsidRPr="00FB7356" w14:paraId="4F26B5A4" w14:textId="77777777" w:rsidTr="00B10E23">
        <w:trPr>
          <w:trHeight w:val="570"/>
        </w:trPr>
        <w:tc>
          <w:tcPr>
            <w:tcW w:w="9341" w:type="dxa"/>
            <w:tcBorders>
              <w:top w:val="single" w:sz="4" w:space="0" w:color="auto"/>
            </w:tcBorders>
          </w:tcPr>
          <w:p w14:paraId="2F6EF7D7" w14:textId="515498B5" w:rsidR="00B10E23" w:rsidRPr="00B10E23" w:rsidRDefault="00B10E23" w:rsidP="001B5D38">
            <w:pPr>
              <w:spacing w:line="360" w:lineRule="auto"/>
              <w:rPr>
                <w:b/>
                <w:color w:val="000000"/>
              </w:rPr>
            </w:pPr>
            <w:r w:rsidRPr="00B10E23">
              <w:rPr>
                <w:b/>
                <w:color w:val="000000"/>
              </w:rPr>
              <w:t>Bank</w:t>
            </w:r>
            <w:r>
              <w:rPr>
                <w:b/>
                <w:color w:val="000000"/>
              </w:rPr>
              <w:t xml:space="preserve">              </w:t>
            </w:r>
            <w:r w:rsidRPr="00B10E23">
              <w:rPr>
                <w:b/>
                <w:color w:val="000000"/>
              </w:rPr>
              <w:t>:</w:t>
            </w:r>
          </w:p>
        </w:tc>
      </w:tr>
    </w:tbl>
    <w:p w14:paraId="3BEA0C34" w14:textId="77777777" w:rsidR="00D44E3C" w:rsidRDefault="00D44E3C" w:rsidP="00DE70F6">
      <w:pPr>
        <w:jc w:val="both"/>
        <w:rPr>
          <w:color w:val="000000" w:themeColor="text1"/>
        </w:rPr>
      </w:pPr>
    </w:p>
    <w:p w14:paraId="1CE2E95B" w14:textId="77777777" w:rsidR="00D44E3C" w:rsidRDefault="00D44E3C" w:rsidP="00DE70F6">
      <w:pPr>
        <w:jc w:val="both"/>
        <w:rPr>
          <w:color w:val="000000" w:themeColor="text1"/>
        </w:rPr>
      </w:pPr>
    </w:p>
    <w:p w14:paraId="481EFFF4" w14:textId="77777777" w:rsidR="00D44E3C" w:rsidRDefault="00D44E3C" w:rsidP="00DE70F6">
      <w:pPr>
        <w:jc w:val="both"/>
        <w:rPr>
          <w:color w:val="000000" w:themeColor="text1"/>
        </w:rPr>
      </w:pPr>
    </w:p>
    <w:p w14:paraId="684E20CF" w14:textId="77777777" w:rsidR="00D44E3C" w:rsidRDefault="00D44E3C" w:rsidP="00DE70F6">
      <w:pPr>
        <w:jc w:val="both"/>
        <w:rPr>
          <w:color w:val="000000" w:themeColor="text1"/>
        </w:rPr>
      </w:pPr>
    </w:p>
    <w:p w14:paraId="184D97FE" w14:textId="77777777" w:rsidR="00D44E3C" w:rsidRDefault="00D44E3C" w:rsidP="00DE70F6">
      <w:pPr>
        <w:jc w:val="both"/>
        <w:rPr>
          <w:color w:val="000000" w:themeColor="text1"/>
        </w:rPr>
      </w:pPr>
    </w:p>
    <w:p w14:paraId="73CCA93C" w14:textId="77777777" w:rsidR="00D44E3C" w:rsidRDefault="00D44E3C" w:rsidP="00DE70F6">
      <w:pPr>
        <w:jc w:val="both"/>
        <w:rPr>
          <w:color w:val="000000" w:themeColor="text1"/>
        </w:rPr>
      </w:pPr>
    </w:p>
    <w:p w14:paraId="0D856B52" w14:textId="77777777" w:rsidR="00D44E3C" w:rsidRDefault="00D44E3C" w:rsidP="00DE70F6">
      <w:pPr>
        <w:jc w:val="both"/>
        <w:rPr>
          <w:color w:val="000000" w:themeColor="text1"/>
        </w:rPr>
      </w:pPr>
    </w:p>
    <w:p w14:paraId="5272DA77" w14:textId="77777777" w:rsidR="00D44E3C" w:rsidRPr="00E60FEE" w:rsidRDefault="00D44E3C" w:rsidP="00DE70F6">
      <w:pPr>
        <w:jc w:val="both"/>
        <w:rPr>
          <w:color w:val="000000" w:themeColor="text1"/>
        </w:rPr>
      </w:pPr>
    </w:p>
    <w:p w14:paraId="19A5C171" w14:textId="77777777" w:rsidR="00687F6A" w:rsidRPr="00E60FEE" w:rsidRDefault="00687F6A" w:rsidP="00DE70F6">
      <w:pPr>
        <w:jc w:val="both"/>
        <w:rPr>
          <w:color w:val="000000" w:themeColor="text1"/>
        </w:rPr>
      </w:pPr>
    </w:p>
    <w:p w14:paraId="08D072CC" w14:textId="77777777" w:rsidR="00DE70F6" w:rsidRPr="00E60FEE" w:rsidRDefault="00DE70F6" w:rsidP="00DE70F6">
      <w:pPr>
        <w:jc w:val="both"/>
        <w:rPr>
          <w:color w:val="000000" w:themeColor="text1"/>
        </w:rPr>
      </w:pPr>
    </w:p>
    <w:p w14:paraId="3FD0A5D8" w14:textId="77777777" w:rsidR="00DE70F6" w:rsidRPr="00E60FEE" w:rsidRDefault="00DE70F6" w:rsidP="00DE70F6">
      <w:pPr>
        <w:spacing w:line="480" w:lineRule="auto"/>
        <w:jc w:val="center"/>
        <w:rPr>
          <w:b/>
          <w:color w:val="000000" w:themeColor="text1"/>
          <w:u w:val="single"/>
        </w:rPr>
      </w:pPr>
      <w:r w:rsidRPr="00E60FEE">
        <w:rPr>
          <w:b/>
          <w:color w:val="000000" w:themeColor="text1"/>
          <w:u w:val="single"/>
        </w:rPr>
        <w:t>DECLARATION</w:t>
      </w:r>
    </w:p>
    <w:p w14:paraId="42772FFA" w14:textId="3CCFE67B" w:rsidR="00DE70F6" w:rsidRPr="00E60FEE" w:rsidRDefault="00DE70F6" w:rsidP="00DE70F6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 xml:space="preserve">I hereby declare that all the statements </w:t>
      </w:r>
      <w:r w:rsidR="006D225A" w:rsidRPr="00E60FEE">
        <w:rPr>
          <w:color w:val="000000" w:themeColor="text1"/>
        </w:rPr>
        <w:t xml:space="preserve">and entries </w:t>
      </w:r>
      <w:r w:rsidRPr="00E60FEE">
        <w:rPr>
          <w:color w:val="000000" w:themeColor="text1"/>
        </w:rPr>
        <w:t>made in this application are true, complete and correct</w:t>
      </w:r>
      <w:r w:rsidR="00C17D3C">
        <w:rPr>
          <w:color w:val="000000" w:themeColor="text1"/>
        </w:rPr>
        <w:t xml:space="preserve"> to the best of my knowledge,</w:t>
      </w:r>
      <w:r w:rsidRPr="00E60FEE">
        <w:rPr>
          <w:color w:val="000000" w:themeColor="text1"/>
        </w:rPr>
        <w:t xml:space="preserve"> belief</w:t>
      </w:r>
      <w:r w:rsidR="006D225A" w:rsidRPr="00E60FEE">
        <w:rPr>
          <w:color w:val="000000" w:themeColor="text1"/>
        </w:rPr>
        <w:t xml:space="preserve"> and understanding</w:t>
      </w:r>
      <w:r w:rsidRPr="00E60FEE">
        <w:rPr>
          <w:color w:val="000000" w:themeColor="text1"/>
        </w:rPr>
        <w:t>.  In the event of any information being found false or incorrect or ineligibility being detected before or after interview/test/selection, my candidature</w:t>
      </w:r>
      <w:r w:rsidR="0092215F" w:rsidRPr="00E60FEE">
        <w:rPr>
          <w:color w:val="000000" w:themeColor="text1"/>
        </w:rPr>
        <w:t>/appointment</w:t>
      </w:r>
      <w:r w:rsidRPr="00E60FEE">
        <w:rPr>
          <w:color w:val="000000" w:themeColor="text1"/>
        </w:rPr>
        <w:t xml:space="preserve"> may be cancelled and all my claims for recruitment be forfeited. </w:t>
      </w:r>
    </w:p>
    <w:p w14:paraId="717861DC" w14:textId="77777777" w:rsidR="00DE70F6" w:rsidRPr="00E60FEE" w:rsidRDefault="00DE70F6" w:rsidP="00DE70F6">
      <w:pPr>
        <w:spacing w:line="360" w:lineRule="auto"/>
        <w:jc w:val="both"/>
        <w:rPr>
          <w:color w:val="000000" w:themeColor="text1"/>
        </w:rPr>
      </w:pPr>
      <w:r w:rsidRPr="00E60FEE">
        <w:rPr>
          <w:color w:val="000000" w:themeColor="text1"/>
        </w:rPr>
        <w:t xml:space="preserve">I have also enclosed all the relevant documents in support of my candidature. </w:t>
      </w:r>
    </w:p>
    <w:p w14:paraId="324F1F2C" w14:textId="77777777" w:rsidR="00DE70F6" w:rsidRPr="00E60FEE" w:rsidRDefault="00DE70F6" w:rsidP="00DE70F6">
      <w:pPr>
        <w:jc w:val="both"/>
        <w:rPr>
          <w:color w:val="000000" w:themeColor="text1"/>
        </w:rPr>
      </w:pPr>
    </w:p>
    <w:p w14:paraId="206BA457" w14:textId="77777777" w:rsidR="00DE70F6" w:rsidRPr="00E60FEE" w:rsidRDefault="00DE70F6" w:rsidP="00DE70F6">
      <w:pPr>
        <w:jc w:val="both"/>
        <w:rPr>
          <w:color w:val="000000" w:themeColor="text1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015"/>
        <w:gridCol w:w="5295"/>
      </w:tblGrid>
      <w:tr w:rsidR="00DE70F6" w:rsidRPr="00E60FEE" w14:paraId="729A84A1" w14:textId="77777777" w:rsidTr="00505778">
        <w:tc>
          <w:tcPr>
            <w:tcW w:w="5174" w:type="dxa"/>
          </w:tcPr>
          <w:p w14:paraId="5C8C70C6" w14:textId="77777777" w:rsidR="00DE70F6" w:rsidRPr="00E60FEE" w:rsidRDefault="00DE70F6" w:rsidP="00505778">
            <w:pPr>
              <w:spacing w:line="360" w:lineRule="auto"/>
              <w:rPr>
                <w:color w:val="000000" w:themeColor="text1"/>
              </w:rPr>
            </w:pPr>
          </w:p>
          <w:p w14:paraId="12CF4D99" w14:textId="10EE2E25" w:rsidR="00DE70F6" w:rsidRPr="00E60FEE" w:rsidRDefault="00DE70F6" w:rsidP="00505778">
            <w:pPr>
              <w:spacing w:line="360" w:lineRule="auto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Place:</w:t>
            </w:r>
            <w:r w:rsidR="0016418C" w:rsidRPr="00E60FEE">
              <w:rPr>
                <w:color w:val="000000" w:themeColor="text1"/>
              </w:rPr>
              <w:t xml:space="preserve"> ________________________</w:t>
            </w:r>
          </w:p>
          <w:p w14:paraId="35E0AF1D" w14:textId="77777777" w:rsidR="00DE70F6" w:rsidRPr="00E60FEE" w:rsidRDefault="00DE70F6" w:rsidP="00505778">
            <w:pPr>
              <w:spacing w:line="360" w:lineRule="auto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Date: _________________________</w:t>
            </w:r>
          </w:p>
        </w:tc>
        <w:tc>
          <w:tcPr>
            <w:tcW w:w="5362" w:type="dxa"/>
          </w:tcPr>
          <w:p w14:paraId="07AABEC9" w14:textId="77777777" w:rsidR="00DE70F6" w:rsidRPr="00E60FEE" w:rsidRDefault="00DE70F6" w:rsidP="00EA458B">
            <w:pPr>
              <w:spacing w:line="480" w:lineRule="auto"/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____________________________________</w:t>
            </w:r>
          </w:p>
          <w:p w14:paraId="3C65D0EE" w14:textId="77777777" w:rsidR="00DE70F6" w:rsidRPr="00E60FEE" w:rsidRDefault="00DE70F6" w:rsidP="00EA458B">
            <w:pPr>
              <w:spacing w:line="480" w:lineRule="auto"/>
              <w:jc w:val="center"/>
              <w:rPr>
                <w:b/>
                <w:bCs/>
                <w:color w:val="000000" w:themeColor="text1"/>
              </w:rPr>
            </w:pPr>
            <w:r w:rsidRPr="00E60FEE">
              <w:rPr>
                <w:b/>
                <w:bCs/>
                <w:color w:val="000000" w:themeColor="text1"/>
              </w:rPr>
              <w:t xml:space="preserve">(Signature of the </w:t>
            </w:r>
            <w:r w:rsidR="00F83A46" w:rsidRPr="00E60FEE">
              <w:rPr>
                <w:b/>
                <w:bCs/>
                <w:color w:val="000000" w:themeColor="text1"/>
              </w:rPr>
              <w:t>Candidate</w:t>
            </w:r>
            <w:r w:rsidRPr="00E60FEE">
              <w:rPr>
                <w:b/>
                <w:bCs/>
                <w:color w:val="000000" w:themeColor="text1"/>
              </w:rPr>
              <w:t>)</w:t>
            </w:r>
          </w:p>
          <w:p w14:paraId="290CFEDF" w14:textId="77777777" w:rsidR="00DE70F6" w:rsidRPr="00E60FEE" w:rsidRDefault="00DE70F6" w:rsidP="00EA458B">
            <w:pPr>
              <w:jc w:val="center"/>
              <w:rPr>
                <w:color w:val="000000" w:themeColor="text1"/>
              </w:rPr>
            </w:pPr>
            <w:r w:rsidRPr="00E60FEE">
              <w:rPr>
                <w:color w:val="000000" w:themeColor="text1"/>
              </w:rPr>
              <w:t>Name: ________________________________</w:t>
            </w:r>
          </w:p>
        </w:tc>
      </w:tr>
    </w:tbl>
    <w:p w14:paraId="2CDF099A" w14:textId="77777777" w:rsidR="00DE70F6" w:rsidRPr="00E60FEE" w:rsidRDefault="00DE70F6" w:rsidP="00DE70F6">
      <w:pPr>
        <w:spacing w:line="360" w:lineRule="auto"/>
        <w:jc w:val="both"/>
        <w:rPr>
          <w:color w:val="000000" w:themeColor="text1"/>
        </w:rPr>
      </w:pPr>
    </w:p>
    <w:p w14:paraId="03802F31" w14:textId="77777777" w:rsidR="00EA458B" w:rsidRPr="00E60FEE" w:rsidRDefault="00EA458B" w:rsidP="00462FE5">
      <w:pPr>
        <w:spacing w:line="276" w:lineRule="auto"/>
        <w:jc w:val="both"/>
        <w:rPr>
          <w:color w:val="000000" w:themeColor="text1"/>
        </w:rPr>
      </w:pPr>
    </w:p>
    <w:p w14:paraId="679F20E6" w14:textId="4AE0BF82" w:rsidR="00DE70F6" w:rsidRDefault="00726CDD" w:rsidP="00462FE5">
      <w:pPr>
        <w:spacing w:line="276" w:lineRule="auto"/>
        <w:rPr>
          <w:b/>
          <w:color w:val="000000" w:themeColor="text1"/>
        </w:rPr>
      </w:pPr>
      <w:r w:rsidRPr="00E60FEE">
        <w:rPr>
          <w:b/>
          <w:color w:val="000000" w:themeColor="text1"/>
        </w:rPr>
        <w:t xml:space="preserve">Note:  </w:t>
      </w:r>
      <w:r w:rsidR="00436326">
        <w:rPr>
          <w:b/>
          <w:color w:val="000000" w:themeColor="text1"/>
        </w:rPr>
        <w:t xml:space="preserve">1. </w:t>
      </w:r>
      <w:r w:rsidRPr="00E60FEE">
        <w:rPr>
          <w:b/>
          <w:color w:val="000000" w:themeColor="text1"/>
        </w:rPr>
        <w:t>Application form</w:t>
      </w:r>
      <w:r w:rsidR="00DE70F6" w:rsidRPr="00E60FEE">
        <w:rPr>
          <w:b/>
          <w:color w:val="000000" w:themeColor="text1"/>
        </w:rPr>
        <w:t xml:space="preserve"> incomplete in any respect shall not be entertained.</w:t>
      </w:r>
    </w:p>
    <w:p w14:paraId="2B1FCBD9" w14:textId="60EF0112" w:rsidR="00436326" w:rsidRDefault="00436326" w:rsidP="00462FE5">
      <w:pPr>
        <w:spacing w:line="276" w:lineRule="auto"/>
        <w:rPr>
          <w:b/>
          <w:color w:val="000000" w:themeColor="text1"/>
        </w:rPr>
      </w:pPr>
      <w:r>
        <w:rPr>
          <w:b/>
          <w:color w:val="000000" w:themeColor="text1"/>
        </w:rPr>
        <w:tab/>
        <w:t>2. No Document or copies of documents need to upload while submitting the soft copy.</w:t>
      </w:r>
    </w:p>
    <w:p w14:paraId="3347B4C7" w14:textId="03F50F4B" w:rsidR="00436326" w:rsidRPr="00E60FEE" w:rsidRDefault="00436326" w:rsidP="00462FE5">
      <w:pPr>
        <w:spacing w:line="276" w:lineRule="auto"/>
        <w:rPr>
          <w:b/>
          <w:color w:val="000000" w:themeColor="text1"/>
        </w:rPr>
      </w:pPr>
      <w:r>
        <w:rPr>
          <w:b/>
          <w:color w:val="000000" w:themeColor="text1"/>
        </w:rPr>
        <w:tab/>
        <w:t>3. Copies of documents must be send along with the hard copy of the application.</w:t>
      </w:r>
    </w:p>
    <w:p w14:paraId="38B737CB" w14:textId="77777777" w:rsidR="008471E7" w:rsidRPr="00E60FEE" w:rsidRDefault="008471E7" w:rsidP="00DE70F6">
      <w:pPr>
        <w:rPr>
          <w:b/>
          <w:color w:val="000000" w:themeColor="text1"/>
        </w:rPr>
      </w:pPr>
    </w:p>
    <w:p w14:paraId="67E44215" w14:textId="77777777" w:rsidR="00EA0B48" w:rsidRPr="00E60FEE" w:rsidRDefault="00EA0B48" w:rsidP="00DE70F6">
      <w:pPr>
        <w:autoSpaceDE w:val="0"/>
        <w:autoSpaceDN w:val="0"/>
        <w:adjustRightInd w:val="0"/>
        <w:rPr>
          <w:b/>
          <w:i/>
          <w:color w:val="000000" w:themeColor="text1"/>
        </w:rPr>
      </w:pPr>
    </w:p>
    <w:sectPr w:rsidR="00EA0B48" w:rsidRPr="00E60FEE" w:rsidSect="00D44E3C">
      <w:footerReference w:type="default" r:id="rId9"/>
      <w:pgSz w:w="11909" w:h="16834" w:code="9"/>
      <w:pgMar w:top="274" w:right="634" w:bottom="187" w:left="965" w:header="72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4596BD" w14:textId="77777777" w:rsidR="006B50A3" w:rsidRDefault="006B50A3" w:rsidP="00505778">
      <w:r>
        <w:separator/>
      </w:r>
    </w:p>
  </w:endnote>
  <w:endnote w:type="continuationSeparator" w:id="0">
    <w:p w14:paraId="1DDDCC94" w14:textId="77777777" w:rsidR="006B50A3" w:rsidRDefault="006B50A3" w:rsidP="00505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6097894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419908" w14:textId="0EAADA4B" w:rsidR="006B50A3" w:rsidRDefault="006B50A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2467C2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2467C2">
              <w:rPr>
                <w:b/>
                <w:bCs/>
                <w:noProof/>
              </w:rPr>
              <w:t>5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20E021B" w14:textId="77777777" w:rsidR="006B50A3" w:rsidRDefault="006B50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CA3BBC" w14:textId="77777777" w:rsidR="006B50A3" w:rsidRDefault="006B50A3" w:rsidP="00505778">
      <w:r>
        <w:separator/>
      </w:r>
    </w:p>
  </w:footnote>
  <w:footnote w:type="continuationSeparator" w:id="0">
    <w:p w14:paraId="632F542C" w14:textId="77777777" w:rsidR="006B50A3" w:rsidRDefault="006B50A3" w:rsidP="00505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518CEA5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9B16A20"/>
    <w:multiLevelType w:val="hybridMultilevel"/>
    <w:tmpl w:val="4634B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C43212A"/>
    <w:multiLevelType w:val="hybridMultilevel"/>
    <w:tmpl w:val="15D4C8FE"/>
    <w:lvl w:ilvl="0" w:tplc="6A2ED8FC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8A2107"/>
    <w:multiLevelType w:val="hybridMultilevel"/>
    <w:tmpl w:val="4A368968"/>
    <w:lvl w:ilvl="0" w:tplc="5296CB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87872A8"/>
    <w:multiLevelType w:val="hybridMultilevel"/>
    <w:tmpl w:val="C1A08B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>
    <w:nsid w:val="20BC7BAE"/>
    <w:multiLevelType w:val="hybridMultilevel"/>
    <w:tmpl w:val="2CBC70A8"/>
    <w:lvl w:ilvl="0" w:tplc="39A845CA">
      <w:start w:val="1"/>
      <w:numFmt w:val="bullet"/>
      <w:lvlText w:val="•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BFC3C6C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1F0C302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9200C92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BE8AAA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30CDE52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C10982A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E808E6C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665AEF3A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6BB14F2"/>
    <w:multiLevelType w:val="hybridMultilevel"/>
    <w:tmpl w:val="99CA4A52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C5A0D0D"/>
    <w:multiLevelType w:val="hybridMultilevel"/>
    <w:tmpl w:val="CD049614"/>
    <w:lvl w:ilvl="0" w:tplc="00B2E844">
      <w:start w:val="1"/>
      <w:numFmt w:val="lowerLetter"/>
      <w:lvlText w:val="(%1)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EFE783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FA85D1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8DC88C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B5AAE0B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F6F6060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F58A13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27E5AA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1A8E47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3E7C6E1C"/>
    <w:multiLevelType w:val="hybridMultilevel"/>
    <w:tmpl w:val="F33870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4194500"/>
    <w:multiLevelType w:val="hybridMultilevel"/>
    <w:tmpl w:val="823497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E5C1ABA"/>
    <w:multiLevelType w:val="hybridMultilevel"/>
    <w:tmpl w:val="0D5A8BE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718A15F1"/>
    <w:multiLevelType w:val="hybridMultilevel"/>
    <w:tmpl w:val="D4F0BA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3F00072"/>
    <w:multiLevelType w:val="hybridMultilevel"/>
    <w:tmpl w:val="3962B2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9"/>
  </w:num>
  <w:num w:numId="5">
    <w:abstractNumId w:val="1"/>
  </w:num>
  <w:num w:numId="6">
    <w:abstractNumId w:val="10"/>
  </w:num>
  <w:num w:numId="7">
    <w:abstractNumId w:val="2"/>
  </w:num>
  <w:num w:numId="8">
    <w:abstractNumId w:val="12"/>
  </w:num>
  <w:num w:numId="9">
    <w:abstractNumId w:val="3"/>
  </w:num>
  <w:num w:numId="10">
    <w:abstractNumId w:val="0"/>
  </w:num>
  <w:num w:numId="11">
    <w:abstractNumId w:val="4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TexMDMzMzExsjRT0lEKTi0uzszPAykwrQUAC6ZPPSwAAAA="/>
  </w:docVars>
  <w:rsids>
    <w:rsidRoot w:val="00B90474"/>
    <w:rsid w:val="00002197"/>
    <w:rsid w:val="0000529E"/>
    <w:rsid w:val="000115F9"/>
    <w:rsid w:val="000143AA"/>
    <w:rsid w:val="000174EA"/>
    <w:rsid w:val="0002165B"/>
    <w:rsid w:val="000256CB"/>
    <w:rsid w:val="0003044C"/>
    <w:rsid w:val="00033DAD"/>
    <w:rsid w:val="000429BE"/>
    <w:rsid w:val="00043898"/>
    <w:rsid w:val="0004516C"/>
    <w:rsid w:val="0004635F"/>
    <w:rsid w:val="00051EE9"/>
    <w:rsid w:val="000525E4"/>
    <w:rsid w:val="00057B54"/>
    <w:rsid w:val="0006025C"/>
    <w:rsid w:val="00064079"/>
    <w:rsid w:val="000725A8"/>
    <w:rsid w:val="00072F07"/>
    <w:rsid w:val="000846B3"/>
    <w:rsid w:val="000919A4"/>
    <w:rsid w:val="000929A4"/>
    <w:rsid w:val="000A0018"/>
    <w:rsid w:val="000A0973"/>
    <w:rsid w:val="000A09EA"/>
    <w:rsid w:val="000A2498"/>
    <w:rsid w:val="000A4140"/>
    <w:rsid w:val="000A6548"/>
    <w:rsid w:val="000A7A36"/>
    <w:rsid w:val="000B1907"/>
    <w:rsid w:val="000B2ABA"/>
    <w:rsid w:val="000B5AA9"/>
    <w:rsid w:val="000C3160"/>
    <w:rsid w:val="000C3B18"/>
    <w:rsid w:val="000C54C1"/>
    <w:rsid w:val="000D10CA"/>
    <w:rsid w:val="000D6508"/>
    <w:rsid w:val="000E1EA1"/>
    <w:rsid w:val="000E2FD2"/>
    <w:rsid w:val="000E3C04"/>
    <w:rsid w:val="000E5A86"/>
    <w:rsid w:val="000F226E"/>
    <w:rsid w:val="000F3D61"/>
    <w:rsid w:val="000F462B"/>
    <w:rsid w:val="000F7AEA"/>
    <w:rsid w:val="000F7C6A"/>
    <w:rsid w:val="00113B4C"/>
    <w:rsid w:val="001143A3"/>
    <w:rsid w:val="00115B08"/>
    <w:rsid w:val="00116AE5"/>
    <w:rsid w:val="00117DA9"/>
    <w:rsid w:val="0012180B"/>
    <w:rsid w:val="0012182A"/>
    <w:rsid w:val="0012249C"/>
    <w:rsid w:val="00124E2C"/>
    <w:rsid w:val="00130AE9"/>
    <w:rsid w:val="00132862"/>
    <w:rsid w:val="0013565C"/>
    <w:rsid w:val="00136BDA"/>
    <w:rsid w:val="00137E0B"/>
    <w:rsid w:val="00145716"/>
    <w:rsid w:val="00146FDF"/>
    <w:rsid w:val="001472D5"/>
    <w:rsid w:val="00147561"/>
    <w:rsid w:val="00162272"/>
    <w:rsid w:val="001639F8"/>
    <w:rsid w:val="0016418C"/>
    <w:rsid w:val="0017362F"/>
    <w:rsid w:val="00174386"/>
    <w:rsid w:val="0017608D"/>
    <w:rsid w:val="001774BB"/>
    <w:rsid w:val="00180784"/>
    <w:rsid w:val="001905D0"/>
    <w:rsid w:val="0019103C"/>
    <w:rsid w:val="00194087"/>
    <w:rsid w:val="001A3259"/>
    <w:rsid w:val="001A36CB"/>
    <w:rsid w:val="001A4AA8"/>
    <w:rsid w:val="001A5232"/>
    <w:rsid w:val="001A5AB7"/>
    <w:rsid w:val="001A604F"/>
    <w:rsid w:val="001A614C"/>
    <w:rsid w:val="001A7326"/>
    <w:rsid w:val="001B007A"/>
    <w:rsid w:val="001B0934"/>
    <w:rsid w:val="001B11D4"/>
    <w:rsid w:val="001B1D7B"/>
    <w:rsid w:val="001B31B4"/>
    <w:rsid w:val="001B3F60"/>
    <w:rsid w:val="001B7B1D"/>
    <w:rsid w:val="001C1959"/>
    <w:rsid w:val="001C69A8"/>
    <w:rsid w:val="001D1B8B"/>
    <w:rsid w:val="001D23F6"/>
    <w:rsid w:val="001D2861"/>
    <w:rsid w:val="001D3A62"/>
    <w:rsid w:val="001D438D"/>
    <w:rsid w:val="001D523B"/>
    <w:rsid w:val="001D6AAC"/>
    <w:rsid w:val="001E44DC"/>
    <w:rsid w:val="001E5B14"/>
    <w:rsid w:val="001F14A3"/>
    <w:rsid w:val="001F4C87"/>
    <w:rsid w:val="001F6CDB"/>
    <w:rsid w:val="00201AFD"/>
    <w:rsid w:val="00203D04"/>
    <w:rsid w:val="00210BCE"/>
    <w:rsid w:val="00210D18"/>
    <w:rsid w:val="002117D4"/>
    <w:rsid w:val="00211807"/>
    <w:rsid w:val="00217BA8"/>
    <w:rsid w:val="00222812"/>
    <w:rsid w:val="00222D69"/>
    <w:rsid w:val="00223065"/>
    <w:rsid w:val="00224CCE"/>
    <w:rsid w:val="00241DA6"/>
    <w:rsid w:val="002467C2"/>
    <w:rsid w:val="00247865"/>
    <w:rsid w:val="00250A5F"/>
    <w:rsid w:val="00251722"/>
    <w:rsid w:val="002564A5"/>
    <w:rsid w:val="002566C6"/>
    <w:rsid w:val="002569CD"/>
    <w:rsid w:val="00262A72"/>
    <w:rsid w:val="002633FE"/>
    <w:rsid w:val="00264A20"/>
    <w:rsid w:val="00274ADD"/>
    <w:rsid w:val="002768C5"/>
    <w:rsid w:val="002769B9"/>
    <w:rsid w:val="002801C1"/>
    <w:rsid w:val="002828DA"/>
    <w:rsid w:val="002916E2"/>
    <w:rsid w:val="002918EB"/>
    <w:rsid w:val="00291F33"/>
    <w:rsid w:val="00292DEC"/>
    <w:rsid w:val="00293536"/>
    <w:rsid w:val="002A1403"/>
    <w:rsid w:val="002A4F6B"/>
    <w:rsid w:val="002A543D"/>
    <w:rsid w:val="002A7E83"/>
    <w:rsid w:val="002B42E1"/>
    <w:rsid w:val="002B6904"/>
    <w:rsid w:val="002B7AB2"/>
    <w:rsid w:val="002C4630"/>
    <w:rsid w:val="002D2DB0"/>
    <w:rsid w:val="002D5FAF"/>
    <w:rsid w:val="002D7F09"/>
    <w:rsid w:val="002F0250"/>
    <w:rsid w:val="002F02FD"/>
    <w:rsid w:val="00300A4D"/>
    <w:rsid w:val="00301788"/>
    <w:rsid w:val="00303900"/>
    <w:rsid w:val="00311299"/>
    <w:rsid w:val="0031173D"/>
    <w:rsid w:val="00320368"/>
    <w:rsid w:val="003232A4"/>
    <w:rsid w:val="003235BA"/>
    <w:rsid w:val="00323D77"/>
    <w:rsid w:val="00325D2F"/>
    <w:rsid w:val="00326CDE"/>
    <w:rsid w:val="00327B4A"/>
    <w:rsid w:val="00332BA3"/>
    <w:rsid w:val="00333982"/>
    <w:rsid w:val="00333CA2"/>
    <w:rsid w:val="00334AFD"/>
    <w:rsid w:val="00336C60"/>
    <w:rsid w:val="00340943"/>
    <w:rsid w:val="00347E20"/>
    <w:rsid w:val="0035012C"/>
    <w:rsid w:val="00357E84"/>
    <w:rsid w:val="00360202"/>
    <w:rsid w:val="00360E66"/>
    <w:rsid w:val="00366F64"/>
    <w:rsid w:val="00370A27"/>
    <w:rsid w:val="00371D34"/>
    <w:rsid w:val="00371D6B"/>
    <w:rsid w:val="00371DDD"/>
    <w:rsid w:val="003741CA"/>
    <w:rsid w:val="0037567F"/>
    <w:rsid w:val="00376931"/>
    <w:rsid w:val="00377356"/>
    <w:rsid w:val="0038538F"/>
    <w:rsid w:val="00387B75"/>
    <w:rsid w:val="00391B56"/>
    <w:rsid w:val="003A1023"/>
    <w:rsid w:val="003A5BBA"/>
    <w:rsid w:val="003A665A"/>
    <w:rsid w:val="003B1F27"/>
    <w:rsid w:val="003B24F4"/>
    <w:rsid w:val="003B30B9"/>
    <w:rsid w:val="003B4D06"/>
    <w:rsid w:val="003B5DC5"/>
    <w:rsid w:val="003C1666"/>
    <w:rsid w:val="003C18BA"/>
    <w:rsid w:val="003C2E77"/>
    <w:rsid w:val="003C643E"/>
    <w:rsid w:val="003D07E4"/>
    <w:rsid w:val="003D0B03"/>
    <w:rsid w:val="003D342E"/>
    <w:rsid w:val="003E23E0"/>
    <w:rsid w:val="003E3A24"/>
    <w:rsid w:val="003E53EF"/>
    <w:rsid w:val="003E56A2"/>
    <w:rsid w:val="003E691C"/>
    <w:rsid w:val="003F2C45"/>
    <w:rsid w:val="003F6BBB"/>
    <w:rsid w:val="004019BB"/>
    <w:rsid w:val="004043E9"/>
    <w:rsid w:val="00405376"/>
    <w:rsid w:val="00406FA8"/>
    <w:rsid w:val="00411A02"/>
    <w:rsid w:val="00421067"/>
    <w:rsid w:val="004230FB"/>
    <w:rsid w:val="0043264A"/>
    <w:rsid w:val="00435FB7"/>
    <w:rsid w:val="00436326"/>
    <w:rsid w:val="00440B05"/>
    <w:rsid w:val="00441427"/>
    <w:rsid w:val="00444B95"/>
    <w:rsid w:val="004457B9"/>
    <w:rsid w:val="0044696A"/>
    <w:rsid w:val="00446CB2"/>
    <w:rsid w:val="00454E3D"/>
    <w:rsid w:val="0045712C"/>
    <w:rsid w:val="00462B6F"/>
    <w:rsid w:val="00462FE5"/>
    <w:rsid w:val="00464A3A"/>
    <w:rsid w:val="004651F5"/>
    <w:rsid w:val="004709A7"/>
    <w:rsid w:val="00471B3D"/>
    <w:rsid w:val="00475540"/>
    <w:rsid w:val="00475EA6"/>
    <w:rsid w:val="00481582"/>
    <w:rsid w:val="004841F6"/>
    <w:rsid w:val="00485FB9"/>
    <w:rsid w:val="00486E8A"/>
    <w:rsid w:val="004A471D"/>
    <w:rsid w:val="004A602F"/>
    <w:rsid w:val="004C4713"/>
    <w:rsid w:val="004C6C62"/>
    <w:rsid w:val="004D0935"/>
    <w:rsid w:val="004D5C84"/>
    <w:rsid w:val="004D7620"/>
    <w:rsid w:val="004E21E7"/>
    <w:rsid w:val="004E2E24"/>
    <w:rsid w:val="004E52DD"/>
    <w:rsid w:val="004E5DB6"/>
    <w:rsid w:val="004E6865"/>
    <w:rsid w:val="004F1E10"/>
    <w:rsid w:val="004F4B2C"/>
    <w:rsid w:val="004F601E"/>
    <w:rsid w:val="004F60BC"/>
    <w:rsid w:val="004F7ECF"/>
    <w:rsid w:val="0050041D"/>
    <w:rsid w:val="00505778"/>
    <w:rsid w:val="00512154"/>
    <w:rsid w:val="00521F64"/>
    <w:rsid w:val="00523B90"/>
    <w:rsid w:val="0053282C"/>
    <w:rsid w:val="00534FAA"/>
    <w:rsid w:val="00535EA3"/>
    <w:rsid w:val="005434F8"/>
    <w:rsid w:val="00543B5F"/>
    <w:rsid w:val="00550BCF"/>
    <w:rsid w:val="00551DA7"/>
    <w:rsid w:val="00552D97"/>
    <w:rsid w:val="005630CC"/>
    <w:rsid w:val="00563D09"/>
    <w:rsid w:val="005659C2"/>
    <w:rsid w:val="005710DC"/>
    <w:rsid w:val="00571203"/>
    <w:rsid w:val="00571F0F"/>
    <w:rsid w:val="00573F9A"/>
    <w:rsid w:val="005838A8"/>
    <w:rsid w:val="00583FC4"/>
    <w:rsid w:val="00584AA1"/>
    <w:rsid w:val="0058591A"/>
    <w:rsid w:val="00586DC7"/>
    <w:rsid w:val="005908D1"/>
    <w:rsid w:val="005937B0"/>
    <w:rsid w:val="0059607A"/>
    <w:rsid w:val="005973C3"/>
    <w:rsid w:val="00597773"/>
    <w:rsid w:val="005A0BB1"/>
    <w:rsid w:val="005A2717"/>
    <w:rsid w:val="005A43AE"/>
    <w:rsid w:val="005B1718"/>
    <w:rsid w:val="005B1FCD"/>
    <w:rsid w:val="005B2D00"/>
    <w:rsid w:val="005B3ED8"/>
    <w:rsid w:val="005B4158"/>
    <w:rsid w:val="005B5FCC"/>
    <w:rsid w:val="005C11DC"/>
    <w:rsid w:val="005C4557"/>
    <w:rsid w:val="005C4E82"/>
    <w:rsid w:val="005C5588"/>
    <w:rsid w:val="005C6AB6"/>
    <w:rsid w:val="005C7542"/>
    <w:rsid w:val="005C7746"/>
    <w:rsid w:val="005C7791"/>
    <w:rsid w:val="005D67EE"/>
    <w:rsid w:val="005E3354"/>
    <w:rsid w:val="005E4E3A"/>
    <w:rsid w:val="005E7775"/>
    <w:rsid w:val="006020E3"/>
    <w:rsid w:val="00602B2B"/>
    <w:rsid w:val="00614334"/>
    <w:rsid w:val="00616DD4"/>
    <w:rsid w:val="0061713B"/>
    <w:rsid w:val="00617E25"/>
    <w:rsid w:val="006214B6"/>
    <w:rsid w:val="00624ED5"/>
    <w:rsid w:val="00631403"/>
    <w:rsid w:val="006346EC"/>
    <w:rsid w:val="00640F1C"/>
    <w:rsid w:val="006471A9"/>
    <w:rsid w:val="0065055F"/>
    <w:rsid w:val="00650B2D"/>
    <w:rsid w:val="00651985"/>
    <w:rsid w:val="0065302C"/>
    <w:rsid w:val="0065322B"/>
    <w:rsid w:val="00653592"/>
    <w:rsid w:val="006536AA"/>
    <w:rsid w:val="0065428A"/>
    <w:rsid w:val="00657721"/>
    <w:rsid w:val="00657F41"/>
    <w:rsid w:val="00660E8D"/>
    <w:rsid w:val="006611AC"/>
    <w:rsid w:val="00663004"/>
    <w:rsid w:val="00663461"/>
    <w:rsid w:val="00665FC1"/>
    <w:rsid w:val="006733A2"/>
    <w:rsid w:val="006738D9"/>
    <w:rsid w:val="0067573B"/>
    <w:rsid w:val="00676611"/>
    <w:rsid w:val="00681827"/>
    <w:rsid w:val="00684D12"/>
    <w:rsid w:val="00686087"/>
    <w:rsid w:val="0068702A"/>
    <w:rsid w:val="00687F6A"/>
    <w:rsid w:val="0069274F"/>
    <w:rsid w:val="00694CC1"/>
    <w:rsid w:val="00696523"/>
    <w:rsid w:val="006A0F9B"/>
    <w:rsid w:val="006A175A"/>
    <w:rsid w:val="006A4558"/>
    <w:rsid w:val="006A6F97"/>
    <w:rsid w:val="006A7E9D"/>
    <w:rsid w:val="006B14FD"/>
    <w:rsid w:val="006B2C4A"/>
    <w:rsid w:val="006B50A3"/>
    <w:rsid w:val="006B54AC"/>
    <w:rsid w:val="006C0BA4"/>
    <w:rsid w:val="006C1F2C"/>
    <w:rsid w:val="006C568E"/>
    <w:rsid w:val="006C7578"/>
    <w:rsid w:val="006D002E"/>
    <w:rsid w:val="006D225A"/>
    <w:rsid w:val="006D2928"/>
    <w:rsid w:val="006D37EC"/>
    <w:rsid w:val="006D496D"/>
    <w:rsid w:val="006D67D1"/>
    <w:rsid w:val="006E4914"/>
    <w:rsid w:val="006F0F69"/>
    <w:rsid w:val="006F17CB"/>
    <w:rsid w:val="006F31E0"/>
    <w:rsid w:val="00700141"/>
    <w:rsid w:val="007003F8"/>
    <w:rsid w:val="00703C08"/>
    <w:rsid w:val="00704027"/>
    <w:rsid w:val="00704DED"/>
    <w:rsid w:val="00710638"/>
    <w:rsid w:val="00710DF4"/>
    <w:rsid w:val="00712F3E"/>
    <w:rsid w:val="007132F3"/>
    <w:rsid w:val="00724C22"/>
    <w:rsid w:val="00726CDD"/>
    <w:rsid w:val="007271A8"/>
    <w:rsid w:val="00730152"/>
    <w:rsid w:val="00733B3B"/>
    <w:rsid w:val="0073414B"/>
    <w:rsid w:val="0073448F"/>
    <w:rsid w:val="00734765"/>
    <w:rsid w:val="00735D0B"/>
    <w:rsid w:val="00735DA7"/>
    <w:rsid w:val="00736274"/>
    <w:rsid w:val="00743892"/>
    <w:rsid w:val="007503AA"/>
    <w:rsid w:val="00752D54"/>
    <w:rsid w:val="00753791"/>
    <w:rsid w:val="00754639"/>
    <w:rsid w:val="00755023"/>
    <w:rsid w:val="00757A16"/>
    <w:rsid w:val="00761606"/>
    <w:rsid w:val="00763111"/>
    <w:rsid w:val="00763DDA"/>
    <w:rsid w:val="00763E47"/>
    <w:rsid w:val="00771168"/>
    <w:rsid w:val="00772E6C"/>
    <w:rsid w:val="00773436"/>
    <w:rsid w:val="00777877"/>
    <w:rsid w:val="007818B2"/>
    <w:rsid w:val="00793C26"/>
    <w:rsid w:val="0079650E"/>
    <w:rsid w:val="007B2A98"/>
    <w:rsid w:val="007B3BEC"/>
    <w:rsid w:val="007B4E55"/>
    <w:rsid w:val="007B6B5B"/>
    <w:rsid w:val="007C1319"/>
    <w:rsid w:val="007C20F5"/>
    <w:rsid w:val="007C4795"/>
    <w:rsid w:val="007C5120"/>
    <w:rsid w:val="007D0C54"/>
    <w:rsid w:val="007D1DF5"/>
    <w:rsid w:val="007D20B9"/>
    <w:rsid w:val="007E3711"/>
    <w:rsid w:val="007E4ACF"/>
    <w:rsid w:val="007E727F"/>
    <w:rsid w:val="007E764B"/>
    <w:rsid w:val="007F039B"/>
    <w:rsid w:val="007F495A"/>
    <w:rsid w:val="007F695B"/>
    <w:rsid w:val="008021D5"/>
    <w:rsid w:val="00803BD7"/>
    <w:rsid w:val="00812FC8"/>
    <w:rsid w:val="00813B1D"/>
    <w:rsid w:val="00814D06"/>
    <w:rsid w:val="008218E4"/>
    <w:rsid w:val="008222A6"/>
    <w:rsid w:val="00822A30"/>
    <w:rsid w:val="00823DA3"/>
    <w:rsid w:val="00824291"/>
    <w:rsid w:val="00824D96"/>
    <w:rsid w:val="0082691D"/>
    <w:rsid w:val="008305BB"/>
    <w:rsid w:val="0083522D"/>
    <w:rsid w:val="00835D88"/>
    <w:rsid w:val="00836D64"/>
    <w:rsid w:val="00840CDC"/>
    <w:rsid w:val="00843A14"/>
    <w:rsid w:val="00844C81"/>
    <w:rsid w:val="008471E7"/>
    <w:rsid w:val="008474E0"/>
    <w:rsid w:val="0085164A"/>
    <w:rsid w:val="00854760"/>
    <w:rsid w:val="00854AC7"/>
    <w:rsid w:val="00856288"/>
    <w:rsid w:val="00862BB6"/>
    <w:rsid w:val="00871771"/>
    <w:rsid w:val="00872597"/>
    <w:rsid w:val="008811EC"/>
    <w:rsid w:val="0088155A"/>
    <w:rsid w:val="00885522"/>
    <w:rsid w:val="008A02C3"/>
    <w:rsid w:val="008A08E9"/>
    <w:rsid w:val="008A20A7"/>
    <w:rsid w:val="008A4027"/>
    <w:rsid w:val="008A501E"/>
    <w:rsid w:val="008A6183"/>
    <w:rsid w:val="008B6D6C"/>
    <w:rsid w:val="008C05CA"/>
    <w:rsid w:val="008D1EBC"/>
    <w:rsid w:val="008D250E"/>
    <w:rsid w:val="008D3873"/>
    <w:rsid w:val="008D42A3"/>
    <w:rsid w:val="008D4B71"/>
    <w:rsid w:val="008E19DA"/>
    <w:rsid w:val="008E4219"/>
    <w:rsid w:val="008F0CA1"/>
    <w:rsid w:val="008F2BA4"/>
    <w:rsid w:val="008F789A"/>
    <w:rsid w:val="00900155"/>
    <w:rsid w:val="009003C6"/>
    <w:rsid w:val="00902CF8"/>
    <w:rsid w:val="00902E0E"/>
    <w:rsid w:val="00903688"/>
    <w:rsid w:val="009043D3"/>
    <w:rsid w:val="00911172"/>
    <w:rsid w:val="00917D62"/>
    <w:rsid w:val="00920B06"/>
    <w:rsid w:val="00921B82"/>
    <w:rsid w:val="0092215F"/>
    <w:rsid w:val="00923A9D"/>
    <w:rsid w:val="00926466"/>
    <w:rsid w:val="00930BB4"/>
    <w:rsid w:val="00935C13"/>
    <w:rsid w:val="00935CEB"/>
    <w:rsid w:val="00935F15"/>
    <w:rsid w:val="00936F3A"/>
    <w:rsid w:val="00937D5C"/>
    <w:rsid w:val="00942BAC"/>
    <w:rsid w:val="00943226"/>
    <w:rsid w:val="00945CA2"/>
    <w:rsid w:val="00947B51"/>
    <w:rsid w:val="009500E2"/>
    <w:rsid w:val="00951089"/>
    <w:rsid w:val="00951DAC"/>
    <w:rsid w:val="00952795"/>
    <w:rsid w:val="00954301"/>
    <w:rsid w:val="00954A0A"/>
    <w:rsid w:val="00957BF9"/>
    <w:rsid w:val="00964951"/>
    <w:rsid w:val="00965802"/>
    <w:rsid w:val="009672B8"/>
    <w:rsid w:val="0097003D"/>
    <w:rsid w:val="00971404"/>
    <w:rsid w:val="00971F61"/>
    <w:rsid w:val="00973A32"/>
    <w:rsid w:val="0098444B"/>
    <w:rsid w:val="00985ED2"/>
    <w:rsid w:val="00986A09"/>
    <w:rsid w:val="0099006A"/>
    <w:rsid w:val="009903B4"/>
    <w:rsid w:val="00990635"/>
    <w:rsid w:val="00993753"/>
    <w:rsid w:val="009A65AF"/>
    <w:rsid w:val="009A65BD"/>
    <w:rsid w:val="009B4561"/>
    <w:rsid w:val="009C3B4A"/>
    <w:rsid w:val="009C56F3"/>
    <w:rsid w:val="009D1E0B"/>
    <w:rsid w:val="009D59A7"/>
    <w:rsid w:val="009E1DF4"/>
    <w:rsid w:val="009E2826"/>
    <w:rsid w:val="009E3599"/>
    <w:rsid w:val="009E3CEF"/>
    <w:rsid w:val="009E4245"/>
    <w:rsid w:val="009F3537"/>
    <w:rsid w:val="009F733D"/>
    <w:rsid w:val="00A00B0C"/>
    <w:rsid w:val="00A02732"/>
    <w:rsid w:val="00A029DD"/>
    <w:rsid w:val="00A072C7"/>
    <w:rsid w:val="00A133DC"/>
    <w:rsid w:val="00A14710"/>
    <w:rsid w:val="00A173D2"/>
    <w:rsid w:val="00A325FF"/>
    <w:rsid w:val="00A34018"/>
    <w:rsid w:val="00A34268"/>
    <w:rsid w:val="00A44ED0"/>
    <w:rsid w:val="00A471FD"/>
    <w:rsid w:val="00A53299"/>
    <w:rsid w:val="00A544A7"/>
    <w:rsid w:val="00A54BF0"/>
    <w:rsid w:val="00A55B93"/>
    <w:rsid w:val="00A55C6A"/>
    <w:rsid w:val="00A56946"/>
    <w:rsid w:val="00A64E2F"/>
    <w:rsid w:val="00A76470"/>
    <w:rsid w:val="00A7762F"/>
    <w:rsid w:val="00A77BEE"/>
    <w:rsid w:val="00A94731"/>
    <w:rsid w:val="00A95557"/>
    <w:rsid w:val="00A95A7B"/>
    <w:rsid w:val="00A95E1C"/>
    <w:rsid w:val="00AA04C3"/>
    <w:rsid w:val="00AA5D7D"/>
    <w:rsid w:val="00AB0472"/>
    <w:rsid w:val="00AB0F45"/>
    <w:rsid w:val="00AB1C77"/>
    <w:rsid w:val="00AB42A7"/>
    <w:rsid w:val="00AB59EA"/>
    <w:rsid w:val="00AC08DC"/>
    <w:rsid w:val="00AC1354"/>
    <w:rsid w:val="00AC7DEF"/>
    <w:rsid w:val="00AD395D"/>
    <w:rsid w:val="00AD606F"/>
    <w:rsid w:val="00AE1509"/>
    <w:rsid w:val="00AE31F1"/>
    <w:rsid w:val="00AE4EA4"/>
    <w:rsid w:val="00AE53A8"/>
    <w:rsid w:val="00AF1602"/>
    <w:rsid w:val="00AF3778"/>
    <w:rsid w:val="00AF3AFA"/>
    <w:rsid w:val="00AF3EAC"/>
    <w:rsid w:val="00AF6BCE"/>
    <w:rsid w:val="00AF7068"/>
    <w:rsid w:val="00B04956"/>
    <w:rsid w:val="00B04F8E"/>
    <w:rsid w:val="00B104BD"/>
    <w:rsid w:val="00B10E23"/>
    <w:rsid w:val="00B11455"/>
    <w:rsid w:val="00B12268"/>
    <w:rsid w:val="00B21A5A"/>
    <w:rsid w:val="00B222D2"/>
    <w:rsid w:val="00B22F03"/>
    <w:rsid w:val="00B2757F"/>
    <w:rsid w:val="00B30609"/>
    <w:rsid w:val="00B318CD"/>
    <w:rsid w:val="00B35A72"/>
    <w:rsid w:val="00B3685F"/>
    <w:rsid w:val="00B435FC"/>
    <w:rsid w:val="00B44CF0"/>
    <w:rsid w:val="00B453FE"/>
    <w:rsid w:val="00B511C2"/>
    <w:rsid w:val="00B51ABA"/>
    <w:rsid w:val="00B55623"/>
    <w:rsid w:val="00B76DCD"/>
    <w:rsid w:val="00B84D0C"/>
    <w:rsid w:val="00B859FF"/>
    <w:rsid w:val="00B868FE"/>
    <w:rsid w:val="00B878AD"/>
    <w:rsid w:val="00B90474"/>
    <w:rsid w:val="00B958A0"/>
    <w:rsid w:val="00BA093B"/>
    <w:rsid w:val="00BA6C7C"/>
    <w:rsid w:val="00BA76CE"/>
    <w:rsid w:val="00BA7932"/>
    <w:rsid w:val="00BA794E"/>
    <w:rsid w:val="00BB35ED"/>
    <w:rsid w:val="00BB4BB7"/>
    <w:rsid w:val="00BB4F50"/>
    <w:rsid w:val="00BB7AC1"/>
    <w:rsid w:val="00BC04A4"/>
    <w:rsid w:val="00BC4C71"/>
    <w:rsid w:val="00BC558B"/>
    <w:rsid w:val="00BD16E1"/>
    <w:rsid w:val="00BD1E3E"/>
    <w:rsid w:val="00BD2219"/>
    <w:rsid w:val="00BD2762"/>
    <w:rsid w:val="00BD53D7"/>
    <w:rsid w:val="00BE35BA"/>
    <w:rsid w:val="00BE6352"/>
    <w:rsid w:val="00BF01D8"/>
    <w:rsid w:val="00BF0894"/>
    <w:rsid w:val="00BF60D3"/>
    <w:rsid w:val="00BF7C07"/>
    <w:rsid w:val="00C00447"/>
    <w:rsid w:val="00C0206F"/>
    <w:rsid w:val="00C05D3A"/>
    <w:rsid w:val="00C139D3"/>
    <w:rsid w:val="00C13EB6"/>
    <w:rsid w:val="00C14E0D"/>
    <w:rsid w:val="00C15870"/>
    <w:rsid w:val="00C1798B"/>
    <w:rsid w:val="00C17D3C"/>
    <w:rsid w:val="00C232AE"/>
    <w:rsid w:val="00C24531"/>
    <w:rsid w:val="00C30685"/>
    <w:rsid w:val="00C33BC6"/>
    <w:rsid w:val="00C33DA1"/>
    <w:rsid w:val="00C34F94"/>
    <w:rsid w:val="00C41E82"/>
    <w:rsid w:val="00C425EE"/>
    <w:rsid w:val="00C43576"/>
    <w:rsid w:val="00C50775"/>
    <w:rsid w:val="00C5456A"/>
    <w:rsid w:val="00C573F2"/>
    <w:rsid w:val="00C57C70"/>
    <w:rsid w:val="00C67318"/>
    <w:rsid w:val="00C678AC"/>
    <w:rsid w:val="00C67CF1"/>
    <w:rsid w:val="00C71F1C"/>
    <w:rsid w:val="00C7350E"/>
    <w:rsid w:val="00C744E4"/>
    <w:rsid w:val="00C806A3"/>
    <w:rsid w:val="00C83D3D"/>
    <w:rsid w:val="00C9347F"/>
    <w:rsid w:val="00C959C0"/>
    <w:rsid w:val="00C97DBC"/>
    <w:rsid w:val="00CA033F"/>
    <w:rsid w:val="00CA0C7A"/>
    <w:rsid w:val="00CA2044"/>
    <w:rsid w:val="00CA5AA4"/>
    <w:rsid w:val="00CB2CDD"/>
    <w:rsid w:val="00CB3694"/>
    <w:rsid w:val="00CB6671"/>
    <w:rsid w:val="00CC0516"/>
    <w:rsid w:val="00CC240E"/>
    <w:rsid w:val="00CC42B1"/>
    <w:rsid w:val="00CC5389"/>
    <w:rsid w:val="00CD3499"/>
    <w:rsid w:val="00CE563F"/>
    <w:rsid w:val="00CE7FF5"/>
    <w:rsid w:val="00CF244B"/>
    <w:rsid w:val="00CF2AE4"/>
    <w:rsid w:val="00CF4D80"/>
    <w:rsid w:val="00CF5F24"/>
    <w:rsid w:val="00D062C8"/>
    <w:rsid w:val="00D071E7"/>
    <w:rsid w:val="00D07DA7"/>
    <w:rsid w:val="00D16259"/>
    <w:rsid w:val="00D22706"/>
    <w:rsid w:val="00D2360E"/>
    <w:rsid w:val="00D23BF7"/>
    <w:rsid w:val="00D24E54"/>
    <w:rsid w:val="00D26FD4"/>
    <w:rsid w:val="00D3045A"/>
    <w:rsid w:val="00D326D0"/>
    <w:rsid w:val="00D34874"/>
    <w:rsid w:val="00D36FB7"/>
    <w:rsid w:val="00D41864"/>
    <w:rsid w:val="00D442E1"/>
    <w:rsid w:val="00D44E3C"/>
    <w:rsid w:val="00D54C9F"/>
    <w:rsid w:val="00D54F9D"/>
    <w:rsid w:val="00D60A3A"/>
    <w:rsid w:val="00D62D96"/>
    <w:rsid w:val="00D63059"/>
    <w:rsid w:val="00D647FA"/>
    <w:rsid w:val="00D659DC"/>
    <w:rsid w:val="00D65F71"/>
    <w:rsid w:val="00D671E5"/>
    <w:rsid w:val="00D7214A"/>
    <w:rsid w:val="00D72261"/>
    <w:rsid w:val="00D72C84"/>
    <w:rsid w:val="00D74647"/>
    <w:rsid w:val="00D75C45"/>
    <w:rsid w:val="00D76A55"/>
    <w:rsid w:val="00D77CE0"/>
    <w:rsid w:val="00D8495E"/>
    <w:rsid w:val="00D84E47"/>
    <w:rsid w:val="00D87271"/>
    <w:rsid w:val="00D87833"/>
    <w:rsid w:val="00D87DC2"/>
    <w:rsid w:val="00D972D0"/>
    <w:rsid w:val="00DA3DE5"/>
    <w:rsid w:val="00DA5EEB"/>
    <w:rsid w:val="00DA5F11"/>
    <w:rsid w:val="00DA697F"/>
    <w:rsid w:val="00DB1A57"/>
    <w:rsid w:val="00DB210A"/>
    <w:rsid w:val="00DB6714"/>
    <w:rsid w:val="00DC25D4"/>
    <w:rsid w:val="00DC2875"/>
    <w:rsid w:val="00DC31FE"/>
    <w:rsid w:val="00DC48B8"/>
    <w:rsid w:val="00DC7F6E"/>
    <w:rsid w:val="00DD0E4C"/>
    <w:rsid w:val="00DD556E"/>
    <w:rsid w:val="00DD5650"/>
    <w:rsid w:val="00DD5F01"/>
    <w:rsid w:val="00DE0472"/>
    <w:rsid w:val="00DE5D9F"/>
    <w:rsid w:val="00DE6106"/>
    <w:rsid w:val="00DE6A0E"/>
    <w:rsid w:val="00DE70F6"/>
    <w:rsid w:val="00DF023C"/>
    <w:rsid w:val="00DF146D"/>
    <w:rsid w:val="00DF25C4"/>
    <w:rsid w:val="00DF2875"/>
    <w:rsid w:val="00DF4654"/>
    <w:rsid w:val="00DF477A"/>
    <w:rsid w:val="00E07A16"/>
    <w:rsid w:val="00E10EE9"/>
    <w:rsid w:val="00E13855"/>
    <w:rsid w:val="00E16CEC"/>
    <w:rsid w:val="00E17E26"/>
    <w:rsid w:val="00E21C0A"/>
    <w:rsid w:val="00E239E5"/>
    <w:rsid w:val="00E2462B"/>
    <w:rsid w:val="00E2681D"/>
    <w:rsid w:val="00E31EDB"/>
    <w:rsid w:val="00E349C6"/>
    <w:rsid w:val="00E3569B"/>
    <w:rsid w:val="00E403C6"/>
    <w:rsid w:val="00E42360"/>
    <w:rsid w:val="00E44AA0"/>
    <w:rsid w:val="00E45BB7"/>
    <w:rsid w:val="00E5173F"/>
    <w:rsid w:val="00E5214B"/>
    <w:rsid w:val="00E54294"/>
    <w:rsid w:val="00E55778"/>
    <w:rsid w:val="00E60663"/>
    <w:rsid w:val="00E60FEE"/>
    <w:rsid w:val="00E625AF"/>
    <w:rsid w:val="00E64839"/>
    <w:rsid w:val="00E769EF"/>
    <w:rsid w:val="00E85124"/>
    <w:rsid w:val="00E906BF"/>
    <w:rsid w:val="00E90CF1"/>
    <w:rsid w:val="00E91C44"/>
    <w:rsid w:val="00E96127"/>
    <w:rsid w:val="00E962AF"/>
    <w:rsid w:val="00EA0B48"/>
    <w:rsid w:val="00EA1DA8"/>
    <w:rsid w:val="00EA458B"/>
    <w:rsid w:val="00EA6EED"/>
    <w:rsid w:val="00EB1CD0"/>
    <w:rsid w:val="00EB553E"/>
    <w:rsid w:val="00EB6657"/>
    <w:rsid w:val="00EB6F6F"/>
    <w:rsid w:val="00EC01F1"/>
    <w:rsid w:val="00EC197F"/>
    <w:rsid w:val="00EC23B1"/>
    <w:rsid w:val="00EC2787"/>
    <w:rsid w:val="00EC4E11"/>
    <w:rsid w:val="00EC51FC"/>
    <w:rsid w:val="00ED4F91"/>
    <w:rsid w:val="00ED591D"/>
    <w:rsid w:val="00ED693F"/>
    <w:rsid w:val="00EE0FF0"/>
    <w:rsid w:val="00EE1085"/>
    <w:rsid w:val="00EE1CE3"/>
    <w:rsid w:val="00EE1FE2"/>
    <w:rsid w:val="00EE5AAC"/>
    <w:rsid w:val="00EF033C"/>
    <w:rsid w:val="00EF128C"/>
    <w:rsid w:val="00EF34FD"/>
    <w:rsid w:val="00EF5D00"/>
    <w:rsid w:val="00EF6F3A"/>
    <w:rsid w:val="00EF7827"/>
    <w:rsid w:val="00F0224B"/>
    <w:rsid w:val="00F04CD6"/>
    <w:rsid w:val="00F14381"/>
    <w:rsid w:val="00F14A9F"/>
    <w:rsid w:val="00F21350"/>
    <w:rsid w:val="00F2594E"/>
    <w:rsid w:val="00F25AE8"/>
    <w:rsid w:val="00F26352"/>
    <w:rsid w:val="00F2678E"/>
    <w:rsid w:val="00F35D17"/>
    <w:rsid w:val="00F436FD"/>
    <w:rsid w:val="00F43BB6"/>
    <w:rsid w:val="00F46D8F"/>
    <w:rsid w:val="00F51698"/>
    <w:rsid w:val="00F53EAC"/>
    <w:rsid w:val="00F53F1E"/>
    <w:rsid w:val="00F61EBB"/>
    <w:rsid w:val="00F65FEE"/>
    <w:rsid w:val="00F674B8"/>
    <w:rsid w:val="00F71295"/>
    <w:rsid w:val="00F73C7E"/>
    <w:rsid w:val="00F74305"/>
    <w:rsid w:val="00F750EC"/>
    <w:rsid w:val="00F75C6C"/>
    <w:rsid w:val="00F77EEB"/>
    <w:rsid w:val="00F81410"/>
    <w:rsid w:val="00F818D5"/>
    <w:rsid w:val="00F83A46"/>
    <w:rsid w:val="00F84B73"/>
    <w:rsid w:val="00F85B0A"/>
    <w:rsid w:val="00F875CC"/>
    <w:rsid w:val="00F937B7"/>
    <w:rsid w:val="00F94D58"/>
    <w:rsid w:val="00F95567"/>
    <w:rsid w:val="00FA249B"/>
    <w:rsid w:val="00FA552C"/>
    <w:rsid w:val="00FB3014"/>
    <w:rsid w:val="00FB6938"/>
    <w:rsid w:val="00FB76C1"/>
    <w:rsid w:val="00FC12B8"/>
    <w:rsid w:val="00FC1ECA"/>
    <w:rsid w:val="00FC3E5A"/>
    <w:rsid w:val="00FC6564"/>
    <w:rsid w:val="00FC6585"/>
    <w:rsid w:val="00FD0AAA"/>
    <w:rsid w:val="00FD264A"/>
    <w:rsid w:val="00FD29CA"/>
    <w:rsid w:val="00FD4BC6"/>
    <w:rsid w:val="00FD76DD"/>
    <w:rsid w:val="00FE1A3B"/>
    <w:rsid w:val="00FE3EF3"/>
    <w:rsid w:val="00FE4F48"/>
    <w:rsid w:val="00FE6C84"/>
    <w:rsid w:val="00FE6D61"/>
    <w:rsid w:val="00FE6D8A"/>
    <w:rsid w:val="00FF0925"/>
    <w:rsid w:val="00FF1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1373D39"/>
  <w15:docId w15:val="{D8BCE4FA-5E17-4573-8C91-DFC0C59E0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864"/>
    <w:rPr>
      <w:sz w:val="24"/>
      <w:szCs w:val="24"/>
    </w:rPr>
  </w:style>
  <w:style w:type="paragraph" w:styleId="Heading4">
    <w:name w:val="heading 4"/>
    <w:basedOn w:val="Normal"/>
    <w:next w:val="Normal"/>
    <w:qFormat/>
    <w:rsid w:val="00ED4F91"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07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4F4B2C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D4F91"/>
    <w:rPr>
      <w:b/>
      <w:bCs/>
      <w:u w:val="single"/>
    </w:rPr>
  </w:style>
  <w:style w:type="paragraph" w:styleId="ListBullet">
    <w:name w:val="List Bullet"/>
    <w:basedOn w:val="Normal"/>
    <w:rsid w:val="001D23F6"/>
    <w:pPr>
      <w:numPr>
        <w:numId w:val="10"/>
      </w:numPr>
      <w:contextualSpacing/>
    </w:pPr>
  </w:style>
  <w:style w:type="paragraph" w:styleId="BalloonText">
    <w:name w:val="Balloon Text"/>
    <w:basedOn w:val="Normal"/>
    <w:link w:val="BalloonTextChar"/>
    <w:rsid w:val="00F84B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B7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5057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5778"/>
    <w:rPr>
      <w:sz w:val="24"/>
      <w:szCs w:val="24"/>
    </w:rPr>
  </w:style>
  <w:style w:type="table" w:customStyle="1" w:styleId="TableGrid0">
    <w:name w:val="TableGrid"/>
    <w:rsid w:val="00371D6B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6D002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F51B6-B2F0-4E29-881F-F1C71FD72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5</Pages>
  <Words>508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w</Company>
  <LinksUpToDate>false</LinksUpToDate>
  <CharactersWithSpaces>5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enovo</cp:lastModifiedBy>
  <cp:revision>16</cp:revision>
  <cp:lastPrinted>2022-06-10T04:47:00Z</cp:lastPrinted>
  <dcterms:created xsi:type="dcterms:W3CDTF">2022-06-08T11:05:00Z</dcterms:created>
  <dcterms:modified xsi:type="dcterms:W3CDTF">2022-06-10T07:26:00Z</dcterms:modified>
</cp:coreProperties>
</file>